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C6EA7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НАЦІОНАЛЬНИЙ ТЕХНІЧНИЙ УНІВЕРСИТЕТ УКРАЇНИ</w:t>
      </w:r>
    </w:p>
    <w:p w14:paraId="0CBDBC5C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«КИЇВСЬКИЙ ПОЛІТЕХНІЧНИЙ ІНСТИТУТ</w:t>
      </w:r>
    </w:p>
    <w:p w14:paraId="65EFD808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ІМЕНІ ІГОРЯ СІКОРСЬКОГО»</w:t>
      </w:r>
    </w:p>
    <w:p w14:paraId="3D3F971A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Факультет прикладної математики</w:t>
      </w:r>
    </w:p>
    <w:p w14:paraId="4B94A560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Кафедра прикладної математики</w:t>
      </w:r>
    </w:p>
    <w:p w14:paraId="2099210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2D95CD03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66E6A509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95625E8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8F914B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469D803C" w14:textId="77777777" w:rsidR="00FD4031" w:rsidRPr="00C652F0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Курсова робота</w:t>
      </w:r>
    </w:p>
    <w:p w14:paraId="234D5504" w14:textId="77777777" w:rsidR="00FD4031" w:rsidRPr="00C652F0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із дисципліни «</w:t>
      </w:r>
      <w:r>
        <w:rPr>
          <w:sz w:val="28"/>
          <w:szCs w:val="28"/>
        </w:rPr>
        <w:t>Методи оптимізації</w:t>
      </w:r>
      <w:r w:rsidRPr="00C652F0">
        <w:rPr>
          <w:sz w:val="28"/>
          <w:szCs w:val="28"/>
        </w:rPr>
        <w:t>»</w:t>
      </w:r>
    </w:p>
    <w:p w14:paraId="68C33E69" w14:textId="77777777" w:rsidR="00FD4031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на тему:</w:t>
      </w:r>
      <w:r w:rsidRPr="004D2F97">
        <w:rPr>
          <w:sz w:val="28"/>
          <w:szCs w:val="28"/>
          <w:lang w:val="ru-RU"/>
        </w:rPr>
        <w:t xml:space="preserve"> </w:t>
      </w:r>
      <w:r w:rsidRPr="00C652F0">
        <w:rPr>
          <w:sz w:val="28"/>
          <w:szCs w:val="28"/>
        </w:rPr>
        <w:t>«</w:t>
      </w:r>
      <w:r w:rsidRPr="0043123D">
        <w:rPr>
          <w:sz w:val="28"/>
          <w:szCs w:val="28"/>
        </w:rPr>
        <w:t>Метод найшвидшого спуску</w:t>
      </w:r>
      <w:r w:rsidRPr="00C652F0">
        <w:rPr>
          <w:sz w:val="28"/>
          <w:szCs w:val="28"/>
        </w:rPr>
        <w:t>»</w:t>
      </w:r>
      <w:r w:rsidRPr="00C652F0">
        <w:rPr>
          <w:sz w:val="28"/>
          <w:szCs w:val="28"/>
        </w:rPr>
        <w:cr/>
      </w:r>
    </w:p>
    <w:p w14:paraId="253E38AF" w14:textId="77777777" w:rsidR="00FD4031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5F1152AF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69DFDDC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6620A52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059"/>
        <w:gridCol w:w="5769"/>
      </w:tblGrid>
      <w:tr w:rsidR="00FD4031" w:rsidRPr="0071710A" w14:paraId="30BA88CE" w14:textId="77777777" w:rsidTr="00CF46AC">
        <w:trPr>
          <w:trHeight w:val="127"/>
        </w:trPr>
        <w:tc>
          <w:tcPr>
            <w:tcW w:w="4059" w:type="dxa"/>
          </w:tcPr>
          <w:p w14:paraId="0D6DC1C3" w14:textId="77777777" w:rsidR="00FD4031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а групи КМ-03</w:t>
            </w:r>
          </w:p>
          <w:p w14:paraId="46AF0678" w14:textId="77777777" w:rsidR="00FD4031" w:rsidRPr="0071710A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Передерея</w:t>
            </w:r>
            <w:proofErr w:type="spellEnd"/>
            <w:r>
              <w:rPr>
                <w:sz w:val="28"/>
                <w:szCs w:val="28"/>
              </w:rPr>
              <w:t xml:space="preserve"> Б. О.</w:t>
            </w:r>
            <w:r w:rsidRPr="0071710A">
              <w:rPr>
                <w:sz w:val="28"/>
                <w:szCs w:val="28"/>
              </w:rPr>
              <w:t xml:space="preserve"> </w:t>
            </w:r>
          </w:p>
        </w:tc>
        <w:tc>
          <w:tcPr>
            <w:tcW w:w="5769" w:type="dxa"/>
          </w:tcPr>
          <w:p w14:paraId="4397FF03" w14:textId="77777777" w:rsidR="00FD4031" w:rsidRPr="000A7FF8" w:rsidRDefault="00FD4031" w:rsidP="00CF46AC">
            <w:pPr>
              <w:pStyle w:val="Default"/>
              <w:spacing w:line="360" w:lineRule="auto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</w:rPr>
              <w:t>Керівник</w:t>
            </w:r>
            <w:r w:rsidRPr="000A7FF8">
              <w:rPr>
                <w:sz w:val="28"/>
                <w:szCs w:val="28"/>
                <w:lang w:val="ru-RU"/>
              </w:rPr>
              <w:t>:</w:t>
            </w:r>
          </w:p>
          <w:p w14:paraId="391EF2A1" w14:textId="77777777" w:rsidR="00FD4031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 w:rsidRPr="006A4C99">
              <w:rPr>
                <w:sz w:val="28"/>
                <w:szCs w:val="28"/>
              </w:rPr>
              <w:t>Старший викладач</w:t>
            </w:r>
            <w:r>
              <w:rPr>
                <w:sz w:val="28"/>
                <w:szCs w:val="28"/>
              </w:rPr>
              <w:t xml:space="preserve"> </w:t>
            </w:r>
            <w:proofErr w:type="spellStart"/>
            <w:r w:rsidRPr="006A4C99">
              <w:rPr>
                <w:sz w:val="28"/>
                <w:szCs w:val="28"/>
              </w:rPr>
              <w:t>Ладогубець</w:t>
            </w:r>
            <w:proofErr w:type="spellEnd"/>
            <w:r>
              <w:rPr>
                <w:sz w:val="28"/>
                <w:szCs w:val="28"/>
              </w:rPr>
              <w:t xml:space="preserve"> Т. С.</w:t>
            </w:r>
          </w:p>
          <w:p w14:paraId="734ECA79" w14:textId="77777777" w:rsidR="00FD4031" w:rsidRPr="0057062E" w:rsidRDefault="00FD4031" w:rsidP="00CF46AC">
            <w:pPr>
              <w:pStyle w:val="Default"/>
              <w:spacing w:line="360" w:lineRule="auto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Кількість балів</w:t>
            </w:r>
            <w:r>
              <w:rPr>
                <w:sz w:val="28"/>
                <w:szCs w:val="28"/>
                <w:lang w:val="en-US"/>
              </w:rPr>
              <w:t>:</w:t>
            </w:r>
            <w:r w:rsidRPr="0057062E">
              <w:rPr>
                <w:sz w:val="28"/>
                <w:szCs w:val="28"/>
                <w:lang w:val="en-US"/>
              </w:rPr>
              <w:t>_______</w:t>
            </w:r>
          </w:p>
        </w:tc>
      </w:tr>
      <w:tr w:rsidR="00FD4031" w:rsidRPr="0071710A" w14:paraId="159EAEDE" w14:textId="77777777" w:rsidTr="00CF46AC">
        <w:trPr>
          <w:trHeight w:val="127"/>
        </w:trPr>
        <w:tc>
          <w:tcPr>
            <w:tcW w:w="4059" w:type="dxa"/>
          </w:tcPr>
          <w:p w14:paraId="7F1F229F" w14:textId="77777777" w:rsidR="00FD4031" w:rsidRPr="00C652F0" w:rsidRDefault="00FD4031" w:rsidP="00CF46AC">
            <w:pPr>
              <w:pStyle w:val="Default"/>
              <w:spacing w:line="360" w:lineRule="auto"/>
              <w:rPr>
                <w:i/>
                <w:iCs/>
                <w:sz w:val="28"/>
                <w:szCs w:val="28"/>
              </w:rPr>
            </w:pPr>
          </w:p>
        </w:tc>
        <w:tc>
          <w:tcPr>
            <w:tcW w:w="5769" w:type="dxa"/>
          </w:tcPr>
          <w:p w14:paraId="68801B28" w14:textId="77777777" w:rsidR="00FD4031" w:rsidRPr="0071710A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 w:rsidRPr="0057062E">
              <w:rPr>
                <w:sz w:val="28"/>
                <w:szCs w:val="28"/>
              </w:rPr>
              <w:t>Оцінка:______________</w:t>
            </w:r>
          </w:p>
        </w:tc>
      </w:tr>
    </w:tbl>
    <w:p w14:paraId="03A72C41" w14:textId="77777777" w:rsidR="00FD4031" w:rsidRPr="0071710A" w:rsidRDefault="00FD4031" w:rsidP="00FD4031">
      <w:pPr>
        <w:spacing w:line="360" w:lineRule="auto"/>
      </w:pPr>
    </w:p>
    <w:p w14:paraId="3F597688" w14:textId="77777777" w:rsidR="00FD4031" w:rsidRPr="0071710A" w:rsidRDefault="00FD4031" w:rsidP="00FD4031">
      <w:pPr>
        <w:spacing w:line="360" w:lineRule="auto"/>
      </w:pPr>
    </w:p>
    <w:p w14:paraId="66250CBB" w14:textId="77777777" w:rsidR="00FD4031" w:rsidRPr="0071710A" w:rsidRDefault="00FD4031" w:rsidP="00FD4031">
      <w:pPr>
        <w:spacing w:line="360" w:lineRule="auto"/>
      </w:pPr>
    </w:p>
    <w:p w14:paraId="36664D28" w14:textId="77777777" w:rsidR="00FD4031" w:rsidRPr="0071710A" w:rsidRDefault="00FD4031" w:rsidP="00FD4031">
      <w:pPr>
        <w:spacing w:line="360" w:lineRule="auto"/>
      </w:pPr>
    </w:p>
    <w:p w14:paraId="0DAACE9A" w14:textId="77777777" w:rsidR="00FD4031" w:rsidRPr="0071710A" w:rsidRDefault="00FD4031" w:rsidP="00FD4031">
      <w:pPr>
        <w:spacing w:line="360" w:lineRule="auto"/>
      </w:pPr>
    </w:p>
    <w:p w14:paraId="6CC49FF7" w14:textId="77777777" w:rsidR="00FD4031" w:rsidRPr="0071710A" w:rsidRDefault="00FD4031" w:rsidP="00FD4031">
      <w:pPr>
        <w:spacing w:line="360" w:lineRule="auto"/>
      </w:pPr>
    </w:p>
    <w:p w14:paraId="4E39C582" w14:textId="77777777" w:rsidR="00FD4031" w:rsidRPr="0071710A" w:rsidRDefault="00FD4031" w:rsidP="00FD4031">
      <w:pPr>
        <w:spacing w:line="360" w:lineRule="auto"/>
      </w:pPr>
    </w:p>
    <w:p w14:paraId="195AF2F5" w14:textId="77777777" w:rsidR="00FD4031" w:rsidRPr="0071710A" w:rsidRDefault="00FD4031" w:rsidP="00FD4031">
      <w:pPr>
        <w:spacing w:line="360" w:lineRule="auto"/>
      </w:pPr>
    </w:p>
    <w:p w14:paraId="5127559A" w14:textId="77777777" w:rsidR="00FD4031" w:rsidRPr="00B620FF" w:rsidRDefault="00FD4031" w:rsidP="00FD4031">
      <w:pPr>
        <w:spacing w:line="360" w:lineRule="auto"/>
        <w:jc w:val="center"/>
        <w:rPr>
          <w:sz w:val="28"/>
          <w:szCs w:val="28"/>
        </w:rPr>
      </w:pPr>
      <w:r w:rsidRPr="00B620FF">
        <w:rPr>
          <w:sz w:val="28"/>
          <w:szCs w:val="28"/>
        </w:rPr>
        <w:t>Київ – 2022</w:t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51088530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D0BE26A" w14:textId="77777777" w:rsidR="00FD4031" w:rsidRPr="00552E8C" w:rsidRDefault="00FD4031" w:rsidP="00FD4031">
          <w:pPr>
            <w:pStyle w:val="a5"/>
            <w:jc w:val="center"/>
            <w:rPr>
              <w:rFonts w:ascii="Times New Roman" w:hAnsi="Times New Roman" w:cs="Times New Roman"/>
              <w:b/>
              <w:bCs/>
              <w:color w:val="000000" w:themeColor="text1"/>
              <w:sz w:val="36"/>
              <w:szCs w:val="36"/>
            </w:rPr>
          </w:pPr>
          <w:r w:rsidRPr="00552E8C">
            <w:rPr>
              <w:rFonts w:ascii="Times New Roman" w:hAnsi="Times New Roman" w:cs="Times New Roman"/>
              <w:b/>
              <w:bCs/>
              <w:color w:val="000000" w:themeColor="text1"/>
              <w:sz w:val="36"/>
              <w:szCs w:val="36"/>
            </w:rPr>
            <w:t>Зміст</w:t>
          </w:r>
        </w:p>
        <w:p w14:paraId="1F70E0D3" w14:textId="0FC0AAB0" w:rsidR="00552E8C" w:rsidRDefault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r w:rsidRPr="005B4891">
            <w:rPr>
              <w:sz w:val="28"/>
              <w:szCs w:val="28"/>
            </w:rPr>
            <w:fldChar w:fldCharType="begin"/>
          </w:r>
          <w:r w:rsidRPr="005B4891">
            <w:rPr>
              <w:sz w:val="28"/>
              <w:szCs w:val="28"/>
            </w:rPr>
            <w:instrText xml:space="preserve"> TOC \o "1-3" \h \z \u </w:instrText>
          </w:r>
          <w:r w:rsidRPr="005B4891">
            <w:rPr>
              <w:sz w:val="28"/>
              <w:szCs w:val="28"/>
            </w:rPr>
            <w:fldChar w:fldCharType="separate"/>
          </w:r>
          <w:hyperlink w:anchor="_Toc136334574" w:history="1">
            <w:r w:rsidR="00552E8C" w:rsidRPr="003E10D7">
              <w:rPr>
                <w:rStyle w:val="a6"/>
                <w:b/>
                <w:bCs/>
                <w:noProof/>
              </w:rPr>
              <w:t>Постановка задачі</w:t>
            </w:r>
            <w:r w:rsidR="00552E8C">
              <w:rPr>
                <w:noProof/>
                <w:webHidden/>
              </w:rPr>
              <w:tab/>
            </w:r>
            <w:r w:rsidR="00552E8C">
              <w:rPr>
                <w:noProof/>
                <w:webHidden/>
              </w:rPr>
              <w:fldChar w:fldCharType="begin"/>
            </w:r>
            <w:r w:rsidR="00552E8C">
              <w:rPr>
                <w:noProof/>
                <w:webHidden/>
              </w:rPr>
              <w:instrText xml:space="preserve"> PAGEREF _Toc136334574 \h </w:instrText>
            </w:r>
            <w:r w:rsidR="00552E8C">
              <w:rPr>
                <w:noProof/>
                <w:webHidden/>
              </w:rPr>
            </w:r>
            <w:r w:rsidR="00552E8C">
              <w:rPr>
                <w:noProof/>
                <w:webHidden/>
              </w:rPr>
              <w:fldChar w:fldCharType="separate"/>
            </w:r>
            <w:r w:rsidR="00552E8C">
              <w:rPr>
                <w:noProof/>
                <w:webHidden/>
              </w:rPr>
              <w:t>2</w:t>
            </w:r>
            <w:r w:rsidR="00552E8C">
              <w:rPr>
                <w:noProof/>
                <w:webHidden/>
              </w:rPr>
              <w:fldChar w:fldCharType="end"/>
            </w:r>
          </w:hyperlink>
        </w:p>
        <w:p w14:paraId="486DCC0E" w14:textId="2D57E29C" w:rsidR="00552E8C" w:rsidRDefault="00552E8C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36334575" w:history="1">
            <w:r w:rsidRPr="003E10D7">
              <w:rPr>
                <w:rStyle w:val="a6"/>
                <w:b/>
                <w:bCs/>
                <w:noProof/>
              </w:rPr>
              <w:t>Теоретична части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334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3A00EA" w14:textId="7125329A" w:rsidR="00552E8C" w:rsidRDefault="00552E8C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36334576" w:history="1">
            <w:r w:rsidRPr="003E10D7">
              <w:rPr>
                <w:rStyle w:val="a6"/>
                <w:b/>
                <w:bCs/>
                <w:noProof/>
              </w:rPr>
              <w:t>Основна части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334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41E3F4" w14:textId="6BAF00C4" w:rsidR="00552E8C" w:rsidRDefault="00552E8C">
          <w:pPr>
            <w:pStyle w:val="2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36334577" w:history="1">
            <w:r w:rsidRPr="003E10D7">
              <w:rPr>
                <w:rStyle w:val="a6"/>
                <w:b/>
                <w:bCs/>
                <w:noProof/>
                <w:lang w:val="ru-RU"/>
              </w:rPr>
              <w:t>Безумовна оптимізаці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334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D2E467" w14:textId="4ED7B713" w:rsidR="00552E8C" w:rsidRDefault="00552E8C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36334578" w:history="1">
            <w:r w:rsidRPr="003E10D7">
              <w:rPr>
                <w:rStyle w:val="a6"/>
                <w:b/>
                <w:bCs/>
                <w:noProof/>
              </w:rPr>
              <w:t>Список використаної літератур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334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6A4A58" w14:textId="46911850" w:rsidR="00FD4031" w:rsidRPr="0071710A" w:rsidRDefault="00FD4031" w:rsidP="00FD4031">
          <w:r w:rsidRPr="005B4891">
            <w:rPr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19B2E49E" w14:textId="77777777" w:rsidR="00FD4031" w:rsidRPr="0071710A" w:rsidRDefault="00FD4031" w:rsidP="00FD4031"/>
    <w:p w14:paraId="7EF94248" w14:textId="77777777" w:rsidR="00FD4031" w:rsidRPr="0071710A" w:rsidRDefault="00FD4031" w:rsidP="00FD4031">
      <w:pPr>
        <w:spacing w:after="160" w:line="259" w:lineRule="auto"/>
      </w:pPr>
      <w:r w:rsidRPr="0071710A">
        <w:br w:type="page"/>
      </w:r>
    </w:p>
    <w:p w14:paraId="3B70CFE6" w14:textId="77777777" w:rsidR="00FD4031" w:rsidRPr="00552E8C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  <w:bookmarkStart w:id="0" w:name="_Toc136334574"/>
      <w:r w:rsidRPr="00552E8C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lastRenderedPageBreak/>
        <w:t>Постановка задачі</w:t>
      </w:r>
      <w:bookmarkEnd w:id="0"/>
    </w:p>
    <w:p w14:paraId="71E47B40" w14:textId="69C3DDBF" w:rsidR="00FD4031" w:rsidRDefault="00FD4031" w:rsidP="00FD4031">
      <w:pPr>
        <w:spacing w:line="360" w:lineRule="auto"/>
        <w:ind w:firstLine="36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Дослідити збіжність методу </w:t>
      </w:r>
      <w:r>
        <w:rPr>
          <w:sz w:val="28"/>
          <w:szCs w:val="28"/>
          <w:lang w:eastAsia="ru-RU"/>
        </w:rPr>
        <w:t xml:space="preserve">найшвидшого спуску </w:t>
      </w:r>
      <w:r>
        <w:rPr>
          <w:sz w:val="28"/>
          <w:szCs w:val="28"/>
        </w:rPr>
        <w:t xml:space="preserve">при мінімізації функції </w:t>
      </w:r>
      <w:proofErr w:type="spellStart"/>
      <w:r>
        <w:rPr>
          <w:sz w:val="28"/>
          <w:szCs w:val="28"/>
        </w:rPr>
        <w:t>Розенброка</w:t>
      </w:r>
      <w:proofErr w:type="spellEnd"/>
      <w:r>
        <w:rPr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100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</m:t>
                    </m:r>
                  </m:sub>
                </m:sSub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hAnsi="Cambria Math"/>
                <w:sz w:val="28"/>
                <w:szCs w:val="28"/>
              </w:rPr>
              <m:t xml:space="preserve"> -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x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b>
            </m:sSub>
            <m:r>
              <w:rPr>
                <w:rFonts w:ascii="Cambria Math" w:hAnsi="Cambria Math"/>
                <w:sz w:val="28"/>
                <w:szCs w:val="28"/>
              </w:rPr>
              <m:t>)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2</m:t>
            </m:r>
          </m:sup>
        </m:sSup>
        <m:r>
          <w:rPr>
            <w:rFonts w:ascii="Cambria Math" w:hAnsi="Cambria Math"/>
            <w:sz w:val="28"/>
            <w:szCs w:val="28"/>
            <w:lang w:val="ru-RU"/>
          </w:rPr>
          <m:t>+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1</m:t>
                </m:r>
              </m:sub>
            </m:sSub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- 1)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2</m:t>
            </m:r>
          </m:sup>
        </m:sSup>
      </m:oMath>
      <w:r>
        <w:rPr>
          <w:sz w:val="28"/>
          <w:szCs w:val="28"/>
        </w:rPr>
        <w:t xml:space="preserve"> в залежності від:</w:t>
      </w:r>
    </w:p>
    <w:p w14:paraId="65593824" w14:textId="4635C893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и кроку h при обчисленні похідних.</w:t>
      </w:r>
    </w:p>
    <w:p w14:paraId="2ACB9A84" w14:textId="6A8F9251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и обчислення похідних.</w:t>
      </w:r>
    </w:p>
    <w:p w14:paraId="5FF380D5" w14:textId="003AC3D3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bookmarkStart w:id="1" w:name="_Hlk135482234"/>
      <w:r>
        <w:rPr>
          <w:sz w:val="28"/>
          <w:szCs w:val="28"/>
        </w:rPr>
        <w:t>Способу обчислення кроку: постійний, оптимальний</w:t>
      </w:r>
      <w:r>
        <w:rPr>
          <w:sz w:val="28"/>
          <w:szCs w:val="28"/>
          <w:lang w:val="ru-RU"/>
        </w:rPr>
        <w:t>.</w:t>
      </w:r>
    </w:p>
    <w:bookmarkEnd w:id="1"/>
    <w:p w14:paraId="1BA26524" w14:textId="1357094C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t xml:space="preserve">Виду методу одновимірного пошуку </w:t>
      </w:r>
      <w:r>
        <w:rPr>
          <w:sz w:val="28"/>
          <w:szCs w:val="28"/>
        </w:rPr>
        <w:t>(ДСК-Пауелла або Золотого перетину).</w:t>
      </w:r>
    </w:p>
    <w:p w14:paraId="400ECFEC" w14:textId="66C73BFA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ind w:left="1077" w:hanging="35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Точності </w:t>
      </w:r>
      <w:r>
        <w:rPr>
          <w:noProof/>
          <w:sz w:val="28"/>
          <w:szCs w:val="28"/>
        </w:rPr>
        <w:t>методу одновимірного пошуку.</w:t>
      </w:r>
    </w:p>
    <w:p w14:paraId="134B7345" w14:textId="6C0DE0F9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ind w:left="1077" w:hanging="357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t xml:space="preserve">Значення параметру </w:t>
      </w:r>
      <w:r>
        <w:rPr>
          <w:sz w:val="28"/>
          <w:szCs w:val="28"/>
        </w:rPr>
        <w:t xml:space="preserve">в алгоритмі </w:t>
      </w:r>
      <w:proofErr w:type="spellStart"/>
      <w:r>
        <w:rPr>
          <w:sz w:val="28"/>
          <w:szCs w:val="28"/>
        </w:rPr>
        <w:t>Свена</w:t>
      </w:r>
      <w:proofErr w:type="spellEnd"/>
      <w:r>
        <w:rPr>
          <w:sz w:val="28"/>
          <w:szCs w:val="28"/>
        </w:rPr>
        <w:t>.</w:t>
      </w:r>
    </w:p>
    <w:p w14:paraId="5091CC12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Вигляду критерію закінчення.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</w:rPr>
              <m:t xml:space="preserve">або 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||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∇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f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 w:eastAsia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(</m:t>
                </m:r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k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)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val="ru-RU"/>
              </w:rPr>
              <m:t>)||≤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ε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  <w:r>
        <w:rPr>
          <w:sz w:val="28"/>
          <w:szCs w:val="28"/>
        </w:rPr>
        <w:t>.</w:t>
      </w:r>
    </w:p>
    <w:p w14:paraId="044EBC9D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Наявності </w:t>
      </w:r>
      <w:proofErr w:type="spellStart"/>
      <w:r>
        <w:rPr>
          <w:sz w:val="28"/>
          <w:szCs w:val="28"/>
          <w:lang w:val="ru-RU"/>
        </w:rPr>
        <w:t>модифікацій</w:t>
      </w:r>
      <w:proofErr w:type="spellEnd"/>
      <w:r>
        <w:rPr>
          <w:sz w:val="28"/>
          <w:szCs w:val="28"/>
          <w:lang w:val="ru-RU"/>
        </w:rPr>
        <w:t xml:space="preserve"> (</w:t>
      </w:r>
      <w:proofErr w:type="spellStart"/>
      <w:r>
        <w:rPr>
          <w:sz w:val="28"/>
          <w:szCs w:val="28"/>
          <w:lang w:val="ru-RU"/>
        </w:rPr>
        <w:t>методи</w:t>
      </w:r>
      <w:proofErr w:type="spellEnd"/>
      <w:r>
        <w:rPr>
          <w:sz w:val="28"/>
          <w:szCs w:val="28"/>
          <w:lang w:val="ru-RU"/>
        </w:rPr>
        <w:t xml:space="preserve"> Бута, </w:t>
      </w:r>
      <w:proofErr w:type="spellStart"/>
      <w:r>
        <w:rPr>
          <w:sz w:val="28"/>
          <w:szCs w:val="28"/>
          <w:lang w:val="ru-RU"/>
        </w:rPr>
        <w:t>Люстерніка</w:t>
      </w:r>
      <w:proofErr w:type="spellEnd"/>
      <w:r>
        <w:rPr>
          <w:sz w:val="28"/>
          <w:szCs w:val="28"/>
          <w:lang w:val="ru-RU"/>
        </w:rPr>
        <w:t xml:space="preserve">, </w:t>
      </w:r>
      <w:proofErr w:type="spellStart"/>
      <w:r>
        <w:rPr>
          <w:sz w:val="28"/>
          <w:szCs w:val="28"/>
          <w:lang w:val="ru-RU"/>
        </w:rPr>
        <w:t>важкої</w:t>
      </w:r>
      <w:proofErr w:type="spellEnd"/>
      <w:r>
        <w:rPr>
          <w:sz w:val="28"/>
          <w:szCs w:val="28"/>
          <w:lang w:val="ru-RU"/>
        </w:rPr>
        <w:t xml:space="preserve"> кульки)</w:t>
      </w:r>
      <w:r>
        <w:rPr>
          <w:sz w:val="28"/>
          <w:szCs w:val="28"/>
        </w:rPr>
        <w:t>.</w:t>
      </w:r>
    </w:p>
    <w:p w14:paraId="5BA67FFE" w14:textId="77777777" w:rsidR="00FD4031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>
        <w:rPr>
          <w:noProof/>
          <w:sz w:val="28"/>
          <w:szCs w:val="28"/>
        </w:rPr>
        <w:t>Використати метод штрафних функцій (метод зовнішньої точки) для умовної оптимізації при розташування локального мінімума поза випуклої допустимої області.</w:t>
      </w:r>
    </w:p>
    <w:p w14:paraId="1D890C84" w14:textId="77777777" w:rsidR="00FD4031" w:rsidRPr="00552E8C" w:rsidRDefault="00FD4031" w:rsidP="00552E8C">
      <w:pPr>
        <w:pStyle w:val="1"/>
        <w:jc w:val="center"/>
        <w:rPr>
          <w:rFonts w:ascii="Times New Roman" w:hAnsi="Times New Roman" w:cs="Times New Roman"/>
          <w:b/>
          <w:bCs/>
          <w:noProof/>
          <w:color w:val="000000" w:themeColor="text1"/>
          <w:sz w:val="36"/>
          <w:szCs w:val="36"/>
        </w:rPr>
      </w:pPr>
      <w:bookmarkStart w:id="2" w:name="_Toc136334575"/>
      <w:r w:rsidRPr="00552E8C">
        <w:rPr>
          <w:rFonts w:ascii="Times New Roman" w:hAnsi="Times New Roman" w:cs="Times New Roman"/>
          <w:b/>
          <w:bCs/>
          <w:noProof/>
          <w:color w:val="000000" w:themeColor="text1"/>
          <w:sz w:val="36"/>
          <w:szCs w:val="36"/>
        </w:rPr>
        <w:t>Теоретична частина</w:t>
      </w:r>
      <w:bookmarkEnd w:id="2"/>
    </w:p>
    <w:p w14:paraId="2DB1E43E" w14:textId="266862AF" w:rsidR="00FD4031" w:rsidRPr="00AB2164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>Один з най</w:t>
      </w:r>
      <w:r w:rsidR="00BB26D6">
        <w:rPr>
          <w:noProof/>
          <w:sz w:val="28"/>
          <w:szCs w:val="28"/>
        </w:rPr>
        <w:t>простіших</w:t>
      </w:r>
      <w:r w:rsidRPr="00AB2164">
        <w:rPr>
          <w:noProof/>
          <w:sz w:val="28"/>
          <w:szCs w:val="28"/>
        </w:rPr>
        <w:t xml:space="preserve"> методів</w:t>
      </w:r>
      <w:r w:rsidR="009D5B51">
        <w:rPr>
          <w:noProof/>
          <w:sz w:val="28"/>
          <w:szCs w:val="28"/>
          <w:lang w:val="ru-RU"/>
        </w:rPr>
        <w:t xml:space="preserve"> </w:t>
      </w:r>
      <w:r w:rsidR="009D5B51">
        <w:rPr>
          <w:noProof/>
          <w:sz w:val="28"/>
          <w:szCs w:val="28"/>
        </w:rPr>
        <w:t>першого порядку</w:t>
      </w:r>
      <w:r w:rsidRPr="00AB2164">
        <w:rPr>
          <w:noProof/>
          <w:sz w:val="28"/>
          <w:szCs w:val="28"/>
        </w:rPr>
        <w:t xml:space="preserve"> оптимізації функцій</w:t>
      </w:r>
      <w:r w:rsidR="00631C53">
        <w:rPr>
          <w:noProof/>
          <w:sz w:val="28"/>
          <w:szCs w:val="28"/>
        </w:rPr>
        <w:t xml:space="preserve"> </w:t>
      </w:r>
      <w:r w:rsidRPr="00AB2164">
        <w:rPr>
          <w:noProof/>
          <w:sz w:val="28"/>
          <w:szCs w:val="28"/>
        </w:rPr>
        <w:t>-</w:t>
      </w:r>
      <w:r w:rsidR="00631C53">
        <w:rPr>
          <w:noProof/>
          <w:sz w:val="28"/>
          <w:szCs w:val="28"/>
        </w:rPr>
        <w:t xml:space="preserve"> </w:t>
      </w:r>
      <w:r w:rsidRPr="00AB2164">
        <w:rPr>
          <w:noProof/>
          <w:sz w:val="28"/>
          <w:szCs w:val="28"/>
        </w:rPr>
        <w:t>метод найшвидшого спуску. Цей метод базується на знаходженні мінімуму функції шляхом здійснення кроків у напрямку, протилежному градієнту функції</w:t>
      </w:r>
      <w:r>
        <w:rPr>
          <w:noProof/>
          <w:sz w:val="28"/>
          <w:szCs w:val="28"/>
        </w:rPr>
        <w:t>, тобто у напрямку найшвидшого спуску, осклільки від</w:t>
      </w:r>
      <w:r w:rsidRPr="004F79DB">
        <w:rPr>
          <w:noProof/>
          <w:sz w:val="28"/>
          <w:szCs w:val="28"/>
        </w:rPr>
        <w:t>’</w:t>
      </w:r>
      <w:r>
        <w:rPr>
          <w:noProof/>
          <w:sz w:val="28"/>
          <w:szCs w:val="28"/>
        </w:rPr>
        <w:t xml:space="preserve">ємний градієнт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 w:rsidRPr="004F79DB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у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4F79DB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направлений у строну найбільшого зменшення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>
        <w:rPr>
          <w:noProof/>
          <w:sz w:val="28"/>
          <w:szCs w:val="28"/>
        </w:rPr>
        <w:t xml:space="preserve"> по всім </w:t>
      </w:r>
      <w:r w:rsidR="009D5B51" w:rsidRPr="009D5B51">
        <w:rPr>
          <w:noProof/>
          <w:sz w:val="28"/>
          <w:szCs w:val="28"/>
        </w:rPr>
        <w:t xml:space="preserve">значенням </w:t>
      </w:r>
      <m:oMath>
        <m:r>
          <w:rPr>
            <w:rFonts w:ascii="Cambria Math" w:hAnsi="Cambria Math"/>
            <w:noProof/>
            <w:sz w:val="28"/>
            <w:szCs w:val="28"/>
          </w:rPr>
          <m:t>x</m:t>
        </m:r>
      </m:oMath>
      <w:r>
        <w:rPr>
          <w:noProof/>
          <w:sz w:val="28"/>
          <w:szCs w:val="28"/>
        </w:rPr>
        <w:t xml:space="preserve"> і він є ортогональним лінії рівня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>
        <w:rPr>
          <w:noProof/>
          <w:sz w:val="28"/>
          <w:szCs w:val="28"/>
        </w:rPr>
        <w:t xml:space="preserve"> у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AB2164">
        <w:rPr>
          <w:noProof/>
          <w:sz w:val="28"/>
          <w:szCs w:val="28"/>
        </w:rPr>
        <w:t>.</w:t>
      </w:r>
    </w:p>
    <w:p w14:paraId="1C8DF285" w14:textId="77777777" w:rsidR="00FD4031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Алгоритм методу найшвидшого спуску можна описати наступним чином. Спочатку </w:t>
      </w:r>
      <w:r>
        <w:rPr>
          <w:noProof/>
          <w:sz w:val="28"/>
          <w:szCs w:val="28"/>
        </w:rPr>
        <w:t xml:space="preserve">задавши </w:t>
      </w:r>
      <w:r w:rsidRPr="00AB2164">
        <w:rPr>
          <w:noProof/>
          <w:sz w:val="28"/>
          <w:szCs w:val="28"/>
        </w:rPr>
        <w:t>початков</w:t>
      </w:r>
      <w:r>
        <w:rPr>
          <w:noProof/>
          <w:sz w:val="28"/>
          <w:szCs w:val="28"/>
        </w:rPr>
        <w:t>у</w:t>
      </w:r>
      <w:r w:rsidRPr="00AB2164">
        <w:rPr>
          <w:noProof/>
          <w:sz w:val="28"/>
          <w:szCs w:val="28"/>
        </w:rPr>
        <w:t xml:space="preserve"> точка x0</w:t>
      </w:r>
      <w:r>
        <w:rPr>
          <w:noProof/>
          <w:sz w:val="28"/>
          <w:szCs w:val="28"/>
        </w:rPr>
        <w:t>,</w:t>
      </w:r>
      <w:r w:rsidRPr="00AB2164">
        <w:rPr>
          <w:noProof/>
          <w:sz w:val="28"/>
          <w:szCs w:val="28"/>
        </w:rPr>
        <w:t xml:space="preserve"> проводиться ітераційний процес, на кожному кроці якого виконується наступне:</w:t>
      </w:r>
    </w:p>
    <w:p w14:paraId="0C9DA38C" w14:textId="77777777" w:rsidR="00FD4031" w:rsidRPr="00AB2164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Обчислюється градієнт функції в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AB2164">
        <w:rPr>
          <w:noProof/>
          <w:sz w:val="28"/>
          <w:szCs w:val="28"/>
          <w:lang w:val="ru-RU"/>
        </w:rPr>
        <w:t>:</w:t>
      </w:r>
    </w:p>
    <w:p w14:paraId="1697F36D" w14:textId="77777777" w:rsidR="00FD4031" w:rsidRPr="00AB2164" w:rsidRDefault="00FD4031" w:rsidP="00FD4031">
      <w:pPr>
        <w:pStyle w:val="a7"/>
        <w:spacing w:line="360" w:lineRule="auto"/>
        <w:ind w:left="1069"/>
        <w:jc w:val="both"/>
        <w:rPr>
          <w:noProof/>
          <w:sz w:val="28"/>
          <w:szCs w:val="28"/>
        </w:rPr>
      </w:pPr>
      <m:oMathPara>
        <m:oMath>
          <m:r>
            <w:rPr>
              <w:rFonts w:ascii="Cambria Math" w:hAnsi="Cambria Math"/>
              <w:noProof/>
              <w:sz w:val="28"/>
              <w:szCs w:val="28"/>
            </w:rPr>
            <w:lastRenderedPageBreak/>
            <m:t xml:space="preserve"> ∇f(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)</m:t>
          </m:r>
        </m:oMath>
      </m:oMathPara>
    </w:p>
    <w:p w14:paraId="5E624D99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  <w:lang w:val="ru-RU"/>
        </w:rPr>
      </w:pPr>
      <w:r w:rsidRPr="00AB2164">
        <w:rPr>
          <w:noProof/>
          <w:sz w:val="28"/>
          <w:szCs w:val="28"/>
          <w:lang w:val="ru-RU"/>
        </w:rPr>
        <w:t>Знаходиться напрямок спуску, який дорівнює протилежному градієнту</w:t>
      </w:r>
      <w:r>
        <w:rPr>
          <w:noProof/>
          <w:sz w:val="28"/>
          <w:szCs w:val="28"/>
          <w:lang w:val="ru-RU"/>
        </w:rPr>
        <w:t xml:space="preserve"> з нормуванням</w:t>
      </w:r>
      <w:r w:rsidRPr="00AB2164">
        <w:rPr>
          <w:noProof/>
          <w:sz w:val="28"/>
          <w:szCs w:val="28"/>
          <w:lang w:val="ru-RU"/>
        </w:rPr>
        <w:t>:</w:t>
      </w:r>
    </w:p>
    <w:p w14:paraId="7C47DED7" w14:textId="499AA050" w:rsidR="00FD4031" w:rsidRPr="00AB2164" w:rsidRDefault="00000000" w:rsidP="00FD4031">
      <w:pPr>
        <w:pStyle w:val="a7"/>
        <w:spacing w:line="360" w:lineRule="auto"/>
        <w:ind w:left="1069"/>
        <w:jc w:val="both"/>
        <w:rPr>
          <w:noProof/>
          <w:sz w:val="28"/>
          <w:szCs w:val="28"/>
        </w:rPr>
      </w:pP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  <w:lang w:val="en-US"/>
              </w:rPr>
              <m:t>S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  <w:lang w:val="en-US"/>
              </w:rPr>
              <m:t>k</m:t>
            </m:r>
          </m:sup>
        </m:sSup>
        <m:r>
          <w:rPr>
            <w:rFonts w:ascii="Cambria Math" w:hAnsi="Cambria Math"/>
            <w:noProof/>
            <w:sz w:val="28"/>
            <w:szCs w:val="28"/>
          </w:rPr>
          <m:t>=</m:t>
        </m:r>
        <m:r>
          <m:rPr>
            <m:sty m:val="p"/>
          </m:rPr>
          <w:rPr>
            <w:rFonts w:ascii="Cambria Math" w:hAnsi="Cambria Math" w:cs="Arial"/>
            <w:color w:val="4D5156"/>
            <w:sz w:val="21"/>
            <w:szCs w:val="21"/>
            <w:shd w:val="clear" w:color="auto" w:fill="FFFFFF"/>
          </w:rPr>
          <m:t>-</m:t>
        </m:r>
        <m:f>
          <m:f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noProof/>
                <w:sz w:val="28"/>
                <w:szCs w:val="28"/>
              </w:rPr>
              <m:t>∇f</m:t>
            </m:r>
            <m:d>
              <m:dPr>
                <m:ctrlPr>
                  <w:rPr>
                    <w:rFonts w:ascii="Cambria Math" w:hAnsi="Cambria Math"/>
                    <w:i/>
                    <w:noProof/>
                    <w:sz w:val="28"/>
                    <w:szCs w:val="28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noProof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noProof/>
                        <w:sz w:val="28"/>
                        <w:szCs w:val="2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noProof/>
                        <w:sz w:val="28"/>
                        <w:szCs w:val="28"/>
                      </w:rPr>
                      <m:t>k</m:t>
                    </m:r>
                  </m:sup>
                </m:sSup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noProof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noProof/>
                    <w:sz w:val="28"/>
                    <w:szCs w:val="28"/>
                  </w:rPr>
                  <m:t>∇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noProof/>
                        <w:sz w:val="28"/>
                        <w:szCs w:val="28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noProof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noProof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noProof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</m:e>
                </m:d>
              </m:e>
            </m:d>
          </m:den>
        </m:f>
      </m:oMath>
      <w:r w:rsidR="00BB26D6">
        <w:rPr>
          <w:noProof/>
          <w:sz w:val="28"/>
          <w:szCs w:val="28"/>
        </w:rPr>
        <w:t xml:space="preserve"> при сталому кроці або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  <w:lang w:val="en-US"/>
              </w:rPr>
              <m:t>S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  <w:lang w:val="en-US"/>
              </w:rPr>
              <m:t>k</m:t>
            </m:r>
          </m:sup>
        </m:sSup>
        <m:r>
          <w:rPr>
            <w:rFonts w:ascii="Cambria Math" w:hAnsi="Cambria Math"/>
            <w:noProof/>
            <w:sz w:val="28"/>
            <w:szCs w:val="28"/>
            <w:lang w:val="ru-RU"/>
          </w:rPr>
          <m:t>=</m:t>
        </m:r>
        <m:r>
          <m:rPr>
            <m:sty m:val="p"/>
          </m:rPr>
          <w:rPr>
            <w:rFonts w:ascii="Cambria Math" w:hAnsi="Cambria Math" w:cs="Arial"/>
            <w:color w:val="4D5156"/>
            <w:sz w:val="21"/>
            <w:szCs w:val="21"/>
            <w:shd w:val="clear" w:color="auto" w:fill="FFFFFF"/>
          </w:rPr>
          <m:t>-</m:t>
        </m:r>
        <m:r>
          <w:rPr>
            <w:rFonts w:ascii="Cambria Math" w:hAnsi="Cambria Math"/>
            <w:noProof/>
            <w:sz w:val="28"/>
            <w:szCs w:val="28"/>
          </w:rPr>
          <m:t>∇f</m:t>
        </m:r>
        <m:d>
          <m:d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noProof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noProof/>
                    <w:sz w:val="28"/>
                    <w:szCs w:val="28"/>
                  </w:rPr>
                  <m:t>x</m:t>
                </m:r>
              </m:e>
              <m:sup>
                <m:r>
                  <w:rPr>
                    <w:rFonts w:ascii="Cambria Math" w:hAnsi="Cambria Math"/>
                    <w:noProof/>
                    <w:sz w:val="28"/>
                    <w:szCs w:val="28"/>
                  </w:rPr>
                  <m:t>k</m:t>
                </m:r>
              </m:sup>
            </m:sSup>
          </m:e>
        </m:d>
      </m:oMath>
      <w:r w:rsidR="00BB26D6">
        <w:rPr>
          <w:noProof/>
          <w:sz w:val="28"/>
          <w:szCs w:val="28"/>
        </w:rPr>
        <w:t xml:space="preserve"> при оптимальному</w:t>
      </w:r>
    </w:p>
    <w:p w14:paraId="6C3CCC66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Виконується </w:t>
      </w:r>
      <w:r>
        <w:rPr>
          <w:noProof/>
          <w:sz w:val="28"/>
          <w:szCs w:val="28"/>
        </w:rPr>
        <w:t xml:space="preserve">визначення </w:t>
      </w:r>
      <w:r w:rsidRPr="00AB2164">
        <w:rPr>
          <w:noProof/>
          <w:sz w:val="28"/>
          <w:szCs w:val="28"/>
        </w:rPr>
        <w:t>кроку</w:t>
      </w:r>
      <w:r>
        <w:rPr>
          <w:noProof/>
          <w:sz w:val="28"/>
          <w:szCs w:val="28"/>
        </w:rPr>
        <w:t xml:space="preserve"> </w:t>
      </w:r>
      <m:oMath>
        <m:r>
          <w:rPr>
            <w:rFonts w:ascii="Cambria Math" w:hAnsi="Cambria Math"/>
            <w:noProof/>
            <w:sz w:val="28"/>
            <w:szCs w:val="28"/>
          </w:rPr>
          <m:t>λ</m:t>
        </m:r>
      </m:oMath>
      <w:r w:rsidRPr="00AB2164">
        <w:rPr>
          <w:noProof/>
          <w:sz w:val="28"/>
          <w:szCs w:val="28"/>
        </w:rPr>
        <w:t>, який мінімізує функцію</w:t>
      </w:r>
      <w:r>
        <w:rPr>
          <w:noProof/>
          <w:sz w:val="28"/>
          <w:szCs w:val="28"/>
        </w:rPr>
        <w:t xml:space="preserve"> (він може бути як сталим, так і оптимальним).</w:t>
      </w:r>
    </w:p>
    <w:p w14:paraId="737A4D47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Обчислюється нова точка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+1</m:t>
            </m:r>
          </m:sup>
        </m:sSup>
        <m:r>
          <w:rPr>
            <w:rFonts w:ascii="Cambria Math" w:hAnsi="Cambria Math"/>
            <w:noProof/>
            <w:sz w:val="28"/>
            <w:szCs w:val="28"/>
          </w:rPr>
          <m:t xml:space="preserve"> </m:t>
        </m:r>
      </m:oMath>
      <w:r w:rsidRPr="00AB2164">
        <w:rPr>
          <w:noProof/>
          <w:sz w:val="28"/>
          <w:szCs w:val="28"/>
        </w:rPr>
        <w:t>як:</w:t>
      </w:r>
    </w:p>
    <w:p w14:paraId="35F3901C" w14:textId="5A78E652" w:rsidR="00FD4031" w:rsidRPr="00CE748F" w:rsidRDefault="00000000" w:rsidP="00FD4031">
      <w:pPr>
        <w:pStyle w:val="a7"/>
        <w:spacing w:line="360" w:lineRule="auto"/>
        <w:ind w:left="1069"/>
        <w:jc w:val="center"/>
        <w:rPr>
          <w:noProof/>
          <w:sz w:val="28"/>
          <w:szCs w:val="28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+1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const</m:t>
              </m:r>
            </m:sub>
          </m:sSub>
          <m:r>
            <w:rPr>
              <w:rFonts w:ascii="Cambria Math" w:hAnsi="Cambria Math"/>
              <w:noProof/>
              <w:sz w:val="28"/>
              <w:szCs w:val="28"/>
            </w:rPr>
            <m:t>*(</m:t>
          </m:r>
          <m:r>
            <m:rPr>
              <m:sty m:val="p"/>
            </m:rPr>
            <w:rPr>
              <w:rFonts w:ascii="Cambria Math" w:hAnsi="Cambria Math" w:cs="Arial"/>
              <w:color w:val="4D5156"/>
              <w:sz w:val="21"/>
              <w:szCs w:val="21"/>
              <w:shd w:val="clear" w:color="auto" w:fill="FFFFFF"/>
            </w:rPr>
            <m:t>-</m:t>
          </m:r>
          <m:f>
            <m:f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noProof/>
                  <w:sz w:val="28"/>
                  <w:szCs w:val="28"/>
                </w:rPr>
                <m:t>∇f</m:t>
              </m:r>
              <m:d>
                <m:d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k</m:t>
                      </m:r>
                    </m:sup>
                  </m:sSup>
                </m:e>
              </m:d>
            </m:num>
            <m:den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∇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noProof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k</m:t>
                          </m:r>
                        </m:sup>
                      </m:sSup>
                    </m:e>
                  </m:d>
                </m:e>
              </m:d>
            </m:den>
          </m:f>
          <m:r>
            <w:rPr>
              <w:rFonts w:ascii="Cambria Math" w:hAnsi="Cambria Math"/>
              <w:noProof/>
              <w:sz w:val="28"/>
              <w:szCs w:val="28"/>
            </w:rPr>
            <m:t>)</m:t>
          </m:r>
        </m:oMath>
      </m:oMathPara>
    </w:p>
    <w:p w14:paraId="5BEC4AA0" w14:textId="0D8734C7" w:rsidR="00FD4031" w:rsidRPr="00CE748F" w:rsidRDefault="00000000" w:rsidP="00FD4031">
      <w:pPr>
        <w:pStyle w:val="a7"/>
        <w:spacing w:line="360" w:lineRule="auto"/>
        <w:ind w:left="1069"/>
        <w:jc w:val="center"/>
        <w:rPr>
          <w:noProof/>
          <w:sz w:val="28"/>
          <w:szCs w:val="28"/>
          <w:lang w:val="en-US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+1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опт</m:t>
              </m:r>
            </m:sub>
          </m:sSub>
          <m:r>
            <w:rPr>
              <w:rFonts w:ascii="Cambria Math" w:hAnsi="Cambria Math"/>
              <w:noProof/>
              <w:sz w:val="28"/>
              <w:szCs w:val="28"/>
            </w:rPr>
            <m:t>*∇f</m:t>
          </m:r>
          <m:d>
            <m:d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k</m:t>
                  </m:r>
                </m:sup>
              </m:sSup>
            </m:e>
          </m:d>
        </m:oMath>
      </m:oMathPara>
    </w:p>
    <w:p w14:paraId="707BA7CE" w14:textId="77777777" w:rsidR="00DD34B1" w:rsidRDefault="00FD4031" w:rsidP="00DD34B1">
      <w:pPr>
        <w:pStyle w:val="a7"/>
        <w:numPr>
          <w:ilvl w:val="0"/>
          <w:numId w:val="2"/>
        </w:numPr>
        <w:rPr>
          <w:noProof/>
          <w:sz w:val="28"/>
          <w:szCs w:val="28"/>
        </w:rPr>
      </w:pPr>
      <w:r w:rsidRPr="00BC215C">
        <w:rPr>
          <w:noProof/>
          <w:sz w:val="28"/>
          <w:szCs w:val="28"/>
        </w:rPr>
        <w:t>Якщо задана точність не досягнута, повторюється ітераційний процес</w:t>
      </w:r>
      <w:r>
        <w:rPr>
          <w:noProof/>
          <w:sz w:val="28"/>
          <w:szCs w:val="28"/>
        </w:rPr>
        <w:t>.</w:t>
      </w:r>
      <w:r w:rsidRPr="00BC215C">
        <w:rPr>
          <w:noProof/>
          <w:sz w:val="28"/>
          <w:szCs w:val="28"/>
        </w:rPr>
        <w:t xml:space="preserve"> </w:t>
      </w:r>
    </w:p>
    <w:p w14:paraId="47C40B98" w14:textId="04ADCFC6" w:rsidR="00FD4031" w:rsidRDefault="00DD34B1" w:rsidP="00BB26D6">
      <w:pPr>
        <w:ind w:left="709" w:firstLine="709"/>
        <w:jc w:val="both"/>
        <w:rPr>
          <w:noProof/>
          <w:sz w:val="28"/>
          <w:szCs w:val="28"/>
          <w:lang w:val="ru-RU"/>
        </w:rPr>
      </w:pPr>
      <w:r w:rsidRPr="00DD34B1">
        <w:rPr>
          <w:noProof/>
          <w:sz w:val="28"/>
          <w:szCs w:val="28"/>
        </w:rPr>
        <w:t>Від</w:t>
      </w:r>
      <w:r w:rsidRPr="00DD34B1">
        <w:rPr>
          <w:noProof/>
          <w:sz w:val="28"/>
          <w:szCs w:val="28"/>
          <w:lang w:val="ru-RU"/>
        </w:rPr>
        <w:t>’єдним градієнт дає лише направлення оптимізації, але не велечину кроку.</w:t>
      </w:r>
      <w:r>
        <w:rPr>
          <w:noProof/>
          <w:sz w:val="28"/>
          <w:szCs w:val="28"/>
          <w:lang w:val="ru-RU"/>
        </w:rPr>
        <w:t xml:space="preserve"> При цьому можна використовувати </w:t>
      </w:r>
      <w:r w:rsidR="00BB26D6">
        <w:rPr>
          <w:noProof/>
          <w:sz w:val="28"/>
          <w:szCs w:val="28"/>
          <w:lang w:val="ru-RU"/>
        </w:rPr>
        <w:t>різні методи та алгоритми отримання оптимального (різні методи одновимірного пошуку</w:t>
      </w:r>
      <w:r w:rsidR="00521B4F">
        <w:rPr>
          <w:noProof/>
          <w:sz w:val="28"/>
          <w:szCs w:val="28"/>
          <w:lang w:val="ru-RU"/>
        </w:rPr>
        <w:t xml:space="preserve"> для м</w:t>
      </w:r>
      <w:r w:rsidR="00521B4F">
        <w:rPr>
          <w:noProof/>
          <w:sz w:val="28"/>
          <w:szCs w:val="28"/>
        </w:rPr>
        <w:t xml:space="preserve">інімізації цільової функції від </w:t>
      </w:r>
      <m:oMath>
        <m:r>
          <w:rPr>
            <w:rFonts w:ascii="Cambria Math" w:hAnsi="Cambria Math"/>
            <w:noProof/>
            <w:sz w:val="28"/>
            <w:szCs w:val="28"/>
          </w:rPr>
          <m:t>λ</m:t>
        </m:r>
      </m:oMath>
      <w:r w:rsidR="00BB26D6">
        <w:rPr>
          <w:noProof/>
          <w:sz w:val="28"/>
          <w:szCs w:val="28"/>
          <w:lang w:val="ru-RU"/>
        </w:rPr>
        <w:t xml:space="preserve">) та сталого значення кроку (наприклад, алгоритм </w:t>
      </w:r>
      <w:r w:rsidR="00BB26D6">
        <w:rPr>
          <w:noProof/>
          <w:sz w:val="28"/>
          <w:szCs w:val="28"/>
          <w:lang w:val="en-US"/>
        </w:rPr>
        <w:t>Adam</w:t>
      </w:r>
      <w:r w:rsidR="00BB26D6">
        <w:rPr>
          <w:noProof/>
          <w:sz w:val="28"/>
          <w:szCs w:val="28"/>
          <w:lang w:val="ru-RU"/>
        </w:rPr>
        <w:t>).</w:t>
      </w:r>
    </w:p>
    <w:p w14:paraId="0823968C" w14:textId="49E5EC42" w:rsidR="00FA554D" w:rsidRDefault="004D0C8B" w:rsidP="004D0C8B">
      <w:pPr>
        <w:ind w:left="709" w:firstLine="709"/>
        <w:jc w:val="both"/>
        <w:rPr>
          <w:noProof/>
          <w:sz w:val="28"/>
          <w:szCs w:val="28"/>
          <w:lang w:val="ru-RU"/>
        </w:rPr>
      </w:pPr>
      <w:r>
        <w:rPr>
          <w:noProof/>
          <w:sz w:val="28"/>
          <w:szCs w:val="28"/>
          <w:lang w:val="ru-RU"/>
        </w:rPr>
        <w:t>Хоча метод є простим у реалізації, він</w:t>
      </w:r>
      <w:r w:rsidR="00FA554D">
        <w:rPr>
          <w:noProof/>
          <w:sz w:val="28"/>
          <w:szCs w:val="28"/>
          <w:lang w:val="ru-RU"/>
        </w:rPr>
        <w:t xml:space="preserve"> дуже низьку швидкість збіжності, що обгрунтовується як теоретичною частиною методу, так і практичними дослідами, тому на практиці для мінімазції цільових функцій він використовується дуже рідко. Зачасту метод найшвидого спуску використовують у випадках, коли інші методи використати неможливо, або коли функція має дуже велику кількість параметрів (наприклад як у нейронних мережах)</w:t>
      </w:r>
      <w:r w:rsidR="0016366D">
        <w:rPr>
          <w:noProof/>
          <w:sz w:val="28"/>
          <w:szCs w:val="28"/>
          <w:lang w:val="ru-RU"/>
        </w:rPr>
        <w:t>, оскільки оновлення самих параметрів функції здійснюється поступово.</w:t>
      </w:r>
    </w:p>
    <w:p w14:paraId="532A4528" w14:textId="77777777" w:rsidR="004D0C8B" w:rsidRDefault="00530CB7" w:rsidP="00BB26D6">
      <w:pPr>
        <w:ind w:left="709" w:firstLine="709"/>
        <w:jc w:val="both"/>
        <w:rPr>
          <w:noProof/>
          <w:sz w:val="28"/>
          <w:szCs w:val="28"/>
          <w:lang w:val="ru-RU"/>
        </w:rPr>
      </w:pPr>
      <w:r>
        <w:rPr>
          <w:noProof/>
          <w:sz w:val="28"/>
          <w:szCs w:val="28"/>
          <w:lang w:val="ru-RU"/>
        </w:rPr>
        <w:t>Для пришвидшення збіжності методу можуть використовуватися його модифікації, такі як метод Бута, Люстерніка та важкої кульки.</w:t>
      </w:r>
    </w:p>
    <w:p w14:paraId="5009AED9" w14:textId="6E9EF19C" w:rsidR="00530CB7" w:rsidRPr="00837110" w:rsidRDefault="00530CB7" w:rsidP="00BB26D6">
      <w:pPr>
        <w:ind w:left="709" w:firstLine="709"/>
        <w:jc w:val="both"/>
        <w:rPr>
          <w:noProof/>
          <w:sz w:val="28"/>
          <w:szCs w:val="28"/>
          <w:lang w:val="ru-RU"/>
        </w:rPr>
      </w:pPr>
      <w:r>
        <w:rPr>
          <w:noProof/>
          <w:sz w:val="28"/>
          <w:szCs w:val="28"/>
          <w:lang w:val="ru-RU"/>
        </w:rPr>
        <w:t xml:space="preserve"> </w:t>
      </w:r>
      <w:r w:rsidR="00665752">
        <w:rPr>
          <w:noProof/>
          <w:sz w:val="28"/>
          <w:szCs w:val="28"/>
          <w:lang w:val="ru-RU"/>
        </w:rPr>
        <w:t>Метод найшвидшого спуску</w:t>
      </w:r>
      <w:r w:rsidR="004D0C8B" w:rsidRPr="004D0C8B">
        <w:rPr>
          <w:noProof/>
          <w:sz w:val="28"/>
          <w:szCs w:val="28"/>
          <w:lang w:val="ru-RU"/>
        </w:rPr>
        <w:t xml:space="preserve"> часто використовується як частин</w:t>
      </w:r>
      <w:r w:rsidR="00B5748E">
        <w:rPr>
          <w:noProof/>
          <w:sz w:val="28"/>
          <w:szCs w:val="28"/>
          <w:lang w:val="ru-RU"/>
        </w:rPr>
        <w:t>у</w:t>
      </w:r>
      <w:r w:rsidR="004D0C8B" w:rsidRPr="004D0C8B">
        <w:rPr>
          <w:noProof/>
          <w:sz w:val="28"/>
          <w:szCs w:val="28"/>
          <w:lang w:val="ru-RU"/>
        </w:rPr>
        <w:t xml:space="preserve"> інших методів оптимізації, наприклад,</w:t>
      </w:r>
      <w:r w:rsidR="004D0C8B">
        <w:rPr>
          <w:noProof/>
          <w:sz w:val="28"/>
          <w:szCs w:val="28"/>
          <w:lang w:val="ru-RU"/>
        </w:rPr>
        <w:t xml:space="preserve"> у</w:t>
      </w:r>
      <w:r w:rsidR="004D0C8B" w:rsidRPr="004D0C8B">
        <w:rPr>
          <w:noProof/>
          <w:sz w:val="28"/>
          <w:szCs w:val="28"/>
          <w:lang w:val="ru-RU"/>
        </w:rPr>
        <w:t xml:space="preserve"> метод</w:t>
      </w:r>
      <w:r w:rsidR="004D0C8B">
        <w:rPr>
          <w:noProof/>
          <w:sz w:val="28"/>
          <w:szCs w:val="28"/>
          <w:lang w:val="ru-RU"/>
        </w:rPr>
        <w:t>і</w:t>
      </w:r>
      <w:r w:rsidR="004D0C8B" w:rsidRPr="004D0C8B">
        <w:rPr>
          <w:noProof/>
          <w:sz w:val="28"/>
          <w:szCs w:val="28"/>
          <w:lang w:val="ru-RU"/>
        </w:rPr>
        <w:t xml:space="preserve"> Флетчера-Рівса </w:t>
      </w:r>
      <w:r w:rsidR="004D0C8B">
        <w:rPr>
          <w:noProof/>
          <w:sz w:val="28"/>
          <w:szCs w:val="28"/>
          <w:lang w:val="ru-RU"/>
        </w:rPr>
        <w:t xml:space="preserve">або </w:t>
      </w:r>
      <w:r w:rsidR="001756EA">
        <w:rPr>
          <w:noProof/>
          <w:sz w:val="28"/>
          <w:szCs w:val="28"/>
          <w:lang w:val="ru-RU"/>
        </w:rPr>
        <w:t>в інших</w:t>
      </w:r>
      <w:r w:rsidR="004D0C8B">
        <w:rPr>
          <w:noProof/>
          <w:sz w:val="28"/>
          <w:szCs w:val="28"/>
          <w:lang w:val="ru-RU"/>
        </w:rPr>
        <w:t xml:space="preserve"> метод</w:t>
      </w:r>
      <w:r w:rsidR="001756EA">
        <w:rPr>
          <w:noProof/>
          <w:sz w:val="28"/>
          <w:szCs w:val="28"/>
          <w:lang w:val="ru-RU"/>
        </w:rPr>
        <w:t>ах в</w:t>
      </w:r>
      <w:r w:rsidR="004D0C8B">
        <w:rPr>
          <w:noProof/>
          <w:sz w:val="28"/>
          <w:szCs w:val="28"/>
          <w:lang w:val="ru-RU"/>
        </w:rPr>
        <w:t xml:space="preserve"> якості першого кроку</w:t>
      </w:r>
      <w:r w:rsidR="001756EA">
        <w:rPr>
          <w:noProof/>
          <w:sz w:val="28"/>
          <w:szCs w:val="28"/>
          <w:lang w:val="ru-RU"/>
        </w:rPr>
        <w:t>.</w:t>
      </w:r>
    </w:p>
    <w:p w14:paraId="46FDB09E" w14:textId="77777777" w:rsidR="00FD4031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  <w:bookmarkStart w:id="3" w:name="_Toc136334576"/>
      <w:r w:rsidRPr="008F4A70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Основна частина</w:t>
      </w:r>
      <w:bookmarkEnd w:id="3"/>
    </w:p>
    <w:p w14:paraId="1931B31C" w14:textId="4F5B455D" w:rsidR="008F4A70" w:rsidRPr="008F4A70" w:rsidRDefault="008F4A70" w:rsidP="008F4A70">
      <w:pPr>
        <w:pStyle w:val="2"/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ru-RU"/>
        </w:rPr>
      </w:pPr>
      <w:bookmarkStart w:id="4" w:name="_Toc136334577"/>
      <w:proofErr w:type="spellStart"/>
      <w:r w:rsidRPr="008F4A70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ru-RU"/>
        </w:rPr>
        <w:t>Безумовна</w:t>
      </w:r>
      <w:proofErr w:type="spellEnd"/>
      <w:r w:rsidRPr="008F4A70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ru-RU"/>
        </w:rPr>
        <w:t xml:space="preserve"> </w:t>
      </w:r>
      <w:proofErr w:type="spellStart"/>
      <w:r w:rsidRPr="008F4A70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ru-RU"/>
        </w:rPr>
        <w:t>оптимізація</w:t>
      </w:r>
      <w:bookmarkEnd w:id="4"/>
      <w:proofErr w:type="spellEnd"/>
    </w:p>
    <w:p w14:paraId="41F6224F" w14:textId="6638E7FA" w:rsidR="00857032" w:rsidRPr="00EE062C" w:rsidRDefault="00DE193B" w:rsidP="00DE193B">
      <w:pPr>
        <w:pStyle w:val="a7"/>
        <w:spacing w:after="160" w:line="360" w:lineRule="auto"/>
        <w:jc w:val="both"/>
        <w:rPr>
          <w:i/>
          <w:iCs/>
          <w:sz w:val="28"/>
          <w:szCs w:val="28"/>
        </w:rPr>
      </w:pPr>
      <w:r w:rsidRPr="00EE062C">
        <w:rPr>
          <w:i/>
          <w:iCs/>
          <w:sz w:val="28"/>
          <w:szCs w:val="28"/>
        </w:rPr>
        <w:t xml:space="preserve">Вплив величини кроку h при обчисленні похідних </w:t>
      </w:r>
    </w:p>
    <w:p w14:paraId="0975CE35" w14:textId="423BA888" w:rsidR="00DE193B" w:rsidRPr="00397E13" w:rsidRDefault="00DE193B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і умови</w:t>
      </w:r>
      <w:r w:rsidRPr="00397E13">
        <w:rPr>
          <w:sz w:val="28"/>
          <w:szCs w:val="28"/>
          <w:lang w:val="ru-RU"/>
        </w:rPr>
        <w:t>:</w:t>
      </w:r>
    </w:p>
    <w:p w14:paraId="3B6BC23D" w14:textId="6B005614" w:rsidR="00D234EF" w:rsidRPr="00397E13" w:rsidRDefault="00D234EF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397E13">
        <w:rPr>
          <w:sz w:val="28"/>
          <w:szCs w:val="28"/>
          <w:lang w:val="ru-RU"/>
        </w:rPr>
        <w:t>: (-1.2, 0)</w:t>
      </w:r>
    </w:p>
    <w:p w14:paraId="47960B33" w14:textId="173A63A0" w:rsidR="00C50DDE" w:rsidRDefault="00C50DDE" w:rsidP="00DE193B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lastRenderedPageBreak/>
        <w:t>Критерій закінчення</w:t>
      </w:r>
      <w:r w:rsidRPr="00397E13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1F49EBA7" w14:textId="09DFD5FE" w:rsidR="00C50DDE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71778C53" w14:textId="0C4F47B8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1EA87E60" w14:textId="48119E2A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4CBDBB25" w14:textId="4F7B798C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Величина параметру в алгоритмі </w:t>
      </w:r>
      <w:proofErr w:type="spellStart"/>
      <w:r>
        <w:rPr>
          <w:sz w:val="28"/>
          <w:szCs w:val="28"/>
        </w:rPr>
        <w:t>Свена</w:t>
      </w:r>
      <w:proofErr w:type="spellEnd"/>
      <w:r w:rsidRPr="00DB338B">
        <w:rPr>
          <w:sz w:val="28"/>
          <w:szCs w:val="28"/>
          <w:lang w:val="ru-RU"/>
        </w:rPr>
        <w:t>: 0.01</w:t>
      </w:r>
    </w:p>
    <w:p w14:paraId="472F233B" w14:textId="2016C1D4" w:rsidR="0051690D" w:rsidRPr="0051690D" w:rsidRDefault="0051690D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а похідної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центральна</w:t>
      </w:r>
    </w:p>
    <w:p w14:paraId="465B3FAE" w14:textId="5795A7ED" w:rsidR="00507FDE" w:rsidRPr="007B6B98" w:rsidRDefault="00507FDE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Дельта лямбда у </w:t>
      </w:r>
      <w:proofErr w:type="spellStart"/>
      <w:r>
        <w:rPr>
          <w:sz w:val="28"/>
          <w:szCs w:val="28"/>
          <w:lang w:val="ru-RU"/>
        </w:rPr>
        <w:t>Свені</w:t>
      </w:r>
      <w:proofErr w:type="spellEnd"/>
      <w:r w:rsidRPr="0051690D">
        <w:rPr>
          <w:sz w:val="28"/>
          <w:szCs w:val="28"/>
          <w:lang w:val="ru-RU"/>
        </w:rPr>
        <w:t xml:space="preserve">: 0.0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4A08AB34" w14:textId="14CAD1D1" w:rsidR="00DE193B" w:rsidRDefault="00EF05EC" w:rsidP="00DE193B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Результати</w:t>
      </w:r>
      <w:r>
        <w:rPr>
          <w:sz w:val="28"/>
          <w:szCs w:val="28"/>
          <w:lang w:val="en-US"/>
        </w:rPr>
        <w:t>:</w:t>
      </w:r>
    </w:p>
    <w:tbl>
      <w:tblPr>
        <w:tblStyle w:val="a8"/>
        <w:tblW w:w="9032" w:type="dxa"/>
        <w:tblInd w:w="720" w:type="dxa"/>
        <w:tblLook w:val="04A0" w:firstRow="1" w:lastRow="0" w:firstColumn="1" w:lastColumn="0" w:noHBand="0" w:noVBand="1"/>
      </w:tblPr>
      <w:tblGrid>
        <w:gridCol w:w="2132"/>
        <w:gridCol w:w="3164"/>
        <w:gridCol w:w="1593"/>
        <w:gridCol w:w="2143"/>
      </w:tblGrid>
      <w:tr w:rsidR="00E8389D" w:rsidRPr="00E8389D" w14:paraId="3CD1484E" w14:textId="77777777" w:rsidTr="00E8389D">
        <w:trPr>
          <w:trHeight w:val="296"/>
        </w:trPr>
        <w:tc>
          <w:tcPr>
            <w:tcW w:w="2132" w:type="dxa"/>
          </w:tcPr>
          <w:p w14:paraId="3A53FE70" w14:textId="6A46571A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Величина кроку</w:t>
            </w:r>
            <w:r w:rsidR="007B6B98" w:rsidRPr="002E3DCD">
              <w:rPr>
                <w:sz w:val="28"/>
                <w:szCs w:val="28"/>
              </w:rPr>
              <w:t xml:space="preserve"> h</w:t>
            </w:r>
          </w:p>
        </w:tc>
        <w:tc>
          <w:tcPr>
            <w:tcW w:w="3164" w:type="dxa"/>
          </w:tcPr>
          <w:p w14:paraId="4354D725" w14:textId="25B159AF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593" w:type="dxa"/>
          </w:tcPr>
          <w:p w14:paraId="28CE72B8" w14:textId="434BC229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2143" w:type="dxa"/>
          </w:tcPr>
          <w:p w14:paraId="7A9B8F31" w14:textId="1E937547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D70439" w:rsidRPr="00E8389D" w14:paraId="663468B0" w14:textId="77777777" w:rsidTr="00E8389D">
        <w:trPr>
          <w:trHeight w:val="300"/>
        </w:trPr>
        <w:tc>
          <w:tcPr>
            <w:tcW w:w="2132" w:type="dxa"/>
          </w:tcPr>
          <w:p w14:paraId="43CFBBC4" w14:textId="3DDF656B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160E8F">
              <w:rPr>
                <w:sz w:val="28"/>
                <w:szCs w:val="28"/>
                <w:lang w:val="en-US"/>
              </w:rPr>
              <w:t>0.1</w:t>
            </w:r>
          </w:p>
        </w:tc>
        <w:tc>
          <w:tcPr>
            <w:tcW w:w="3164" w:type="dxa"/>
          </w:tcPr>
          <w:p w14:paraId="13632978" w14:textId="182F018C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32693 0.10388]</w:t>
            </w:r>
          </w:p>
        </w:tc>
        <w:tc>
          <w:tcPr>
            <w:tcW w:w="1593" w:type="dxa"/>
          </w:tcPr>
          <w:p w14:paraId="5E3A9D36" w14:textId="27E44C4B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45392</w:t>
            </w:r>
          </w:p>
        </w:tc>
        <w:tc>
          <w:tcPr>
            <w:tcW w:w="2143" w:type="dxa"/>
          </w:tcPr>
          <w:p w14:paraId="72208FAA" w14:textId="663843ED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843</w:t>
            </w:r>
          </w:p>
        </w:tc>
      </w:tr>
      <w:tr w:rsidR="00D70439" w:rsidRPr="00E8389D" w14:paraId="0C754948" w14:textId="77777777" w:rsidTr="00E8389D">
        <w:trPr>
          <w:trHeight w:val="296"/>
        </w:trPr>
        <w:tc>
          <w:tcPr>
            <w:tcW w:w="2132" w:type="dxa"/>
          </w:tcPr>
          <w:p w14:paraId="03A11291" w14:textId="3A27B11C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160E8F">
              <w:rPr>
                <w:sz w:val="28"/>
                <w:szCs w:val="28"/>
                <w:lang w:val="en-US"/>
              </w:rPr>
              <w:t>0.01</w:t>
            </w:r>
          </w:p>
        </w:tc>
        <w:tc>
          <w:tcPr>
            <w:tcW w:w="3164" w:type="dxa"/>
          </w:tcPr>
          <w:p w14:paraId="5551E3FF" w14:textId="66FF6634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6475 0.58438]</w:t>
            </w:r>
          </w:p>
        </w:tc>
        <w:tc>
          <w:tcPr>
            <w:tcW w:w="1593" w:type="dxa"/>
          </w:tcPr>
          <w:p w14:paraId="41A484A1" w14:textId="1620A0FD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5536</w:t>
            </w:r>
          </w:p>
        </w:tc>
        <w:tc>
          <w:tcPr>
            <w:tcW w:w="2143" w:type="dxa"/>
          </w:tcPr>
          <w:p w14:paraId="6F9A45D1" w14:textId="77AEEDBF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3166</w:t>
            </w:r>
          </w:p>
        </w:tc>
      </w:tr>
      <w:tr w:rsidR="00D70439" w:rsidRPr="00E8389D" w14:paraId="41CF16FE" w14:textId="77777777" w:rsidTr="00E8389D">
        <w:trPr>
          <w:trHeight w:val="300"/>
        </w:trPr>
        <w:tc>
          <w:tcPr>
            <w:tcW w:w="2132" w:type="dxa"/>
          </w:tcPr>
          <w:p w14:paraId="0A89076E" w14:textId="7EA229E0" w:rsidR="00D70439" w:rsidRPr="00160E8F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160E8F">
              <w:rPr>
                <w:sz w:val="28"/>
                <w:szCs w:val="28"/>
                <w:lang w:val="ru-RU"/>
              </w:rPr>
              <w:t>0.001</w:t>
            </w:r>
          </w:p>
        </w:tc>
        <w:tc>
          <w:tcPr>
            <w:tcW w:w="3164" w:type="dxa"/>
          </w:tcPr>
          <w:p w14:paraId="45EECA3F" w14:textId="0C4AD9C7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1534 0.66392]</w:t>
            </w:r>
          </w:p>
        </w:tc>
        <w:tc>
          <w:tcPr>
            <w:tcW w:w="1593" w:type="dxa"/>
          </w:tcPr>
          <w:p w14:paraId="74D1B112" w14:textId="58812E7E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3417</w:t>
            </w:r>
          </w:p>
        </w:tc>
        <w:tc>
          <w:tcPr>
            <w:tcW w:w="2143" w:type="dxa"/>
          </w:tcPr>
          <w:p w14:paraId="57B47A92" w14:textId="14AF2751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408</w:t>
            </w:r>
          </w:p>
        </w:tc>
      </w:tr>
      <w:tr w:rsidR="00D70439" w:rsidRPr="00E8389D" w14:paraId="38586F12" w14:textId="77777777" w:rsidTr="00E8389D">
        <w:trPr>
          <w:trHeight w:val="296"/>
        </w:trPr>
        <w:tc>
          <w:tcPr>
            <w:tcW w:w="2132" w:type="dxa"/>
          </w:tcPr>
          <w:p w14:paraId="40B1F3F4" w14:textId="392D8D28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5E89DC7" w14:textId="18CA0F73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6806 0.58935]</w:t>
            </w:r>
          </w:p>
        </w:tc>
        <w:tc>
          <w:tcPr>
            <w:tcW w:w="1593" w:type="dxa"/>
          </w:tcPr>
          <w:p w14:paraId="47F98F5E" w14:textId="5D73BBCE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5383</w:t>
            </w:r>
          </w:p>
        </w:tc>
        <w:tc>
          <w:tcPr>
            <w:tcW w:w="2143" w:type="dxa"/>
          </w:tcPr>
          <w:p w14:paraId="675B65AC" w14:textId="4963AB6D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751</w:t>
            </w:r>
          </w:p>
        </w:tc>
      </w:tr>
      <w:tr w:rsidR="00D70439" w:rsidRPr="00E8389D" w14:paraId="31D366AC" w14:textId="77777777" w:rsidTr="00E8389D">
        <w:trPr>
          <w:trHeight w:val="300"/>
        </w:trPr>
        <w:tc>
          <w:tcPr>
            <w:tcW w:w="2132" w:type="dxa"/>
          </w:tcPr>
          <w:p w14:paraId="33A9DB7C" w14:textId="6D5D430F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1655E4A3" w14:textId="3BFDDFB7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3631 0.69889]</w:t>
            </w:r>
          </w:p>
        </w:tc>
        <w:tc>
          <w:tcPr>
            <w:tcW w:w="1593" w:type="dxa"/>
          </w:tcPr>
          <w:p w14:paraId="78310AB7" w14:textId="4E595D1B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2682</w:t>
            </w:r>
          </w:p>
        </w:tc>
        <w:tc>
          <w:tcPr>
            <w:tcW w:w="2143" w:type="dxa"/>
          </w:tcPr>
          <w:p w14:paraId="02D7F4B5" w14:textId="13518EF1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1640</w:t>
            </w:r>
          </w:p>
        </w:tc>
      </w:tr>
      <w:tr w:rsidR="00D70439" w:rsidRPr="00E8389D" w14:paraId="5E85D515" w14:textId="77777777" w:rsidTr="00E8389D">
        <w:trPr>
          <w:trHeight w:val="296"/>
        </w:trPr>
        <w:tc>
          <w:tcPr>
            <w:tcW w:w="2132" w:type="dxa"/>
          </w:tcPr>
          <w:p w14:paraId="1616A0B1" w14:textId="00399DB5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D1F665C" w14:textId="5C4F1DDF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6914 0.59021]</w:t>
            </w:r>
          </w:p>
        </w:tc>
        <w:tc>
          <w:tcPr>
            <w:tcW w:w="1593" w:type="dxa"/>
          </w:tcPr>
          <w:p w14:paraId="38A6E33D" w14:textId="513CBD72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5348</w:t>
            </w:r>
          </w:p>
        </w:tc>
        <w:tc>
          <w:tcPr>
            <w:tcW w:w="2143" w:type="dxa"/>
          </w:tcPr>
          <w:p w14:paraId="430CD64B" w14:textId="0C91B606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239</w:t>
            </w:r>
          </w:p>
        </w:tc>
      </w:tr>
      <w:tr w:rsidR="00D70439" w:rsidRPr="00E8389D" w14:paraId="6074B764" w14:textId="77777777" w:rsidTr="00E8389D">
        <w:trPr>
          <w:trHeight w:val="296"/>
        </w:trPr>
        <w:tc>
          <w:tcPr>
            <w:tcW w:w="2132" w:type="dxa"/>
          </w:tcPr>
          <w:p w14:paraId="4F4C7EAA" w14:textId="234E8A35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44A41926" w14:textId="636EFE41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92755 0.85999]</w:t>
            </w:r>
          </w:p>
        </w:tc>
        <w:tc>
          <w:tcPr>
            <w:tcW w:w="1593" w:type="dxa"/>
          </w:tcPr>
          <w:p w14:paraId="66659507" w14:textId="08A15330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0526</w:t>
            </w:r>
          </w:p>
        </w:tc>
        <w:tc>
          <w:tcPr>
            <w:tcW w:w="2143" w:type="dxa"/>
          </w:tcPr>
          <w:p w14:paraId="12B26260" w14:textId="2D67B2AA" w:rsidR="00D70439" w:rsidRPr="00E8389D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1699</w:t>
            </w:r>
          </w:p>
        </w:tc>
      </w:tr>
      <w:tr w:rsidR="00D70439" w:rsidRPr="00E8389D" w14:paraId="436DF127" w14:textId="77777777" w:rsidTr="00E8389D">
        <w:trPr>
          <w:trHeight w:val="296"/>
        </w:trPr>
        <w:tc>
          <w:tcPr>
            <w:tcW w:w="2132" w:type="dxa"/>
          </w:tcPr>
          <w:p w14:paraId="7D5959E5" w14:textId="4843B52D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67DAB394" w14:textId="56FD480C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8929 0.6225 ]</w:t>
            </w:r>
          </w:p>
        </w:tc>
        <w:tc>
          <w:tcPr>
            <w:tcW w:w="1593" w:type="dxa"/>
          </w:tcPr>
          <w:p w14:paraId="4C282BAD" w14:textId="32752A37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4442</w:t>
            </w:r>
          </w:p>
        </w:tc>
        <w:tc>
          <w:tcPr>
            <w:tcW w:w="2143" w:type="dxa"/>
          </w:tcPr>
          <w:p w14:paraId="3C206FCD" w14:textId="299B9AC0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558</w:t>
            </w:r>
          </w:p>
        </w:tc>
      </w:tr>
      <w:tr w:rsidR="00D70439" w:rsidRPr="00E8389D" w14:paraId="5D03E113" w14:textId="77777777" w:rsidTr="00E8389D">
        <w:trPr>
          <w:trHeight w:val="296"/>
        </w:trPr>
        <w:tc>
          <w:tcPr>
            <w:tcW w:w="2132" w:type="dxa"/>
          </w:tcPr>
          <w:p w14:paraId="40EF2B1D" w14:textId="42B0FDE9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9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3255D6C5" w14:textId="1FFC0199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7247 0.59617]</w:t>
            </w:r>
          </w:p>
        </w:tc>
        <w:tc>
          <w:tcPr>
            <w:tcW w:w="1593" w:type="dxa"/>
          </w:tcPr>
          <w:p w14:paraId="221D183D" w14:textId="07B299CB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518</w:t>
            </w:r>
          </w:p>
        </w:tc>
        <w:tc>
          <w:tcPr>
            <w:tcW w:w="2143" w:type="dxa"/>
          </w:tcPr>
          <w:p w14:paraId="51379960" w14:textId="14FFCA77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219</w:t>
            </w:r>
          </w:p>
        </w:tc>
      </w:tr>
      <w:tr w:rsidR="00D70439" w:rsidRPr="00E8389D" w14:paraId="4095EF0B" w14:textId="77777777" w:rsidTr="00E8389D">
        <w:trPr>
          <w:trHeight w:val="296"/>
        </w:trPr>
        <w:tc>
          <w:tcPr>
            <w:tcW w:w="2132" w:type="dxa"/>
          </w:tcPr>
          <w:p w14:paraId="15C9A0F4" w14:textId="3C8CC54C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0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33063BD" w14:textId="2A88CB3A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144  0.66232]</w:t>
            </w:r>
          </w:p>
        </w:tc>
        <w:tc>
          <w:tcPr>
            <w:tcW w:w="1593" w:type="dxa"/>
          </w:tcPr>
          <w:p w14:paraId="226F4538" w14:textId="6BC294CF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3453</w:t>
            </w:r>
          </w:p>
        </w:tc>
        <w:tc>
          <w:tcPr>
            <w:tcW w:w="2143" w:type="dxa"/>
          </w:tcPr>
          <w:p w14:paraId="21BF3D0D" w14:textId="0C27083C" w:rsidR="00D70439" w:rsidRPr="00646690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588</w:t>
            </w:r>
          </w:p>
        </w:tc>
      </w:tr>
      <w:tr w:rsidR="00D70439" w:rsidRPr="00E8389D" w14:paraId="47EE94CB" w14:textId="77777777" w:rsidTr="00E8389D">
        <w:trPr>
          <w:trHeight w:val="296"/>
        </w:trPr>
        <w:tc>
          <w:tcPr>
            <w:tcW w:w="2132" w:type="dxa"/>
          </w:tcPr>
          <w:p w14:paraId="71211114" w14:textId="72FFB0BB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1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1C991B16" w14:textId="77A0BC8B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7646 0.60246]</w:t>
            </w:r>
          </w:p>
        </w:tc>
        <w:tc>
          <w:tcPr>
            <w:tcW w:w="1593" w:type="dxa"/>
          </w:tcPr>
          <w:p w14:paraId="38B0E758" w14:textId="31A8C8C1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4999</w:t>
            </w:r>
          </w:p>
        </w:tc>
        <w:tc>
          <w:tcPr>
            <w:tcW w:w="2143" w:type="dxa"/>
          </w:tcPr>
          <w:p w14:paraId="75A7F854" w14:textId="7E6CDCDB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3138</w:t>
            </w:r>
          </w:p>
        </w:tc>
      </w:tr>
      <w:tr w:rsidR="00D70439" w:rsidRPr="00E8389D" w14:paraId="758002F0" w14:textId="77777777" w:rsidTr="00E8389D">
        <w:trPr>
          <w:trHeight w:val="296"/>
        </w:trPr>
        <w:tc>
          <w:tcPr>
            <w:tcW w:w="2132" w:type="dxa"/>
          </w:tcPr>
          <w:p w14:paraId="7711F2BE" w14:textId="695B6E2C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2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69A4855" w14:textId="58FD385C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317  0.69126]</w:t>
            </w:r>
          </w:p>
        </w:tc>
        <w:tc>
          <w:tcPr>
            <w:tcW w:w="1593" w:type="dxa"/>
          </w:tcPr>
          <w:p w14:paraId="67D5882B" w14:textId="79DDC872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2835</w:t>
            </w:r>
          </w:p>
        </w:tc>
        <w:tc>
          <w:tcPr>
            <w:tcW w:w="2143" w:type="dxa"/>
          </w:tcPr>
          <w:p w14:paraId="05D5C8AB" w14:textId="0D917567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2587</w:t>
            </w:r>
          </w:p>
        </w:tc>
      </w:tr>
      <w:tr w:rsidR="00D70439" w:rsidRPr="00E8389D" w14:paraId="3521184F" w14:textId="77777777" w:rsidTr="00E8389D">
        <w:trPr>
          <w:trHeight w:val="296"/>
        </w:trPr>
        <w:tc>
          <w:tcPr>
            <w:tcW w:w="2132" w:type="dxa"/>
          </w:tcPr>
          <w:p w14:paraId="6FE3AA27" w14:textId="38226C8D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3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C038D69" w14:textId="00501454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78355 0.6136 ]</w:t>
            </w:r>
          </w:p>
        </w:tc>
        <w:tc>
          <w:tcPr>
            <w:tcW w:w="1593" w:type="dxa"/>
          </w:tcPr>
          <w:p w14:paraId="7F54B6B4" w14:textId="0CFAAA9B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4686</w:t>
            </w:r>
          </w:p>
        </w:tc>
        <w:tc>
          <w:tcPr>
            <w:tcW w:w="2143" w:type="dxa"/>
          </w:tcPr>
          <w:p w14:paraId="6FF2151E" w14:textId="75294F75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1730</w:t>
            </w:r>
          </w:p>
        </w:tc>
      </w:tr>
      <w:tr w:rsidR="00D70439" w:rsidRPr="00E8389D" w14:paraId="00C2E2C2" w14:textId="77777777" w:rsidTr="00E8389D">
        <w:trPr>
          <w:trHeight w:val="296"/>
        </w:trPr>
        <w:tc>
          <w:tcPr>
            <w:tcW w:w="2132" w:type="dxa"/>
          </w:tcPr>
          <w:p w14:paraId="2C9D7F04" w14:textId="3050D6FF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4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311E8463" w14:textId="7C43ED4F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80381 0.64559]</w:t>
            </w:r>
          </w:p>
        </w:tc>
        <w:tc>
          <w:tcPr>
            <w:tcW w:w="1593" w:type="dxa"/>
          </w:tcPr>
          <w:p w14:paraId="7AC98BD3" w14:textId="60D1B98C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3852</w:t>
            </w:r>
          </w:p>
        </w:tc>
        <w:tc>
          <w:tcPr>
            <w:tcW w:w="2143" w:type="dxa"/>
          </w:tcPr>
          <w:p w14:paraId="210610E5" w14:textId="6AC7055C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849</w:t>
            </w:r>
          </w:p>
        </w:tc>
      </w:tr>
      <w:tr w:rsidR="00D70439" w:rsidRPr="00E8389D" w14:paraId="6C4E4F11" w14:textId="77777777" w:rsidTr="00E8389D">
        <w:trPr>
          <w:trHeight w:val="296"/>
        </w:trPr>
        <w:tc>
          <w:tcPr>
            <w:tcW w:w="2132" w:type="dxa"/>
          </w:tcPr>
          <w:p w14:paraId="0DE3CD95" w14:textId="1CB8EDC6" w:rsidR="00D70439" w:rsidRPr="00160E8F" w:rsidRDefault="00000000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5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7527DE7" w14:textId="2B13DC04" w:rsidR="00D70439" w:rsidRPr="00D70439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E3518">
              <w:t>[0.9663  0.93346]</w:t>
            </w:r>
          </w:p>
        </w:tc>
        <w:tc>
          <w:tcPr>
            <w:tcW w:w="1593" w:type="dxa"/>
          </w:tcPr>
          <w:p w14:paraId="32B510A3" w14:textId="5DFAC042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AA5999">
              <w:t>0.00114</w:t>
            </w:r>
          </w:p>
        </w:tc>
        <w:tc>
          <w:tcPr>
            <w:tcW w:w="2143" w:type="dxa"/>
          </w:tcPr>
          <w:p w14:paraId="674C11A8" w14:textId="69CA0A90" w:rsidR="00D70439" w:rsidRPr="00F44811" w:rsidRDefault="00D70439" w:rsidP="00D70439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74397">
              <w:t>1591</w:t>
            </w:r>
          </w:p>
        </w:tc>
      </w:tr>
    </w:tbl>
    <w:p w14:paraId="261C4FC3" w14:textId="77777777" w:rsidR="00747D07" w:rsidRDefault="00747D07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</w:p>
    <w:p w14:paraId="04FC4E18" w14:textId="0881B94C" w:rsidR="004612BB" w:rsidRDefault="004612BB" w:rsidP="00094977">
      <w:pPr>
        <w:pStyle w:val="a7"/>
        <w:spacing w:after="160" w:line="360" w:lineRule="auto"/>
        <w:ind w:firstLine="709"/>
        <w:jc w:val="both"/>
        <w:rPr>
          <w:sz w:val="28"/>
          <w:szCs w:val="28"/>
        </w:rPr>
      </w:pPr>
      <w:r w:rsidRPr="004612BB">
        <w:rPr>
          <w:sz w:val="28"/>
          <w:szCs w:val="28"/>
        </w:rPr>
        <w:t xml:space="preserve">Величина кроку впливала на результат </w:t>
      </w:r>
      <w:proofErr w:type="spellStart"/>
      <w:r w:rsidRPr="004612BB">
        <w:rPr>
          <w:sz w:val="28"/>
          <w:szCs w:val="28"/>
        </w:rPr>
        <w:t>нелінійно</w:t>
      </w:r>
      <w:proofErr w:type="spellEnd"/>
      <w:r w:rsidRPr="004612BB">
        <w:rPr>
          <w:sz w:val="28"/>
          <w:szCs w:val="28"/>
        </w:rPr>
        <w:t xml:space="preserve">, тобто зменшення величини кроку не гарантували підвищення точності. З наведеної таблиці </w:t>
      </w:r>
      <w:r w:rsidRPr="004612BB">
        <w:rPr>
          <w:sz w:val="28"/>
          <w:szCs w:val="28"/>
        </w:rPr>
        <w:lastRenderedPageBreak/>
        <w:t xml:space="preserve">найкраща себе показали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4</m:t>
            </m:r>
          </m:sup>
        </m:sSup>
      </m:oMath>
      <w:r w:rsidRPr="002E0A3A">
        <w:rPr>
          <w:sz w:val="28"/>
          <w:szCs w:val="28"/>
        </w:rPr>
        <w:t xml:space="preserve">, </w:t>
      </w:r>
      <w:r>
        <w:rPr>
          <w:sz w:val="28"/>
          <w:szCs w:val="28"/>
        </w:rPr>
        <w:t xml:space="preserve">яке підходить більше для зменшення кількості обчислень функції, але </w:t>
      </w:r>
      <w:r w:rsidR="002E0A3A">
        <w:rPr>
          <w:sz w:val="28"/>
          <w:szCs w:val="28"/>
        </w:rPr>
        <w:t xml:space="preserve">з </w:t>
      </w:r>
      <w:r>
        <w:rPr>
          <w:sz w:val="28"/>
          <w:szCs w:val="28"/>
        </w:rPr>
        <w:t xml:space="preserve">трохи гіршими результатами, або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5</m:t>
            </m:r>
          </m:sup>
        </m:sSup>
      </m:oMath>
      <w:r w:rsidR="002E0A3A">
        <w:rPr>
          <w:sz w:val="28"/>
          <w:szCs w:val="28"/>
        </w:rPr>
        <w:t xml:space="preserve">, яка має на </w:t>
      </w:r>
      <w:r w:rsidR="00160E8F" w:rsidRPr="00160E8F">
        <w:rPr>
          <w:sz w:val="28"/>
          <w:szCs w:val="28"/>
        </w:rPr>
        <w:t>742</w:t>
      </w:r>
      <w:r w:rsidR="002E0A3A">
        <w:rPr>
          <w:sz w:val="28"/>
          <w:szCs w:val="28"/>
        </w:rPr>
        <w:t xml:space="preserve"> обчислень більше, ніж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4</m:t>
            </m:r>
          </m:sup>
        </m:sSup>
      </m:oMath>
      <w:r w:rsidR="002E0A3A">
        <w:rPr>
          <w:sz w:val="28"/>
          <w:szCs w:val="28"/>
        </w:rPr>
        <w:t xml:space="preserve">, але це </w:t>
      </w:r>
      <w:r w:rsidR="002E0A3A">
        <w:rPr>
          <w:sz w:val="28"/>
          <w:szCs w:val="28"/>
          <w:lang w:val="en-US"/>
        </w:rPr>
        <w:t>h</w:t>
      </w:r>
      <w:r w:rsidR="002E0A3A" w:rsidRPr="002E0A3A">
        <w:rPr>
          <w:sz w:val="28"/>
          <w:szCs w:val="28"/>
        </w:rPr>
        <w:t xml:space="preserve"> </w:t>
      </w:r>
      <w:r w:rsidR="002E0A3A">
        <w:rPr>
          <w:sz w:val="28"/>
          <w:szCs w:val="28"/>
        </w:rPr>
        <w:t xml:space="preserve">дало у </w:t>
      </w:r>
      <w:r w:rsidR="00160E8F" w:rsidRPr="00160E8F">
        <w:rPr>
          <w:sz w:val="28"/>
          <w:szCs w:val="28"/>
        </w:rPr>
        <w:t>3</w:t>
      </w:r>
      <w:r w:rsidR="002E0A3A">
        <w:rPr>
          <w:sz w:val="28"/>
          <w:szCs w:val="28"/>
        </w:rPr>
        <w:t>0 раз більшу точність.</w:t>
      </w:r>
    </w:p>
    <w:p w14:paraId="0D6D748B" w14:textId="485BB9DF" w:rsidR="00FD4031" w:rsidRDefault="00B320E6" w:rsidP="00857032">
      <w:pPr>
        <w:spacing w:after="160" w:line="259" w:lineRule="auto"/>
        <w:ind w:firstLine="709"/>
        <w:jc w:val="both"/>
        <w:rPr>
          <w:i/>
          <w:iCs/>
          <w:color w:val="000000" w:themeColor="text1"/>
          <w:sz w:val="28"/>
          <w:szCs w:val="28"/>
        </w:rPr>
      </w:pPr>
      <w:r w:rsidRPr="00B320E6">
        <w:rPr>
          <w:i/>
          <w:iCs/>
          <w:color w:val="000000" w:themeColor="text1"/>
          <w:sz w:val="28"/>
          <w:szCs w:val="28"/>
        </w:rPr>
        <w:t xml:space="preserve">Вплив </w:t>
      </w:r>
      <w:r>
        <w:rPr>
          <w:i/>
          <w:iCs/>
          <w:color w:val="000000" w:themeColor="text1"/>
          <w:sz w:val="28"/>
          <w:szCs w:val="28"/>
        </w:rPr>
        <w:t>с</w:t>
      </w:r>
      <w:r w:rsidR="00443460" w:rsidRPr="00443460">
        <w:rPr>
          <w:i/>
          <w:iCs/>
          <w:color w:val="000000" w:themeColor="text1"/>
          <w:sz w:val="28"/>
          <w:szCs w:val="28"/>
        </w:rPr>
        <w:t>хем обчислення похідних</w:t>
      </w:r>
    </w:p>
    <w:p w14:paraId="757246C5" w14:textId="77777777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і умови</w:t>
      </w:r>
      <w:r w:rsidRPr="00E21C0B">
        <w:rPr>
          <w:sz w:val="28"/>
          <w:szCs w:val="28"/>
          <w:lang w:val="ru-RU"/>
        </w:rPr>
        <w:t>:</w:t>
      </w:r>
    </w:p>
    <w:p w14:paraId="3C11F0FD" w14:textId="77777777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1756E72A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7BEEF425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191930FF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76795C5B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28D91854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Величина параметру в алгоритмі </w:t>
      </w:r>
      <w:proofErr w:type="spellStart"/>
      <w:r>
        <w:rPr>
          <w:sz w:val="28"/>
          <w:szCs w:val="28"/>
        </w:rPr>
        <w:t>Свена</w:t>
      </w:r>
      <w:proofErr w:type="spellEnd"/>
      <w:r w:rsidRPr="00DB338B">
        <w:rPr>
          <w:sz w:val="28"/>
          <w:szCs w:val="28"/>
          <w:lang w:val="ru-RU"/>
        </w:rPr>
        <w:t>: 0.01</w:t>
      </w:r>
    </w:p>
    <w:p w14:paraId="2B871F5D" w14:textId="32FED46A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еличина кроку у </w:t>
      </w:r>
      <w:proofErr w:type="spellStart"/>
      <w:r>
        <w:rPr>
          <w:sz w:val="28"/>
          <w:szCs w:val="28"/>
          <w:lang w:val="ru-RU"/>
        </w:rPr>
        <w:t>похідних</w:t>
      </w:r>
      <w:proofErr w:type="spellEnd"/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9</m:t>
            </m:r>
          </m:sup>
        </m:sSup>
      </m:oMath>
    </w:p>
    <w:p w14:paraId="79CB0C3F" w14:textId="77777777" w:rsidR="00E21C0B" w:rsidRPr="007B6B98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Дельта лямбда у </w:t>
      </w:r>
      <w:proofErr w:type="spellStart"/>
      <w:r>
        <w:rPr>
          <w:sz w:val="28"/>
          <w:szCs w:val="28"/>
          <w:lang w:val="ru-RU"/>
        </w:rPr>
        <w:t>Свені</w:t>
      </w:r>
      <w:proofErr w:type="spellEnd"/>
      <w:r w:rsidRPr="0051690D">
        <w:rPr>
          <w:sz w:val="28"/>
          <w:szCs w:val="28"/>
          <w:lang w:val="ru-RU"/>
        </w:rPr>
        <w:t xml:space="preserve">: 0.0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05AA685C" w14:textId="0C5B1D7B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Результати</w:t>
      </w:r>
      <w:r>
        <w:rPr>
          <w:sz w:val="28"/>
          <w:szCs w:val="28"/>
          <w:lang w:val="en-US"/>
        </w:rPr>
        <w:t>:</w:t>
      </w:r>
    </w:p>
    <w:p w14:paraId="1EFCA3D2" w14:textId="44B6C0BE" w:rsidR="003403BB" w:rsidRPr="007A645A" w:rsidRDefault="003403BB" w:rsidP="00E21C0B">
      <w:pPr>
        <w:pStyle w:val="a7"/>
        <w:spacing w:after="160" w:line="360" w:lineRule="auto"/>
        <w:jc w:val="both"/>
        <w:rPr>
          <w:i/>
          <w:sz w:val="28"/>
          <w:szCs w:val="28"/>
          <w:lang w:val="en-US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en-US"/>
            </w:rPr>
            <m:t>h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 xml:space="preserve"> = 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val="ru-RU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0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-15</m:t>
              </m:r>
            </m:sup>
          </m:sSup>
        </m:oMath>
      </m:oMathPara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E21C0B" w14:paraId="2A06C033" w14:textId="77777777" w:rsidTr="00F27E9D">
        <w:tc>
          <w:tcPr>
            <w:tcW w:w="2407" w:type="dxa"/>
          </w:tcPr>
          <w:p w14:paraId="5964A78B" w14:textId="1204F42B" w:rsidR="00E21C0B" w:rsidRP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>
              <w:rPr>
                <w:sz w:val="28"/>
                <w:szCs w:val="28"/>
              </w:rPr>
              <w:t>Схема похідних</w:t>
            </w:r>
          </w:p>
        </w:tc>
        <w:tc>
          <w:tcPr>
            <w:tcW w:w="2407" w:type="dxa"/>
          </w:tcPr>
          <w:p w14:paraId="057C675A" w14:textId="4075E109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2407" w:type="dxa"/>
          </w:tcPr>
          <w:p w14:paraId="109591BC" w14:textId="0546FC8D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2407" w:type="dxa"/>
          </w:tcPr>
          <w:p w14:paraId="550488F3" w14:textId="0F535E61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7A645A" w14:paraId="11615FB5" w14:textId="77777777" w:rsidTr="00F27E9D">
        <w:tc>
          <w:tcPr>
            <w:tcW w:w="2407" w:type="dxa"/>
          </w:tcPr>
          <w:p w14:paraId="600829E9" w14:textId="5C8624DD" w:rsidR="007A645A" w:rsidRPr="00FF3DB6" w:rsidRDefault="007A645A" w:rsidP="007A645A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Центральна</w:t>
            </w:r>
          </w:p>
        </w:tc>
        <w:tc>
          <w:tcPr>
            <w:tcW w:w="2407" w:type="dxa"/>
          </w:tcPr>
          <w:p w14:paraId="343CB121" w14:textId="364C099B" w:rsidR="007A645A" w:rsidRPr="004A2617" w:rsidRDefault="007A645A" w:rsidP="007A645A">
            <w:pPr>
              <w:spacing w:after="160" w:line="259" w:lineRule="auto"/>
              <w:jc w:val="center"/>
              <w:rPr>
                <w:i/>
                <w:iCs/>
                <w:color w:val="000000" w:themeColor="text1"/>
              </w:rPr>
            </w:pPr>
            <w:r w:rsidRPr="004A2617">
              <w:t>[0.9663  0.93346]</w:t>
            </w:r>
          </w:p>
        </w:tc>
        <w:tc>
          <w:tcPr>
            <w:tcW w:w="2407" w:type="dxa"/>
          </w:tcPr>
          <w:p w14:paraId="1763FE88" w14:textId="4AF435B4" w:rsidR="007A645A" w:rsidRPr="004A2617" w:rsidRDefault="007A645A" w:rsidP="007A645A">
            <w:pPr>
              <w:spacing w:after="160" w:line="259" w:lineRule="auto"/>
              <w:jc w:val="center"/>
              <w:rPr>
                <w:i/>
                <w:iCs/>
                <w:color w:val="000000" w:themeColor="text1"/>
              </w:rPr>
            </w:pPr>
            <w:r w:rsidRPr="004A2617">
              <w:t>0.00114</w:t>
            </w:r>
          </w:p>
        </w:tc>
        <w:tc>
          <w:tcPr>
            <w:tcW w:w="2407" w:type="dxa"/>
          </w:tcPr>
          <w:p w14:paraId="72285C14" w14:textId="1344DB85" w:rsidR="007A645A" w:rsidRPr="004A2617" w:rsidRDefault="007A645A" w:rsidP="007A645A">
            <w:pPr>
              <w:spacing w:after="160" w:line="259" w:lineRule="auto"/>
              <w:jc w:val="center"/>
              <w:rPr>
                <w:i/>
                <w:iCs/>
                <w:color w:val="000000" w:themeColor="text1"/>
              </w:rPr>
            </w:pPr>
            <w:r w:rsidRPr="004A2617">
              <w:t>1591</w:t>
            </w:r>
          </w:p>
        </w:tc>
      </w:tr>
      <w:tr w:rsidR="00E21C0B" w14:paraId="29933987" w14:textId="77777777" w:rsidTr="00F27E9D">
        <w:tc>
          <w:tcPr>
            <w:tcW w:w="2407" w:type="dxa"/>
          </w:tcPr>
          <w:p w14:paraId="5FA160B8" w14:textId="17BFCB0D" w:rsidR="00E21C0B" w:rsidRPr="00FF3DB6" w:rsidRDefault="00FF3DB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Лівостороння</w:t>
            </w:r>
          </w:p>
        </w:tc>
        <w:tc>
          <w:tcPr>
            <w:tcW w:w="2407" w:type="dxa"/>
          </w:tcPr>
          <w:p w14:paraId="4D085500" w14:textId="4742D33E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</w:rPr>
              <w:t>[0.81311 0.66078]</w:t>
            </w:r>
          </w:p>
        </w:tc>
        <w:tc>
          <w:tcPr>
            <w:tcW w:w="2407" w:type="dxa"/>
          </w:tcPr>
          <w:p w14:paraId="53B1B8E4" w14:textId="35DC61AE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</w:rPr>
              <w:t>0.03494</w:t>
            </w:r>
          </w:p>
        </w:tc>
        <w:tc>
          <w:tcPr>
            <w:tcW w:w="2407" w:type="dxa"/>
          </w:tcPr>
          <w:p w14:paraId="640EDF23" w14:textId="281E160F" w:rsidR="00E21C0B" w:rsidRPr="004A2617" w:rsidRDefault="007A645A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</w:rPr>
              <w:t>1417</w:t>
            </w:r>
          </w:p>
        </w:tc>
      </w:tr>
      <w:tr w:rsidR="00E21C0B" w14:paraId="1691D4A0" w14:textId="77777777" w:rsidTr="00F27E9D">
        <w:tc>
          <w:tcPr>
            <w:tcW w:w="2407" w:type="dxa"/>
          </w:tcPr>
          <w:p w14:paraId="1072C6C0" w14:textId="6A08C368" w:rsidR="00E21C0B" w:rsidRPr="00FF3DB6" w:rsidRDefault="00FF3DB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Правостороння</w:t>
            </w:r>
          </w:p>
        </w:tc>
        <w:tc>
          <w:tcPr>
            <w:tcW w:w="2407" w:type="dxa"/>
          </w:tcPr>
          <w:p w14:paraId="1E3F6EF2" w14:textId="4F3855D6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  <w:lang w:val="en-US"/>
              </w:rPr>
            </w:pPr>
            <w:r w:rsidRPr="004A2617">
              <w:rPr>
                <w:color w:val="000000" w:themeColor="text1"/>
              </w:rPr>
              <w:t>[0.90273 0.81438]</w:t>
            </w:r>
          </w:p>
        </w:tc>
        <w:tc>
          <w:tcPr>
            <w:tcW w:w="2407" w:type="dxa"/>
          </w:tcPr>
          <w:p w14:paraId="0290006D" w14:textId="612C3C1A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  <w:lang w:val="en-US"/>
              </w:rPr>
              <w:t>0.00949</w:t>
            </w:r>
          </w:p>
        </w:tc>
        <w:tc>
          <w:tcPr>
            <w:tcW w:w="2407" w:type="dxa"/>
          </w:tcPr>
          <w:p w14:paraId="696D0626" w14:textId="320F1B1F" w:rsidR="00E21C0B" w:rsidRPr="004A2617" w:rsidRDefault="004A2617" w:rsidP="003403BB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4A2617">
              <w:rPr>
                <w:color w:val="000000" w:themeColor="text1"/>
              </w:rPr>
              <w:t>1513</w:t>
            </w:r>
          </w:p>
        </w:tc>
      </w:tr>
    </w:tbl>
    <w:p w14:paraId="5877F11F" w14:textId="215BB80C" w:rsidR="00747D07" w:rsidRDefault="0063311D" w:rsidP="00747D07">
      <w:pPr>
        <w:spacing w:after="160" w:line="259" w:lineRule="auto"/>
        <w:rPr>
          <w:color w:val="000000" w:themeColor="text1"/>
          <w:sz w:val="28"/>
          <w:szCs w:val="28"/>
          <w:lang w:val="en-US"/>
        </w:rPr>
      </w:pPr>
      <w:r>
        <w:rPr>
          <w:color w:val="000000" w:themeColor="text1"/>
          <w:sz w:val="28"/>
          <w:szCs w:val="28"/>
          <w:lang w:val="en-US"/>
        </w:rPr>
        <w:lastRenderedPageBreak/>
        <w:t xml:space="preserve"> </w:t>
      </w:r>
      <w:r w:rsidR="00863C70" w:rsidRPr="00863C70">
        <w:rPr>
          <w:noProof/>
          <w:color w:val="000000" w:themeColor="text1"/>
          <w:sz w:val="28"/>
          <w:szCs w:val="28"/>
          <w:lang w:val="en-US"/>
        </w:rPr>
        <w:drawing>
          <wp:inline distT="0" distB="0" distL="0" distR="0" wp14:anchorId="56B05669" wp14:editId="51732266">
            <wp:extent cx="6120130" cy="3108325"/>
            <wp:effectExtent l="0" t="0" r="0" b="0"/>
            <wp:docPr id="1129623890" name="Рисунок 1" descr="Изображение выглядит как линия, диаграмма, График, оригами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9623890" name="Рисунок 1" descr="Изображение выглядит как линия, диаграмма, График, оригами&#10;&#10;Автоматически созданное описание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C7FB4" w14:textId="6DB91130" w:rsidR="00172573" w:rsidRPr="00E05400" w:rsidRDefault="00172573" w:rsidP="00172573">
      <w:pPr>
        <w:spacing w:after="160" w:line="259" w:lineRule="auto"/>
        <w:jc w:val="center"/>
        <w:rPr>
          <w:i/>
          <w:iCs/>
          <w:color w:val="000000" w:themeColor="text1"/>
          <w:sz w:val="28"/>
          <w:szCs w:val="28"/>
        </w:rPr>
      </w:pPr>
      <w:r>
        <w:rPr>
          <w:i/>
          <w:iCs/>
          <w:color w:val="000000" w:themeColor="text1"/>
          <w:sz w:val="28"/>
          <w:szCs w:val="28"/>
        </w:rPr>
        <w:t xml:space="preserve">Графік кількості обчислень функції залежно від значення </w:t>
      </w:r>
      <w:r>
        <w:rPr>
          <w:i/>
          <w:iCs/>
          <w:color w:val="000000" w:themeColor="text1"/>
          <w:sz w:val="28"/>
          <w:szCs w:val="28"/>
          <w:lang w:val="en-US"/>
        </w:rPr>
        <w:t>h</w:t>
      </w:r>
      <w:r w:rsidR="00E05400">
        <w:rPr>
          <w:i/>
          <w:iCs/>
          <w:color w:val="000000" w:themeColor="text1"/>
          <w:sz w:val="28"/>
          <w:szCs w:val="28"/>
        </w:rPr>
        <w:t xml:space="preserve"> та схеми похідних</w:t>
      </w:r>
    </w:p>
    <w:p w14:paraId="4C56E056" w14:textId="77777777" w:rsidR="00747D07" w:rsidRPr="00E05400" w:rsidRDefault="00747D07" w:rsidP="00747D07">
      <w:pPr>
        <w:spacing w:after="160" w:line="259" w:lineRule="auto"/>
        <w:rPr>
          <w:color w:val="000000" w:themeColor="text1"/>
          <w:sz w:val="28"/>
          <w:szCs w:val="28"/>
          <w:lang w:val="ru-RU"/>
        </w:rPr>
      </w:pPr>
    </w:p>
    <w:p w14:paraId="72C17096" w14:textId="453C7D3E" w:rsidR="00303596" w:rsidRDefault="00863C70" w:rsidP="00B82BCF">
      <w:pPr>
        <w:spacing w:after="160" w:line="259" w:lineRule="auto"/>
        <w:rPr>
          <w:color w:val="000000" w:themeColor="text1"/>
          <w:sz w:val="28"/>
          <w:szCs w:val="28"/>
          <w:lang w:val="en-US"/>
        </w:rPr>
      </w:pPr>
      <w:r w:rsidRPr="00863C70">
        <w:rPr>
          <w:noProof/>
          <w:color w:val="000000" w:themeColor="text1"/>
          <w:sz w:val="28"/>
          <w:szCs w:val="28"/>
          <w:lang w:val="en-US"/>
        </w:rPr>
        <w:drawing>
          <wp:inline distT="0" distB="0" distL="0" distR="0" wp14:anchorId="3C9D8EA3" wp14:editId="03A36FE7">
            <wp:extent cx="6120130" cy="3098165"/>
            <wp:effectExtent l="0" t="0" r="0" b="6985"/>
            <wp:docPr id="901886983" name="Рисунок 1" descr="Изображение выглядит как снимок экрана, линия, График, диаграмм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886983" name="Рисунок 1" descr="Изображение выглядит как снимок экрана, линия, График, диаграмма&#10;&#10;Автоматически созданное описание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09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2E1A0" w14:textId="2F3EFC36" w:rsidR="00172573" w:rsidRPr="00E05400" w:rsidRDefault="00172573" w:rsidP="00E05400">
      <w:pPr>
        <w:spacing w:after="160" w:line="259" w:lineRule="auto"/>
        <w:jc w:val="center"/>
        <w:rPr>
          <w:i/>
          <w:iCs/>
          <w:color w:val="000000" w:themeColor="text1"/>
          <w:sz w:val="28"/>
          <w:szCs w:val="28"/>
        </w:rPr>
      </w:pPr>
      <w:r>
        <w:rPr>
          <w:i/>
          <w:iCs/>
          <w:color w:val="000000" w:themeColor="text1"/>
          <w:sz w:val="28"/>
          <w:szCs w:val="28"/>
        </w:rPr>
        <w:t xml:space="preserve">Графік значення функції залежно від значення </w:t>
      </w:r>
      <w:r>
        <w:rPr>
          <w:i/>
          <w:iCs/>
          <w:color w:val="000000" w:themeColor="text1"/>
          <w:sz w:val="28"/>
          <w:szCs w:val="28"/>
          <w:lang w:val="en-US"/>
        </w:rPr>
        <w:t>h</w:t>
      </w:r>
      <w:r w:rsidR="00E05400">
        <w:rPr>
          <w:i/>
          <w:iCs/>
          <w:color w:val="000000" w:themeColor="text1"/>
          <w:sz w:val="28"/>
          <w:szCs w:val="28"/>
        </w:rPr>
        <w:t xml:space="preserve"> та схеми похідних</w:t>
      </w:r>
    </w:p>
    <w:p w14:paraId="2AC8FB73" w14:textId="309C71AD" w:rsidR="00B82BCF" w:rsidRPr="00B82BCF" w:rsidRDefault="00B82BCF" w:rsidP="00144665">
      <w:pPr>
        <w:spacing w:after="160" w:line="259" w:lineRule="auto"/>
        <w:ind w:firstLine="709"/>
        <w:rPr>
          <w:color w:val="000000" w:themeColor="text1"/>
          <w:sz w:val="28"/>
          <w:szCs w:val="28"/>
        </w:rPr>
      </w:pPr>
      <w:r w:rsidRPr="00B82BCF">
        <w:rPr>
          <w:color w:val="000000" w:themeColor="text1"/>
          <w:sz w:val="28"/>
          <w:szCs w:val="28"/>
        </w:rPr>
        <w:t xml:space="preserve">Згідно графіку кількості обчислень функцію найкраще себе показала правостороння похідна при точності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2</m:t>
            </m:r>
          </m:sup>
        </m:sSup>
      </m:oMath>
      <w:r w:rsidRPr="00B82BCF">
        <w:rPr>
          <w:sz w:val="28"/>
          <w:szCs w:val="28"/>
        </w:rPr>
        <w:t xml:space="preserve"> </w:t>
      </w:r>
      <w:r w:rsidRPr="00B82BCF">
        <w:rPr>
          <w:color w:val="000000" w:themeColor="text1"/>
          <w:sz w:val="28"/>
          <w:szCs w:val="28"/>
        </w:rPr>
        <w:t xml:space="preserve">з кількістю обчислень функції </w:t>
      </w:r>
      <w:r w:rsidR="00863C70" w:rsidRPr="001731A3">
        <w:rPr>
          <w:color w:val="000000" w:themeColor="text1"/>
          <w:sz w:val="28"/>
          <w:szCs w:val="28"/>
        </w:rPr>
        <w:t>507</w:t>
      </w:r>
      <w:r w:rsidRPr="00B82BCF">
        <w:rPr>
          <w:color w:val="000000" w:themeColor="text1"/>
          <w:sz w:val="28"/>
          <w:szCs w:val="28"/>
        </w:rPr>
        <w:t xml:space="preserve">, але з графіку значень отримане мінімальне значення функції є дорівнює </w:t>
      </w:r>
      <w:r w:rsidR="00870ADF" w:rsidRPr="00870ADF">
        <w:rPr>
          <w:color w:val="000000" w:themeColor="text1"/>
          <w:sz w:val="28"/>
          <w:szCs w:val="28"/>
        </w:rPr>
        <w:t>0.4086</w:t>
      </w:r>
      <w:r w:rsidRPr="00B82BCF">
        <w:rPr>
          <w:color w:val="000000" w:themeColor="text1"/>
          <w:sz w:val="28"/>
          <w:szCs w:val="28"/>
        </w:rPr>
        <w:t>. Найкращі з отриманих результатів: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050"/>
        <w:gridCol w:w="1871"/>
        <w:gridCol w:w="2453"/>
        <w:gridCol w:w="1349"/>
        <w:gridCol w:w="1905"/>
      </w:tblGrid>
      <w:tr w:rsidR="00CF6FCA" w14:paraId="1C0AC0CF" w14:textId="77777777" w:rsidTr="00015098">
        <w:tc>
          <w:tcPr>
            <w:tcW w:w="2050" w:type="dxa"/>
          </w:tcPr>
          <w:p w14:paraId="29D11AED" w14:textId="6F278E76" w:rsidR="00CF6FCA" w:rsidRPr="00015098" w:rsidRDefault="00CF6FCA" w:rsidP="00015098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lastRenderedPageBreak/>
              <w:t>Похідна</w:t>
            </w:r>
          </w:p>
        </w:tc>
        <w:tc>
          <w:tcPr>
            <w:tcW w:w="1871" w:type="dxa"/>
          </w:tcPr>
          <w:p w14:paraId="5602B663" w14:textId="5B91484A" w:rsidR="00CF6FCA" w:rsidRPr="00015098" w:rsidRDefault="00CF6FCA" w:rsidP="00015098">
            <w:pPr>
              <w:jc w:val="center"/>
              <w:rPr>
                <w:sz w:val="28"/>
                <w:szCs w:val="28"/>
                <w:lang w:val="en-US"/>
              </w:rPr>
            </w:pPr>
            <w:r w:rsidRPr="00015098">
              <w:rPr>
                <w:sz w:val="28"/>
                <w:szCs w:val="28"/>
                <w:lang w:val="en-US"/>
              </w:rPr>
              <w:t>h</w:t>
            </w:r>
          </w:p>
        </w:tc>
        <w:tc>
          <w:tcPr>
            <w:tcW w:w="2453" w:type="dxa"/>
          </w:tcPr>
          <w:p w14:paraId="411BC7F6" w14:textId="7A5B2CF3" w:rsidR="00CF6FCA" w:rsidRPr="00015098" w:rsidRDefault="00CF6FCA" w:rsidP="00015098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349" w:type="dxa"/>
          </w:tcPr>
          <w:p w14:paraId="61D2F398" w14:textId="07140C1B" w:rsidR="00CF6FCA" w:rsidRPr="00015098" w:rsidRDefault="00CF6FCA" w:rsidP="00015098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905" w:type="dxa"/>
          </w:tcPr>
          <w:p w14:paraId="74D7F624" w14:textId="2721245A" w:rsidR="00CF6FCA" w:rsidRPr="00015098" w:rsidRDefault="00CF6FCA" w:rsidP="00015098">
            <w:pPr>
              <w:jc w:val="center"/>
              <w:rPr>
                <w:sz w:val="28"/>
                <w:szCs w:val="28"/>
                <w:lang w:val="en-US"/>
              </w:rPr>
            </w:pPr>
            <w:r w:rsidRPr="00015098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C02A31" w14:paraId="603BBDFE" w14:textId="77777777" w:rsidTr="00015098">
        <w:tc>
          <w:tcPr>
            <w:tcW w:w="2050" w:type="dxa"/>
          </w:tcPr>
          <w:p w14:paraId="1503D9FA" w14:textId="689C2325" w:rsidR="00C02A31" w:rsidRPr="00870ADF" w:rsidRDefault="00870ADF" w:rsidP="00C02A3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Лівостороння</w:t>
            </w:r>
          </w:p>
        </w:tc>
        <w:tc>
          <w:tcPr>
            <w:tcW w:w="1871" w:type="dxa"/>
          </w:tcPr>
          <w:p w14:paraId="4FCE0810" w14:textId="044635C3" w:rsidR="00C02A31" w:rsidRPr="00015098" w:rsidRDefault="00000000" w:rsidP="00C02A31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ajorEastAsia" w:hAnsi="Cambria Math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 w:val="28"/>
                        <w:szCs w:val="2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8"/>
                        <w:szCs w:val="28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453" w:type="dxa"/>
          </w:tcPr>
          <w:p w14:paraId="2E182927" w14:textId="736E2394" w:rsidR="00C02A31" w:rsidRPr="00753963" w:rsidRDefault="005D3D6A" w:rsidP="00C02A31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  <w:lang w:val="en-US"/>
              </w:rPr>
              <w:t>[0.90474 0.81790]</w:t>
            </w:r>
          </w:p>
        </w:tc>
        <w:tc>
          <w:tcPr>
            <w:tcW w:w="1349" w:type="dxa"/>
          </w:tcPr>
          <w:p w14:paraId="6FEF80C0" w14:textId="5E10A880" w:rsidR="00C02A31" w:rsidRPr="00753963" w:rsidRDefault="001C25C6" w:rsidP="00C02A31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  <w:lang w:val="en-US"/>
              </w:rPr>
              <w:t>0.009117</w:t>
            </w:r>
          </w:p>
        </w:tc>
        <w:tc>
          <w:tcPr>
            <w:tcW w:w="1905" w:type="dxa"/>
          </w:tcPr>
          <w:p w14:paraId="522B3FCF" w14:textId="3B953CA2" w:rsidR="00C02A31" w:rsidRPr="00753963" w:rsidRDefault="00870ADF" w:rsidP="00C02A31">
            <w:pPr>
              <w:jc w:val="center"/>
              <w:rPr>
                <w:sz w:val="28"/>
                <w:szCs w:val="28"/>
              </w:rPr>
            </w:pPr>
            <w:r w:rsidRPr="00753963">
              <w:rPr>
                <w:sz w:val="28"/>
                <w:szCs w:val="28"/>
              </w:rPr>
              <w:t>1165</w:t>
            </w:r>
          </w:p>
        </w:tc>
      </w:tr>
      <w:tr w:rsidR="00753963" w14:paraId="2F125AFE" w14:textId="77777777" w:rsidTr="00015098">
        <w:tc>
          <w:tcPr>
            <w:tcW w:w="2050" w:type="dxa"/>
          </w:tcPr>
          <w:p w14:paraId="6393973E" w14:textId="34FF845F" w:rsidR="00753963" w:rsidRPr="00015098" w:rsidRDefault="00753963" w:rsidP="00753963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Правостороння</w:t>
            </w:r>
          </w:p>
        </w:tc>
        <w:tc>
          <w:tcPr>
            <w:tcW w:w="1871" w:type="dxa"/>
          </w:tcPr>
          <w:p w14:paraId="301E21C1" w14:textId="1037B334" w:rsidR="00753963" w:rsidRPr="00015098" w:rsidRDefault="00000000" w:rsidP="00753963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453" w:type="dxa"/>
          </w:tcPr>
          <w:p w14:paraId="0F01C91A" w14:textId="7E18DD66" w:rsidR="00753963" w:rsidRPr="00753963" w:rsidRDefault="00753963" w:rsidP="00753963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</w:rPr>
              <w:t>[0.95204 0.90578]</w:t>
            </w:r>
          </w:p>
        </w:tc>
        <w:tc>
          <w:tcPr>
            <w:tcW w:w="1349" w:type="dxa"/>
          </w:tcPr>
          <w:p w14:paraId="528C91B5" w14:textId="531B6038" w:rsidR="00753963" w:rsidRPr="00753963" w:rsidRDefault="00753963" w:rsidP="00753963">
            <w:pPr>
              <w:jc w:val="center"/>
              <w:rPr>
                <w:sz w:val="28"/>
                <w:szCs w:val="28"/>
              </w:rPr>
            </w:pPr>
            <w:r w:rsidRPr="00753963">
              <w:rPr>
                <w:sz w:val="28"/>
                <w:szCs w:val="28"/>
              </w:rPr>
              <w:t>0.00234</w:t>
            </w:r>
          </w:p>
        </w:tc>
        <w:tc>
          <w:tcPr>
            <w:tcW w:w="1905" w:type="dxa"/>
          </w:tcPr>
          <w:p w14:paraId="75BEAD7C" w14:textId="22263CEE" w:rsidR="00753963" w:rsidRPr="00753963" w:rsidRDefault="00753963" w:rsidP="00753963">
            <w:pPr>
              <w:jc w:val="center"/>
              <w:rPr>
                <w:sz w:val="28"/>
                <w:szCs w:val="28"/>
              </w:rPr>
            </w:pPr>
            <w:r w:rsidRPr="00753963">
              <w:rPr>
                <w:sz w:val="28"/>
                <w:szCs w:val="28"/>
              </w:rPr>
              <w:t>1380</w:t>
            </w:r>
          </w:p>
        </w:tc>
      </w:tr>
      <w:tr w:rsidR="00870ADF" w14:paraId="661D9303" w14:textId="77777777" w:rsidTr="00015098">
        <w:tc>
          <w:tcPr>
            <w:tcW w:w="2050" w:type="dxa"/>
          </w:tcPr>
          <w:p w14:paraId="382DABCE" w14:textId="4E41F874" w:rsidR="00870ADF" w:rsidRPr="00015098" w:rsidRDefault="00870ADF" w:rsidP="00870ADF">
            <w:pPr>
              <w:jc w:val="center"/>
              <w:rPr>
                <w:sz w:val="28"/>
                <w:szCs w:val="28"/>
              </w:rPr>
            </w:pPr>
            <w:r w:rsidRPr="00015098">
              <w:rPr>
                <w:sz w:val="28"/>
                <w:szCs w:val="28"/>
              </w:rPr>
              <w:t>Центральна</w:t>
            </w:r>
          </w:p>
        </w:tc>
        <w:tc>
          <w:tcPr>
            <w:tcW w:w="1871" w:type="dxa"/>
          </w:tcPr>
          <w:p w14:paraId="4B24BF53" w14:textId="49D77AF8" w:rsidR="00870ADF" w:rsidRPr="00015098" w:rsidRDefault="00000000" w:rsidP="00870ADF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5</m:t>
                    </m:r>
                  </m:sup>
                </m:sSup>
              </m:oMath>
            </m:oMathPara>
          </w:p>
        </w:tc>
        <w:tc>
          <w:tcPr>
            <w:tcW w:w="2453" w:type="dxa"/>
          </w:tcPr>
          <w:p w14:paraId="5BCCA38D" w14:textId="547E0644" w:rsidR="00870ADF" w:rsidRPr="00753963" w:rsidRDefault="00870ADF" w:rsidP="00870ADF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</w:rPr>
              <w:t>[0.9663</w:t>
            </w:r>
            <w:r w:rsidR="002A2E31">
              <w:rPr>
                <w:sz w:val="28"/>
                <w:szCs w:val="28"/>
                <w:lang w:val="en-US"/>
              </w:rPr>
              <w:t>0</w:t>
            </w:r>
            <w:r w:rsidRPr="00753963">
              <w:rPr>
                <w:sz w:val="28"/>
                <w:szCs w:val="28"/>
              </w:rPr>
              <w:t xml:space="preserve">  0.93346]</w:t>
            </w:r>
          </w:p>
        </w:tc>
        <w:tc>
          <w:tcPr>
            <w:tcW w:w="1349" w:type="dxa"/>
          </w:tcPr>
          <w:p w14:paraId="54AB2E3D" w14:textId="1387402B" w:rsidR="00870ADF" w:rsidRPr="00753963" w:rsidRDefault="00870ADF" w:rsidP="00870ADF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</w:rPr>
              <w:t>0.00114</w:t>
            </w:r>
          </w:p>
        </w:tc>
        <w:tc>
          <w:tcPr>
            <w:tcW w:w="1905" w:type="dxa"/>
          </w:tcPr>
          <w:p w14:paraId="4619C814" w14:textId="37282AF0" w:rsidR="00870ADF" w:rsidRPr="00753963" w:rsidRDefault="00870ADF" w:rsidP="00870ADF">
            <w:pPr>
              <w:jc w:val="center"/>
              <w:rPr>
                <w:sz w:val="28"/>
                <w:szCs w:val="28"/>
                <w:lang w:val="en-US"/>
              </w:rPr>
            </w:pPr>
            <w:r w:rsidRPr="00753963">
              <w:rPr>
                <w:sz w:val="28"/>
                <w:szCs w:val="28"/>
              </w:rPr>
              <w:t>1591</w:t>
            </w:r>
          </w:p>
        </w:tc>
      </w:tr>
    </w:tbl>
    <w:p w14:paraId="00CB8B95" w14:textId="134427E8" w:rsidR="00A0116F" w:rsidRPr="00A0116F" w:rsidRDefault="00A0116F" w:rsidP="001A4DF9"/>
    <w:p w14:paraId="0E0EB02C" w14:textId="338E8F4C" w:rsidR="0094159C" w:rsidRPr="007D56BD" w:rsidRDefault="0094159C" w:rsidP="00144665">
      <w:pPr>
        <w:ind w:firstLine="709"/>
        <w:jc w:val="both"/>
        <w:rPr>
          <w:sz w:val="28"/>
          <w:szCs w:val="28"/>
        </w:rPr>
      </w:pPr>
      <w:r w:rsidRPr="00AE4A87">
        <w:rPr>
          <w:sz w:val="28"/>
          <w:szCs w:val="28"/>
        </w:rPr>
        <w:t>На основі наведеної таблиці можна обрати потрібний результат у залежності від того, що нам важливіше – кількість обчислень або точність</w:t>
      </w:r>
      <w:r w:rsidR="00601486" w:rsidRPr="00AE4A87">
        <w:rPr>
          <w:sz w:val="28"/>
          <w:szCs w:val="28"/>
        </w:rPr>
        <w:t xml:space="preserve"> отриманих результатів</w:t>
      </w:r>
      <w:r w:rsidRPr="00AE4A87">
        <w:rPr>
          <w:sz w:val="28"/>
          <w:szCs w:val="28"/>
        </w:rPr>
        <w:t>.</w:t>
      </w:r>
      <w:r w:rsidR="00601486" w:rsidRPr="00AE4A87">
        <w:rPr>
          <w:sz w:val="28"/>
          <w:szCs w:val="28"/>
        </w:rPr>
        <w:t xml:space="preserve"> </w:t>
      </w:r>
      <w:r w:rsidR="00172573">
        <w:rPr>
          <w:sz w:val="28"/>
          <w:szCs w:val="28"/>
        </w:rPr>
        <w:t xml:space="preserve">Хоча між центральною та лівосторонньою границею різниця </w:t>
      </w:r>
      <w:r w:rsidR="007D56BD">
        <w:rPr>
          <w:sz w:val="28"/>
          <w:szCs w:val="28"/>
        </w:rPr>
        <w:t xml:space="preserve">у кількості обчислень функції </w:t>
      </w:r>
      <w:r w:rsidR="007D56BD" w:rsidRPr="007D56BD">
        <w:rPr>
          <w:sz w:val="28"/>
          <w:szCs w:val="28"/>
        </w:rPr>
        <w:t xml:space="preserve">426, </w:t>
      </w:r>
      <w:r w:rsidR="007D56BD">
        <w:rPr>
          <w:sz w:val="28"/>
          <w:szCs w:val="28"/>
        </w:rPr>
        <w:t xml:space="preserve">точність центральної схеми більше у </w:t>
      </w:r>
      <w:r w:rsidR="007D56BD" w:rsidRPr="007D56BD">
        <w:rPr>
          <w:sz w:val="28"/>
          <w:szCs w:val="28"/>
          <w:lang w:val="ru-RU"/>
        </w:rPr>
        <w:t xml:space="preserve">8 </w:t>
      </w:r>
      <w:r w:rsidR="007D56BD">
        <w:rPr>
          <w:sz w:val="28"/>
          <w:szCs w:val="28"/>
        </w:rPr>
        <w:t>разів.</w:t>
      </w:r>
    </w:p>
    <w:p w14:paraId="65DCB37A" w14:textId="77777777" w:rsidR="005E6248" w:rsidRDefault="005E6248" w:rsidP="00601486">
      <w:pPr>
        <w:jc w:val="both"/>
        <w:rPr>
          <w:sz w:val="28"/>
          <w:szCs w:val="28"/>
        </w:rPr>
      </w:pPr>
    </w:p>
    <w:p w14:paraId="4AF6C8AE" w14:textId="46B02076" w:rsidR="005E6248" w:rsidRDefault="005E6248" w:rsidP="00601486">
      <w:pPr>
        <w:jc w:val="both"/>
        <w:rPr>
          <w:i/>
          <w:iCs/>
          <w:sz w:val="28"/>
          <w:szCs w:val="28"/>
        </w:rPr>
      </w:pPr>
      <w:r w:rsidRPr="005E6248">
        <w:rPr>
          <w:i/>
          <w:iCs/>
          <w:sz w:val="28"/>
          <w:szCs w:val="28"/>
        </w:rPr>
        <w:t>Способу обчислення кроку: постійний, оптимальний.</w:t>
      </w:r>
    </w:p>
    <w:p w14:paraId="2946C286" w14:textId="77777777" w:rsidR="00D533CC" w:rsidRDefault="00D533CC" w:rsidP="00601486">
      <w:pPr>
        <w:jc w:val="both"/>
        <w:rPr>
          <w:sz w:val="28"/>
          <w:szCs w:val="28"/>
        </w:rPr>
      </w:pPr>
    </w:p>
    <w:p w14:paraId="185732CD" w14:textId="77777777" w:rsidR="001A304C" w:rsidRPr="00E21C0B" w:rsidRDefault="001A304C" w:rsidP="001A304C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6444AC5A" w14:textId="77777777" w:rsidR="001A304C" w:rsidRPr="00282354" w:rsidRDefault="001A304C" w:rsidP="001A304C">
      <w:pPr>
        <w:jc w:val="both"/>
        <w:rPr>
          <w:i/>
          <w:iCs/>
          <w:noProof/>
          <w:sz w:val="28"/>
          <w:szCs w:val="28"/>
          <w:lang w:val="ru-RU"/>
        </w:rPr>
      </w:pPr>
    </w:p>
    <w:p w14:paraId="3994D648" w14:textId="77777777" w:rsidR="001A304C" w:rsidRDefault="001A304C" w:rsidP="001A304C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1DED5CFA" w14:textId="73A390BE" w:rsidR="001A304C" w:rsidRDefault="001A304C" w:rsidP="001A304C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 w:rsidRPr="001A304C">
        <w:rPr>
          <w:sz w:val="28"/>
          <w:szCs w:val="28"/>
        </w:rPr>
        <w:t>0.0001</w:t>
      </w:r>
    </w:p>
    <w:p w14:paraId="7480A26D" w14:textId="77777777" w:rsidR="00EC0210" w:rsidRDefault="00EC0210" w:rsidP="00EC0210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6F285D62" w14:textId="31B5FACA" w:rsidR="00EC0210" w:rsidRPr="00EC0210" w:rsidRDefault="00EC0210" w:rsidP="00EC0210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3614ADF9" w14:textId="14D65C3F" w:rsidR="001A304C" w:rsidRDefault="001A304C" w:rsidP="001A304C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Величина параметру в алгоритмі </w:t>
      </w:r>
      <w:proofErr w:type="spellStart"/>
      <w:r>
        <w:rPr>
          <w:sz w:val="28"/>
          <w:szCs w:val="28"/>
        </w:rPr>
        <w:t>Свена</w:t>
      </w:r>
      <w:proofErr w:type="spellEnd"/>
      <w:r w:rsidRPr="00DB338B">
        <w:rPr>
          <w:sz w:val="28"/>
          <w:szCs w:val="28"/>
          <w:lang w:val="ru-RU"/>
        </w:rPr>
        <w:t>: 1</w:t>
      </w:r>
    </w:p>
    <w:p w14:paraId="52630A6A" w14:textId="03C4FA51" w:rsidR="001A304C" w:rsidRDefault="001A304C" w:rsidP="001A304C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еличина кроку у </w:t>
      </w:r>
      <w:proofErr w:type="spellStart"/>
      <w:r>
        <w:rPr>
          <w:sz w:val="28"/>
          <w:szCs w:val="28"/>
          <w:lang w:val="ru-RU"/>
        </w:rPr>
        <w:t>похідних</w:t>
      </w:r>
      <w:proofErr w:type="spellEnd"/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7</m:t>
            </m:r>
          </m:sup>
        </m:sSup>
      </m:oMath>
    </w:p>
    <w:p w14:paraId="490B4FD7" w14:textId="4FD5A89E" w:rsidR="001A304C" w:rsidRPr="00EC0210" w:rsidRDefault="001A304C" w:rsidP="001A304C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а похідних</w:t>
      </w:r>
      <w:r w:rsidRPr="00837110">
        <w:rPr>
          <w:sz w:val="28"/>
          <w:szCs w:val="28"/>
          <w:lang w:val="ru-RU"/>
        </w:rPr>
        <w:t xml:space="preserve">: </w:t>
      </w:r>
      <w:r w:rsidR="00EC0210">
        <w:rPr>
          <w:sz w:val="28"/>
          <w:szCs w:val="28"/>
        </w:rPr>
        <w:t>Центральна</w:t>
      </w:r>
    </w:p>
    <w:p w14:paraId="3C935FFF" w14:textId="5F4F7FFC" w:rsidR="001A304C" w:rsidRPr="00010AE7" w:rsidRDefault="001A304C" w:rsidP="001A304C">
      <w:pPr>
        <w:pStyle w:val="a7"/>
        <w:spacing w:after="160" w:line="360" w:lineRule="auto"/>
        <w:jc w:val="both"/>
        <w:rPr>
          <w:sz w:val="28"/>
          <w:szCs w:val="28"/>
        </w:rPr>
      </w:pPr>
      <w:r w:rsidRPr="00010AE7">
        <w:rPr>
          <w:sz w:val="28"/>
          <w:szCs w:val="28"/>
        </w:rPr>
        <w:t xml:space="preserve">Дельта лямбда у </w:t>
      </w:r>
      <w:proofErr w:type="spellStart"/>
      <w:r w:rsidRPr="00010AE7">
        <w:rPr>
          <w:sz w:val="28"/>
          <w:szCs w:val="28"/>
        </w:rPr>
        <w:t>Свені</w:t>
      </w:r>
      <w:proofErr w:type="spellEnd"/>
      <w:r w:rsidRPr="00010AE7">
        <w:rPr>
          <w:sz w:val="28"/>
          <w:szCs w:val="28"/>
        </w:rPr>
        <w:t xml:space="preserve">: 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k</m:t>
                    </m:r>
                  </m:sup>
                </m:sSup>
              </m:e>
            </m:d>
          </m:den>
        </m:f>
      </m:oMath>
    </w:p>
    <w:tbl>
      <w:tblPr>
        <w:tblStyle w:val="a8"/>
        <w:tblW w:w="0" w:type="auto"/>
        <w:tblInd w:w="-147" w:type="dxa"/>
        <w:tblLook w:val="04A0" w:firstRow="1" w:lastRow="0" w:firstColumn="1" w:lastColumn="0" w:noHBand="0" w:noVBand="1"/>
      </w:tblPr>
      <w:tblGrid>
        <w:gridCol w:w="1276"/>
        <w:gridCol w:w="2552"/>
        <w:gridCol w:w="2813"/>
        <w:gridCol w:w="1445"/>
        <w:gridCol w:w="1455"/>
      </w:tblGrid>
      <w:tr w:rsidR="000B0FBB" w:rsidRPr="00010AE7" w14:paraId="64D3EFAB" w14:textId="77777777" w:rsidTr="000B0FBB">
        <w:tc>
          <w:tcPr>
            <w:tcW w:w="1276" w:type="dxa"/>
          </w:tcPr>
          <w:p w14:paraId="0345CA2E" w14:textId="4C5F348A" w:rsidR="000B0FBB" w:rsidRPr="00010AE7" w:rsidRDefault="000B0FBB" w:rsidP="000B0FBB">
            <w:pPr>
              <w:pStyle w:val="a7"/>
              <w:spacing w:after="160"/>
              <w:ind w:left="0"/>
              <w:jc w:val="center"/>
            </w:pPr>
            <w:r w:rsidRPr="00010AE7">
              <w:t>Крок</w:t>
            </w:r>
          </w:p>
        </w:tc>
        <w:tc>
          <w:tcPr>
            <w:tcW w:w="2552" w:type="dxa"/>
          </w:tcPr>
          <w:p w14:paraId="276A0A39" w14:textId="6CD7A06A" w:rsidR="000B0FBB" w:rsidRPr="00010AE7" w:rsidRDefault="000B0FBB" w:rsidP="000B0FBB">
            <w:pPr>
              <w:pStyle w:val="a7"/>
              <w:spacing w:after="160"/>
              <w:ind w:left="0"/>
              <w:jc w:val="center"/>
            </w:pPr>
            <w:r w:rsidRPr="00010AE7">
              <w:t>Зменшення лямбда при збільшені функції</w:t>
            </w:r>
          </w:p>
        </w:tc>
        <w:tc>
          <w:tcPr>
            <w:tcW w:w="2813" w:type="dxa"/>
          </w:tcPr>
          <w:p w14:paraId="2A16F970" w14:textId="76956C43" w:rsidR="000B0FBB" w:rsidRPr="00010AE7" w:rsidRDefault="000B0FBB" w:rsidP="000B0FBB">
            <w:pPr>
              <w:pStyle w:val="a7"/>
              <w:spacing w:after="160"/>
              <w:ind w:left="0"/>
              <w:jc w:val="center"/>
            </w:pPr>
            <w:r w:rsidRPr="00010AE7">
              <w:t>Точка мінімуму, до якої прийшов алгоритм</w:t>
            </w:r>
          </w:p>
        </w:tc>
        <w:tc>
          <w:tcPr>
            <w:tcW w:w="1445" w:type="dxa"/>
          </w:tcPr>
          <w:p w14:paraId="2182223B" w14:textId="5D6732C2" w:rsidR="000B0FBB" w:rsidRPr="00010AE7" w:rsidRDefault="000B0FBB" w:rsidP="000B0FBB">
            <w:pPr>
              <w:pStyle w:val="a7"/>
              <w:spacing w:after="160"/>
              <w:ind w:left="0"/>
              <w:jc w:val="center"/>
            </w:pPr>
            <w:r w:rsidRPr="00010AE7">
              <w:t>Значення у точці мінімуму</w:t>
            </w:r>
          </w:p>
        </w:tc>
        <w:tc>
          <w:tcPr>
            <w:tcW w:w="1455" w:type="dxa"/>
          </w:tcPr>
          <w:p w14:paraId="1867E549" w14:textId="5B133662" w:rsidR="000B0FBB" w:rsidRPr="00010AE7" w:rsidRDefault="000B0FBB" w:rsidP="000B0FBB">
            <w:pPr>
              <w:pStyle w:val="a7"/>
              <w:spacing w:after="160"/>
              <w:ind w:left="0"/>
              <w:jc w:val="center"/>
            </w:pPr>
            <w:r w:rsidRPr="00010AE7">
              <w:t>Кількість обчислень функції</w:t>
            </w:r>
          </w:p>
        </w:tc>
      </w:tr>
      <w:tr w:rsidR="000B0FBB" w:rsidRPr="00010AE7" w14:paraId="365D8FC4" w14:textId="77777777" w:rsidTr="000B0FBB">
        <w:tc>
          <w:tcPr>
            <w:tcW w:w="1276" w:type="dxa"/>
          </w:tcPr>
          <w:p w14:paraId="319E5E45" w14:textId="37574715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i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λ = 1.5</m:t>
                </m:r>
              </m:oMath>
            </m:oMathPara>
          </w:p>
        </w:tc>
        <w:tc>
          <w:tcPr>
            <w:tcW w:w="2552" w:type="dxa"/>
          </w:tcPr>
          <w:p w14:paraId="23934D2B" w14:textId="3621EA14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У 2 рази</w:t>
            </w:r>
          </w:p>
        </w:tc>
        <w:tc>
          <w:tcPr>
            <w:tcW w:w="2813" w:type="dxa"/>
          </w:tcPr>
          <w:p w14:paraId="650424C3" w14:textId="362D1832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[0.99917 0.99834]</w:t>
            </w:r>
          </w:p>
        </w:tc>
        <w:tc>
          <w:tcPr>
            <w:tcW w:w="1445" w:type="dxa"/>
          </w:tcPr>
          <w:p w14:paraId="786A73C5" w14:textId="6D40084F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0.0</w:t>
            </w:r>
          </w:p>
        </w:tc>
        <w:tc>
          <w:tcPr>
            <w:tcW w:w="1455" w:type="dxa"/>
          </w:tcPr>
          <w:p w14:paraId="26E83C49" w14:textId="469AC98D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33104</w:t>
            </w:r>
          </w:p>
        </w:tc>
      </w:tr>
      <w:tr w:rsidR="000B0FBB" w:rsidRPr="00010AE7" w14:paraId="4DA63576" w14:textId="77777777" w:rsidTr="000B0FBB">
        <w:tc>
          <w:tcPr>
            <w:tcW w:w="1276" w:type="dxa"/>
          </w:tcPr>
          <w:p w14:paraId="3E61247A" w14:textId="640B2524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λ = 2</m:t>
                </m:r>
              </m:oMath>
            </m:oMathPara>
          </w:p>
        </w:tc>
        <w:tc>
          <w:tcPr>
            <w:tcW w:w="2552" w:type="dxa"/>
          </w:tcPr>
          <w:p w14:paraId="2FC120BB" w14:textId="5C0408C8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У 2 рази</w:t>
            </w:r>
          </w:p>
        </w:tc>
        <w:tc>
          <w:tcPr>
            <w:tcW w:w="2813" w:type="dxa"/>
          </w:tcPr>
          <w:p w14:paraId="1F11798E" w14:textId="4F3D066D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[0.99019 0.98047]</w:t>
            </w:r>
          </w:p>
        </w:tc>
        <w:tc>
          <w:tcPr>
            <w:tcW w:w="1445" w:type="dxa"/>
          </w:tcPr>
          <w:p w14:paraId="17CCB86A" w14:textId="306ECB4A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0.0001</w:t>
            </w:r>
          </w:p>
        </w:tc>
        <w:tc>
          <w:tcPr>
            <w:tcW w:w="1455" w:type="dxa"/>
          </w:tcPr>
          <w:p w14:paraId="23CB69CA" w14:textId="4D34C988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15526</w:t>
            </w:r>
          </w:p>
        </w:tc>
      </w:tr>
      <w:tr w:rsidR="000B0FBB" w:rsidRPr="00010AE7" w14:paraId="2B43B2F2" w14:textId="77777777" w:rsidTr="000B0FBB">
        <w:tc>
          <w:tcPr>
            <w:tcW w:w="1276" w:type="dxa"/>
          </w:tcPr>
          <w:p w14:paraId="213F635D" w14:textId="2A863105" w:rsidR="000B0FBB" w:rsidRPr="00010AE7" w:rsidRDefault="00EE18A3" w:rsidP="007A37CE">
            <w:pPr>
              <w:pStyle w:val="a7"/>
              <w:spacing w:after="160" w:line="360" w:lineRule="auto"/>
              <w:ind w:left="0"/>
              <w:jc w:val="center"/>
              <w:rPr>
                <w:i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λ = 2.5</m:t>
                </m:r>
              </m:oMath>
            </m:oMathPara>
          </w:p>
        </w:tc>
        <w:tc>
          <w:tcPr>
            <w:tcW w:w="2552" w:type="dxa"/>
          </w:tcPr>
          <w:p w14:paraId="17D39E3C" w14:textId="21D1CD4E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У 2 рази</w:t>
            </w:r>
          </w:p>
        </w:tc>
        <w:tc>
          <w:tcPr>
            <w:tcW w:w="2813" w:type="dxa"/>
          </w:tcPr>
          <w:p w14:paraId="2C6A2729" w14:textId="6299E130" w:rsidR="000B0FBB" w:rsidRPr="00010AE7" w:rsidRDefault="000B0FBB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[1.00144 1.00282]</w:t>
            </w:r>
          </w:p>
        </w:tc>
        <w:tc>
          <w:tcPr>
            <w:tcW w:w="1445" w:type="dxa"/>
          </w:tcPr>
          <w:p w14:paraId="15D931A9" w14:textId="4C2D36E4" w:rsidR="000B0FBB" w:rsidRPr="00010AE7" w:rsidRDefault="00D0337D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0.0</w:t>
            </w:r>
          </w:p>
        </w:tc>
        <w:tc>
          <w:tcPr>
            <w:tcW w:w="1455" w:type="dxa"/>
          </w:tcPr>
          <w:p w14:paraId="4852CB07" w14:textId="2BE0BE94" w:rsidR="000B0FBB" w:rsidRPr="00010AE7" w:rsidRDefault="00EE18A3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55</w:t>
            </w:r>
          </w:p>
        </w:tc>
      </w:tr>
    </w:tbl>
    <w:p w14:paraId="4B97457F" w14:textId="7DF07731" w:rsidR="00EE18A3" w:rsidRPr="00010AE7" w:rsidRDefault="00EE18A3" w:rsidP="00A35CE0">
      <w:pPr>
        <w:spacing w:after="160"/>
        <w:jc w:val="both"/>
        <w:rPr>
          <w:sz w:val="28"/>
          <w:szCs w:val="28"/>
        </w:rPr>
      </w:pPr>
      <w:r w:rsidRPr="00010AE7">
        <w:rPr>
          <w:sz w:val="28"/>
          <w:szCs w:val="28"/>
        </w:rPr>
        <w:t xml:space="preserve">Найкраще себе показала </w:t>
      </w:r>
      <m:oMath>
        <m:r>
          <w:rPr>
            <w:rFonts w:ascii="Cambria Math" w:hAnsi="Cambria Math"/>
            <w:sz w:val="28"/>
            <w:szCs w:val="28"/>
          </w:rPr>
          <m:t>λ = 2.5</m:t>
        </m:r>
      </m:oMath>
      <w:r w:rsidRPr="00010AE7">
        <w:rPr>
          <w:sz w:val="28"/>
          <w:szCs w:val="28"/>
        </w:rPr>
        <w:t>, але цей результат є дуже унікальним</w:t>
      </w:r>
      <w:r w:rsidR="00A35CE0" w:rsidRPr="00010AE7">
        <w:rPr>
          <w:sz w:val="28"/>
          <w:szCs w:val="28"/>
        </w:rPr>
        <w:t>, оскільки результати дуже залежать від інших параметрів методу та від початкової точки</w:t>
      </w:r>
      <w:r w:rsidRPr="00010AE7">
        <w:rPr>
          <w:sz w:val="28"/>
          <w:szCs w:val="28"/>
        </w:rPr>
        <w:t xml:space="preserve">. </w:t>
      </w:r>
      <w:r w:rsidRPr="00010AE7">
        <w:rPr>
          <w:sz w:val="28"/>
          <w:szCs w:val="28"/>
        </w:rPr>
        <w:lastRenderedPageBreak/>
        <w:t>Наприклад, почнемо з точки (-1.</w:t>
      </w:r>
      <w:r w:rsidR="0049368E" w:rsidRPr="00010AE7">
        <w:rPr>
          <w:sz w:val="28"/>
          <w:szCs w:val="28"/>
        </w:rPr>
        <w:t>1</w:t>
      </w:r>
      <w:r w:rsidRPr="00010AE7">
        <w:rPr>
          <w:sz w:val="28"/>
          <w:szCs w:val="28"/>
        </w:rPr>
        <w:t>, 0) з тими самими параметрами алгоритму. Результати:</w:t>
      </w:r>
    </w:p>
    <w:p w14:paraId="0B988790" w14:textId="77777777" w:rsidR="0049368E" w:rsidRPr="00010AE7" w:rsidRDefault="0049368E" w:rsidP="00EE18A3">
      <w:pPr>
        <w:pStyle w:val="a7"/>
        <w:spacing w:after="160"/>
        <w:jc w:val="both"/>
        <w:rPr>
          <w:sz w:val="28"/>
          <w:szCs w:val="28"/>
        </w:rPr>
      </w:pPr>
    </w:p>
    <w:tbl>
      <w:tblPr>
        <w:tblStyle w:val="a8"/>
        <w:tblW w:w="0" w:type="auto"/>
        <w:tblInd w:w="-147" w:type="dxa"/>
        <w:tblLook w:val="04A0" w:firstRow="1" w:lastRow="0" w:firstColumn="1" w:lastColumn="0" w:noHBand="0" w:noVBand="1"/>
      </w:tblPr>
      <w:tblGrid>
        <w:gridCol w:w="1276"/>
        <w:gridCol w:w="2552"/>
        <w:gridCol w:w="2813"/>
        <w:gridCol w:w="1445"/>
        <w:gridCol w:w="1455"/>
      </w:tblGrid>
      <w:tr w:rsidR="0049368E" w:rsidRPr="00010AE7" w14:paraId="2C5185F4" w14:textId="77777777" w:rsidTr="00BD2A7B">
        <w:tc>
          <w:tcPr>
            <w:tcW w:w="1276" w:type="dxa"/>
          </w:tcPr>
          <w:p w14:paraId="77E12C1D" w14:textId="77777777" w:rsidR="0049368E" w:rsidRPr="00010AE7" w:rsidRDefault="0049368E" w:rsidP="00BD2A7B">
            <w:pPr>
              <w:pStyle w:val="a7"/>
              <w:spacing w:after="160"/>
              <w:ind w:left="0"/>
              <w:jc w:val="center"/>
            </w:pPr>
            <w:r w:rsidRPr="00010AE7">
              <w:t>Крок</w:t>
            </w:r>
          </w:p>
        </w:tc>
        <w:tc>
          <w:tcPr>
            <w:tcW w:w="2552" w:type="dxa"/>
          </w:tcPr>
          <w:p w14:paraId="14664202" w14:textId="77777777" w:rsidR="0049368E" w:rsidRPr="00010AE7" w:rsidRDefault="0049368E" w:rsidP="00BD2A7B">
            <w:pPr>
              <w:pStyle w:val="a7"/>
              <w:spacing w:after="160"/>
              <w:ind w:left="0"/>
              <w:jc w:val="center"/>
            </w:pPr>
            <w:r w:rsidRPr="00010AE7">
              <w:t>Зменшення лямбда при збільшені функції</w:t>
            </w:r>
          </w:p>
        </w:tc>
        <w:tc>
          <w:tcPr>
            <w:tcW w:w="2813" w:type="dxa"/>
          </w:tcPr>
          <w:p w14:paraId="31FF08BD" w14:textId="77777777" w:rsidR="0049368E" w:rsidRPr="00010AE7" w:rsidRDefault="0049368E" w:rsidP="00BD2A7B">
            <w:pPr>
              <w:pStyle w:val="a7"/>
              <w:spacing w:after="160"/>
              <w:ind w:left="0"/>
              <w:jc w:val="center"/>
            </w:pPr>
            <w:r w:rsidRPr="00010AE7">
              <w:t>Точка мінімуму, до якої прийшов алгоритм</w:t>
            </w:r>
          </w:p>
        </w:tc>
        <w:tc>
          <w:tcPr>
            <w:tcW w:w="1445" w:type="dxa"/>
          </w:tcPr>
          <w:p w14:paraId="1FFF157A" w14:textId="77777777" w:rsidR="0049368E" w:rsidRPr="00010AE7" w:rsidRDefault="0049368E" w:rsidP="00BD2A7B">
            <w:pPr>
              <w:pStyle w:val="a7"/>
              <w:spacing w:after="160"/>
              <w:ind w:left="0"/>
              <w:jc w:val="center"/>
            </w:pPr>
            <w:r w:rsidRPr="00010AE7">
              <w:t>Значення у точці мінімуму</w:t>
            </w:r>
          </w:p>
        </w:tc>
        <w:tc>
          <w:tcPr>
            <w:tcW w:w="1455" w:type="dxa"/>
          </w:tcPr>
          <w:p w14:paraId="17E7A27E" w14:textId="77777777" w:rsidR="0049368E" w:rsidRPr="00010AE7" w:rsidRDefault="0049368E" w:rsidP="00BD2A7B">
            <w:pPr>
              <w:pStyle w:val="a7"/>
              <w:spacing w:after="160"/>
              <w:ind w:left="0"/>
              <w:jc w:val="center"/>
            </w:pPr>
            <w:r w:rsidRPr="00010AE7">
              <w:t>Кількість обчислень функції</w:t>
            </w:r>
          </w:p>
        </w:tc>
      </w:tr>
      <w:tr w:rsidR="0049368E" w:rsidRPr="00010AE7" w14:paraId="2400141D" w14:textId="77777777" w:rsidTr="00BD2A7B">
        <w:tc>
          <w:tcPr>
            <w:tcW w:w="1276" w:type="dxa"/>
          </w:tcPr>
          <w:p w14:paraId="4E8CB4BC" w14:textId="77777777" w:rsidR="0049368E" w:rsidRPr="00010AE7" w:rsidRDefault="0049368E" w:rsidP="007A37CE">
            <w:pPr>
              <w:pStyle w:val="a7"/>
              <w:spacing w:after="160" w:line="360" w:lineRule="auto"/>
              <w:ind w:left="0"/>
              <w:jc w:val="center"/>
              <w:rPr>
                <w:i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λ = 1.5</m:t>
                </m:r>
              </m:oMath>
            </m:oMathPara>
          </w:p>
        </w:tc>
        <w:tc>
          <w:tcPr>
            <w:tcW w:w="2552" w:type="dxa"/>
          </w:tcPr>
          <w:p w14:paraId="06FE7B00" w14:textId="77777777" w:rsidR="0049368E" w:rsidRPr="00010AE7" w:rsidRDefault="0049368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У 2 рази</w:t>
            </w:r>
          </w:p>
        </w:tc>
        <w:tc>
          <w:tcPr>
            <w:tcW w:w="2813" w:type="dxa"/>
          </w:tcPr>
          <w:p w14:paraId="6BC15549" w14:textId="29A73F7F" w:rsidR="0049368E" w:rsidRPr="00010AE7" w:rsidRDefault="00183F9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[0.98224 0.96476]</w:t>
            </w:r>
          </w:p>
        </w:tc>
        <w:tc>
          <w:tcPr>
            <w:tcW w:w="1445" w:type="dxa"/>
          </w:tcPr>
          <w:p w14:paraId="72F1CAC0" w14:textId="79858D8F" w:rsidR="0049368E" w:rsidRPr="00010AE7" w:rsidRDefault="00183F9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0.00032</w:t>
            </w:r>
          </w:p>
        </w:tc>
        <w:tc>
          <w:tcPr>
            <w:tcW w:w="1455" w:type="dxa"/>
          </w:tcPr>
          <w:p w14:paraId="40FC240E" w14:textId="67818DF8" w:rsidR="0049368E" w:rsidRPr="00010AE7" w:rsidRDefault="00183F9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14075</w:t>
            </w:r>
          </w:p>
        </w:tc>
      </w:tr>
      <w:tr w:rsidR="0049368E" w:rsidRPr="00010AE7" w14:paraId="48D96093" w14:textId="77777777" w:rsidTr="00BD2A7B">
        <w:tc>
          <w:tcPr>
            <w:tcW w:w="1276" w:type="dxa"/>
          </w:tcPr>
          <w:p w14:paraId="32106D02" w14:textId="77777777" w:rsidR="0049368E" w:rsidRPr="00010AE7" w:rsidRDefault="0049368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λ = 2</m:t>
                </m:r>
              </m:oMath>
            </m:oMathPara>
          </w:p>
        </w:tc>
        <w:tc>
          <w:tcPr>
            <w:tcW w:w="2552" w:type="dxa"/>
          </w:tcPr>
          <w:p w14:paraId="3B32C2B7" w14:textId="77777777" w:rsidR="0049368E" w:rsidRPr="00010AE7" w:rsidRDefault="0049368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У 2 рази</w:t>
            </w:r>
          </w:p>
        </w:tc>
        <w:tc>
          <w:tcPr>
            <w:tcW w:w="2813" w:type="dxa"/>
          </w:tcPr>
          <w:p w14:paraId="2564A9EB" w14:textId="57745D9B" w:rsidR="0049368E" w:rsidRPr="00010AE7" w:rsidRDefault="00183F9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[0.99019 0.98046]</w:t>
            </w:r>
          </w:p>
        </w:tc>
        <w:tc>
          <w:tcPr>
            <w:tcW w:w="1445" w:type="dxa"/>
          </w:tcPr>
          <w:p w14:paraId="21D76222" w14:textId="77777777" w:rsidR="0049368E" w:rsidRPr="00010AE7" w:rsidRDefault="0049368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0.0001</w:t>
            </w:r>
          </w:p>
        </w:tc>
        <w:tc>
          <w:tcPr>
            <w:tcW w:w="1455" w:type="dxa"/>
          </w:tcPr>
          <w:p w14:paraId="5EDC69F2" w14:textId="56958371" w:rsidR="0049368E" w:rsidRPr="00010AE7" w:rsidRDefault="00183F9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14546</w:t>
            </w:r>
          </w:p>
        </w:tc>
      </w:tr>
      <w:tr w:rsidR="0049368E" w:rsidRPr="00010AE7" w14:paraId="005BEE5A" w14:textId="77777777" w:rsidTr="00BD2A7B">
        <w:tc>
          <w:tcPr>
            <w:tcW w:w="1276" w:type="dxa"/>
          </w:tcPr>
          <w:p w14:paraId="565AC450" w14:textId="77777777" w:rsidR="0049368E" w:rsidRPr="00010AE7" w:rsidRDefault="0049368E" w:rsidP="007A37CE">
            <w:pPr>
              <w:pStyle w:val="a7"/>
              <w:spacing w:after="160" w:line="360" w:lineRule="auto"/>
              <w:ind w:left="0"/>
              <w:jc w:val="center"/>
              <w:rPr>
                <w:i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λ = 2.5</m:t>
                </m:r>
              </m:oMath>
            </m:oMathPara>
          </w:p>
        </w:tc>
        <w:tc>
          <w:tcPr>
            <w:tcW w:w="2552" w:type="dxa"/>
          </w:tcPr>
          <w:p w14:paraId="732A13E4" w14:textId="77777777" w:rsidR="0049368E" w:rsidRPr="00010AE7" w:rsidRDefault="0049368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У 2 рази</w:t>
            </w:r>
          </w:p>
        </w:tc>
        <w:tc>
          <w:tcPr>
            <w:tcW w:w="2813" w:type="dxa"/>
          </w:tcPr>
          <w:p w14:paraId="304A0212" w14:textId="22E3149B" w:rsidR="0049368E" w:rsidRPr="00010AE7" w:rsidRDefault="008340D0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[1.00063 1.00126]</w:t>
            </w:r>
          </w:p>
        </w:tc>
        <w:tc>
          <w:tcPr>
            <w:tcW w:w="1445" w:type="dxa"/>
          </w:tcPr>
          <w:p w14:paraId="223E4A47" w14:textId="77777777" w:rsidR="0049368E" w:rsidRPr="00010AE7" w:rsidRDefault="0049368E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0.0</w:t>
            </w:r>
          </w:p>
        </w:tc>
        <w:tc>
          <w:tcPr>
            <w:tcW w:w="1455" w:type="dxa"/>
          </w:tcPr>
          <w:p w14:paraId="4AB4422F" w14:textId="39DE510D" w:rsidR="0049368E" w:rsidRPr="00010AE7" w:rsidRDefault="008340D0" w:rsidP="007A37CE">
            <w:pPr>
              <w:pStyle w:val="a7"/>
              <w:spacing w:after="160" w:line="360" w:lineRule="auto"/>
              <w:ind w:left="0"/>
              <w:jc w:val="center"/>
              <w:rPr>
                <w:sz w:val="28"/>
                <w:szCs w:val="28"/>
              </w:rPr>
            </w:pPr>
            <w:r w:rsidRPr="00010AE7">
              <w:rPr>
                <w:sz w:val="28"/>
                <w:szCs w:val="28"/>
              </w:rPr>
              <w:t>25775</w:t>
            </w:r>
          </w:p>
        </w:tc>
      </w:tr>
    </w:tbl>
    <w:p w14:paraId="6833806E" w14:textId="54E5DB2F" w:rsidR="00EE18A3" w:rsidRPr="00010AE7" w:rsidRDefault="005F2A45" w:rsidP="00144665">
      <w:pPr>
        <w:spacing w:after="160"/>
        <w:ind w:firstLine="709"/>
        <w:jc w:val="both"/>
        <w:rPr>
          <w:sz w:val="28"/>
          <w:szCs w:val="28"/>
        </w:rPr>
      </w:pPr>
      <w:r w:rsidRPr="00010AE7">
        <w:rPr>
          <w:sz w:val="28"/>
          <w:szCs w:val="28"/>
        </w:rPr>
        <w:t>Тобто підібрані параметри для 55 обчислень</w:t>
      </w:r>
      <w:r w:rsidR="00010AE7">
        <w:rPr>
          <w:sz w:val="28"/>
          <w:szCs w:val="28"/>
        </w:rPr>
        <w:t xml:space="preserve"> при </w:t>
      </w:r>
      <m:oMath>
        <m:r>
          <w:rPr>
            <w:rFonts w:ascii="Cambria Math" w:hAnsi="Cambria Math"/>
            <w:sz w:val="28"/>
            <w:szCs w:val="28"/>
          </w:rPr>
          <m:t>λ = 2.5</m:t>
        </m:r>
      </m:oMath>
      <w:r w:rsidR="00010AE7">
        <w:rPr>
          <w:sz w:val="28"/>
          <w:szCs w:val="28"/>
        </w:rPr>
        <w:t xml:space="preserve"> </w:t>
      </w:r>
      <w:r w:rsidRPr="00010AE7">
        <w:rPr>
          <w:sz w:val="28"/>
          <w:szCs w:val="28"/>
        </w:rPr>
        <w:t xml:space="preserve"> дуже сильно залежать від початкової точки і не зберігають своїх властивостей при найменшій зміні. Щодо роботи лямбди оптимальної:</w:t>
      </w:r>
    </w:p>
    <w:p w14:paraId="288F6055" w14:textId="77777777" w:rsidR="00DA6645" w:rsidRPr="00010AE7" w:rsidRDefault="00DA6645" w:rsidP="00DA6645">
      <w:pPr>
        <w:pStyle w:val="a7"/>
        <w:spacing w:after="160" w:line="360" w:lineRule="auto"/>
        <w:jc w:val="both"/>
        <w:rPr>
          <w:sz w:val="28"/>
          <w:szCs w:val="28"/>
        </w:rPr>
      </w:pPr>
      <w:r w:rsidRPr="00010AE7">
        <w:rPr>
          <w:sz w:val="28"/>
          <w:szCs w:val="28"/>
        </w:rPr>
        <w:t>Початкова точка: (-1.2, 0)</w:t>
      </w:r>
    </w:p>
    <w:p w14:paraId="23B66D64" w14:textId="77777777" w:rsidR="00DA6645" w:rsidRDefault="00DA6645" w:rsidP="00EE18A3">
      <w:pPr>
        <w:pStyle w:val="a7"/>
        <w:spacing w:after="160"/>
        <w:jc w:val="both"/>
        <w:rPr>
          <w:sz w:val="28"/>
          <w:szCs w:val="28"/>
          <w:lang w:val="en-US"/>
        </w:rPr>
      </w:pPr>
    </w:p>
    <w:tbl>
      <w:tblPr>
        <w:tblStyle w:val="a8"/>
        <w:tblW w:w="0" w:type="auto"/>
        <w:tblInd w:w="-147" w:type="dxa"/>
        <w:tblLook w:val="04A0" w:firstRow="1" w:lastRow="0" w:firstColumn="1" w:lastColumn="0" w:noHBand="0" w:noVBand="1"/>
      </w:tblPr>
      <w:tblGrid>
        <w:gridCol w:w="3094"/>
        <w:gridCol w:w="2435"/>
        <w:gridCol w:w="2019"/>
        <w:gridCol w:w="2227"/>
      </w:tblGrid>
      <w:tr w:rsidR="003757E7" w14:paraId="16A0CF93" w14:textId="77777777" w:rsidTr="00BD2A7B">
        <w:tc>
          <w:tcPr>
            <w:tcW w:w="3094" w:type="dxa"/>
          </w:tcPr>
          <w:p w14:paraId="0C7804EB" w14:textId="77777777" w:rsidR="003757E7" w:rsidRPr="002D0303" w:rsidRDefault="003757E7" w:rsidP="00BD2A7B">
            <w:pPr>
              <w:pStyle w:val="a7"/>
              <w:spacing w:after="160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рок</w:t>
            </w:r>
          </w:p>
        </w:tc>
        <w:tc>
          <w:tcPr>
            <w:tcW w:w="2435" w:type="dxa"/>
          </w:tcPr>
          <w:p w14:paraId="736153AE" w14:textId="77777777" w:rsidR="003757E7" w:rsidRPr="004A6311" w:rsidRDefault="003757E7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0B0FBB">
              <w:t>Точка мінімуму, до якої прийшов алгоритм</w:t>
            </w:r>
          </w:p>
        </w:tc>
        <w:tc>
          <w:tcPr>
            <w:tcW w:w="2019" w:type="dxa"/>
          </w:tcPr>
          <w:p w14:paraId="77D42FC5" w14:textId="77777777" w:rsidR="003757E7" w:rsidRDefault="003757E7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0B0FBB">
              <w:t>Значення у точці мінімуму</w:t>
            </w:r>
          </w:p>
        </w:tc>
        <w:tc>
          <w:tcPr>
            <w:tcW w:w="2227" w:type="dxa"/>
          </w:tcPr>
          <w:p w14:paraId="2239989F" w14:textId="77777777" w:rsidR="003757E7" w:rsidRDefault="003757E7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0B0FBB">
              <w:t>Кількість обчислень функції</w:t>
            </w:r>
          </w:p>
        </w:tc>
      </w:tr>
      <w:tr w:rsidR="003757E7" w14:paraId="7C28C614" w14:textId="77777777" w:rsidTr="00BD2A7B">
        <w:tc>
          <w:tcPr>
            <w:tcW w:w="3094" w:type="dxa"/>
          </w:tcPr>
          <w:p w14:paraId="3247FCA4" w14:textId="77777777" w:rsidR="003757E7" w:rsidRPr="002D0303" w:rsidRDefault="003757E7" w:rsidP="00BD2A7B">
            <w:pPr>
              <w:pStyle w:val="a7"/>
              <w:spacing w:after="160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ОП (золотий переріз)</w:t>
            </w:r>
          </w:p>
        </w:tc>
        <w:tc>
          <w:tcPr>
            <w:tcW w:w="2435" w:type="dxa"/>
          </w:tcPr>
          <w:p w14:paraId="0EB3E8F0" w14:textId="4DF9DC9E" w:rsidR="003757E7" w:rsidRDefault="00415806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415806">
              <w:rPr>
                <w:sz w:val="28"/>
                <w:szCs w:val="28"/>
                <w:lang w:val="en-US"/>
              </w:rPr>
              <w:t>[0.96776 0.93647]</w:t>
            </w:r>
          </w:p>
        </w:tc>
        <w:tc>
          <w:tcPr>
            <w:tcW w:w="2019" w:type="dxa"/>
          </w:tcPr>
          <w:p w14:paraId="26FBEBFF" w14:textId="4B4A27BB" w:rsidR="003757E7" w:rsidRDefault="00415806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415806">
              <w:rPr>
                <w:sz w:val="28"/>
                <w:szCs w:val="28"/>
                <w:lang w:val="en-US"/>
              </w:rPr>
              <w:t>0.00104</w:t>
            </w:r>
          </w:p>
        </w:tc>
        <w:tc>
          <w:tcPr>
            <w:tcW w:w="2227" w:type="dxa"/>
          </w:tcPr>
          <w:p w14:paraId="299960F1" w14:textId="3ECA7855" w:rsidR="003757E7" w:rsidRDefault="00415806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415806">
              <w:rPr>
                <w:sz w:val="28"/>
                <w:szCs w:val="28"/>
                <w:lang w:val="en-US"/>
              </w:rPr>
              <w:t>100</w:t>
            </w:r>
          </w:p>
        </w:tc>
      </w:tr>
      <w:tr w:rsidR="003757E7" w14:paraId="4656BD66" w14:textId="77777777" w:rsidTr="00BD2A7B">
        <w:tc>
          <w:tcPr>
            <w:tcW w:w="3094" w:type="dxa"/>
          </w:tcPr>
          <w:p w14:paraId="4343E6E0" w14:textId="77777777" w:rsidR="003757E7" w:rsidRPr="002D0303" w:rsidRDefault="003757E7" w:rsidP="00BD2A7B">
            <w:pPr>
              <w:pStyle w:val="a7"/>
              <w:spacing w:after="160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ОП (</w:t>
            </w:r>
            <w:proofErr w:type="spellStart"/>
            <w:r>
              <w:rPr>
                <w:sz w:val="28"/>
                <w:szCs w:val="28"/>
              </w:rPr>
              <w:t>дск</w:t>
            </w:r>
            <w:proofErr w:type="spellEnd"/>
            <w:r>
              <w:rPr>
                <w:sz w:val="28"/>
                <w:szCs w:val="28"/>
              </w:rPr>
              <w:t>)</w:t>
            </w:r>
          </w:p>
        </w:tc>
        <w:tc>
          <w:tcPr>
            <w:tcW w:w="2435" w:type="dxa"/>
          </w:tcPr>
          <w:p w14:paraId="1EFCF1B9" w14:textId="2BFE9F52" w:rsidR="003757E7" w:rsidRDefault="00415806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415806">
              <w:rPr>
                <w:sz w:val="28"/>
                <w:szCs w:val="28"/>
                <w:lang w:val="en-US"/>
              </w:rPr>
              <w:t>[0.95041 0.90334]</w:t>
            </w:r>
          </w:p>
        </w:tc>
        <w:tc>
          <w:tcPr>
            <w:tcW w:w="2019" w:type="dxa"/>
          </w:tcPr>
          <w:p w14:paraId="68D21195" w14:textId="751CDFFC" w:rsidR="003757E7" w:rsidRDefault="00415806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415806">
              <w:rPr>
                <w:sz w:val="28"/>
                <w:szCs w:val="28"/>
                <w:lang w:val="en-US"/>
              </w:rPr>
              <w:t>0.00246</w:t>
            </w:r>
          </w:p>
        </w:tc>
        <w:tc>
          <w:tcPr>
            <w:tcW w:w="2227" w:type="dxa"/>
          </w:tcPr>
          <w:p w14:paraId="5DF976FD" w14:textId="2625C75D" w:rsidR="003757E7" w:rsidRPr="00415806" w:rsidRDefault="00415806" w:rsidP="00BD2A7B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415806">
              <w:rPr>
                <w:sz w:val="28"/>
                <w:szCs w:val="28"/>
                <w:lang w:val="en-US"/>
              </w:rPr>
              <w:t>100</w:t>
            </w:r>
          </w:p>
        </w:tc>
      </w:tr>
    </w:tbl>
    <w:p w14:paraId="55A1CABE" w14:textId="77777777" w:rsidR="00DA6645" w:rsidRDefault="00DA6645" w:rsidP="00DA6645">
      <w:pPr>
        <w:pStyle w:val="a7"/>
        <w:spacing w:after="160" w:line="360" w:lineRule="auto"/>
        <w:jc w:val="both"/>
        <w:rPr>
          <w:sz w:val="28"/>
          <w:szCs w:val="28"/>
        </w:rPr>
      </w:pPr>
    </w:p>
    <w:p w14:paraId="525BB5ED" w14:textId="682728DB" w:rsidR="003757E7" w:rsidRPr="00DA6645" w:rsidRDefault="00DA6645" w:rsidP="00DA6645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</w:t>
      </w:r>
      <w:r w:rsidR="00714DFD">
        <w:rPr>
          <w:sz w:val="28"/>
          <w:szCs w:val="28"/>
          <w:lang w:val="en-US"/>
        </w:rPr>
        <w:t>1</w:t>
      </w:r>
      <w:r w:rsidRPr="00E21C0B">
        <w:rPr>
          <w:sz w:val="28"/>
          <w:szCs w:val="28"/>
          <w:lang w:val="ru-RU"/>
        </w:rPr>
        <w:t>, 0)</w:t>
      </w:r>
    </w:p>
    <w:tbl>
      <w:tblPr>
        <w:tblStyle w:val="a8"/>
        <w:tblW w:w="0" w:type="auto"/>
        <w:tblInd w:w="-147" w:type="dxa"/>
        <w:tblLook w:val="04A0" w:firstRow="1" w:lastRow="0" w:firstColumn="1" w:lastColumn="0" w:noHBand="0" w:noVBand="1"/>
      </w:tblPr>
      <w:tblGrid>
        <w:gridCol w:w="3094"/>
        <w:gridCol w:w="2435"/>
        <w:gridCol w:w="2019"/>
        <w:gridCol w:w="2227"/>
      </w:tblGrid>
      <w:tr w:rsidR="004A6311" w14:paraId="46D71022" w14:textId="77777777" w:rsidTr="003757E7">
        <w:tc>
          <w:tcPr>
            <w:tcW w:w="3094" w:type="dxa"/>
          </w:tcPr>
          <w:p w14:paraId="23BDB170" w14:textId="7681387F" w:rsidR="004A6311" w:rsidRPr="002D0303" w:rsidRDefault="004A6311" w:rsidP="004A6311">
            <w:pPr>
              <w:pStyle w:val="a7"/>
              <w:spacing w:after="160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рок</w:t>
            </w:r>
          </w:p>
        </w:tc>
        <w:tc>
          <w:tcPr>
            <w:tcW w:w="2435" w:type="dxa"/>
          </w:tcPr>
          <w:p w14:paraId="3F4CD18E" w14:textId="780662E0" w:rsidR="004A6311" w:rsidRPr="004A6311" w:rsidRDefault="004A6311" w:rsidP="004A6311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0B0FBB">
              <w:t>Точка мінімуму, до якої прийшов алгоритм</w:t>
            </w:r>
          </w:p>
        </w:tc>
        <w:tc>
          <w:tcPr>
            <w:tcW w:w="2019" w:type="dxa"/>
          </w:tcPr>
          <w:p w14:paraId="01101373" w14:textId="280C2788" w:rsidR="004A6311" w:rsidRDefault="004A6311" w:rsidP="004A6311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0B0FBB">
              <w:t>Значення у точці мінімуму</w:t>
            </w:r>
          </w:p>
        </w:tc>
        <w:tc>
          <w:tcPr>
            <w:tcW w:w="2227" w:type="dxa"/>
          </w:tcPr>
          <w:p w14:paraId="60C6D49A" w14:textId="7555657E" w:rsidR="004A6311" w:rsidRDefault="004A6311" w:rsidP="004A6311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0B0FBB">
              <w:t>Кількість обчислень функції</w:t>
            </w:r>
          </w:p>
        </w:tc>
      </w:tr>
      <w:tr w:rsidR="002D0303" w14:paraId="2B75B878" w14:textId="77777777" w:rsidTr="003757E7">
        <w:tc>
          <w:tcPr>
            <w:tcW w:w="3094" w:type="dxa"/>
          </w:tcPr>
          <w:p w14:paraId="4392B4C7" w14:textId="75348978" w:rsidR="002D0303" w:rsidRPr="002D0303" w:rsidRDefault="002D0303" w:rsidP="00EE18A3">
            <w:pPr>
              <w:pStyle w:val="a7"/>
              <w:spacing w:after="160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ОП (золотий переріз)</w:t>
            </w:r>
          </w:p>
        </w:tc>
        <w:tc>
          <w:tcPr>
            <w:tcW w:w="2435" w:type="dxa"/>
          </w:tcPr>
          <w:p w14:paraId="6E2E1A9F" w14:textId="596C85CC" w:rsidR="002D0303" w:rsidRDefault="003757E7" w:rsidP="003757E7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3757E7">
              <w:rPr>
                <w:sz w:val="28"/>
                <w:szCs w:val="28"/>
                <w:lang w:val="en-US"/>
              </w:rPr>
              <w:t>[1.07562 1.15734]</w:t>
            </w:r>
          </w:p>
        </w:tc>
        <w:tc>
          <w:tcPr>
            <w:tcW w:w="2019" w:type="dxa"/>
          </w:tcPr>
          <w:p w14:paraId="79C027EA" w14:textId="6E351EF1" w:rsidR="002D0303" w:rsidRDefault="003757E7" w:rsidP="003757E7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3757E7">
              <w:rPr>
                <w:sz w:val="28"/>
                <w:szCs w:val="28"/>
                <w:lang w:val="en-US"/>
              </w:rPr>
              <w:t>0.00573</w:t>
            </w:r>
          </w:p>
        </w:tc>
        <w:tc>
          <w:tcPr>
            <w:tcW w:w="2227" w:type="dxa"/>
          </w:tcPr>
          <w:p w14:paraId="5BC83A69" w14:textId="4F9B6582" w:rsidR="002D0303" w:rsidRDefault="004D0E64" w:rsidP="003757E7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4D0E64">
              <w:rPr>
                <w:sz w:val="28"/>
                <w:szCs w:val="28"/>
                <w:lang w:val="en-US"/>
              </w:rPr>
              <w:t>7863</w:t>
            </w:r>
          </w:p>
        </w:tc>
      </w:tr>
      <w:tr w:rsidR="002D0303" w14:paraId="61CF08B7" w14:textId="77777777" w:rsidTr="003757E7">
        <w:tc>
          <w:tcPr>
            <w:tcW w:w="3094" w:type="dxa"/>
          </w:tcPr>
          <w:p w14:paraId="5E32A3C4" w14:textId="4221D0C6" w:rsidR="002D0303" w:rsidRPr="002D0303" w:rsidRDefault="002D0303" w:rsidP="00EE18A3">
            <w:pPr>
              <w:pStyle w:val="a7"/>
              <w:spacing w:after="160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МОП </w:t>
            </w:r>
            <w:r w:rsidR="004A6311">
              <w:rPr>
                <w:sz w:val="28"/>
                <w:szCs w:val="28"/>
              </w:rPr>
              <w:t>(</w:t>
            </w:r>
            <w:proofErr w:type="spellStart"/>
            <w:r w:rsidR="00D117E3">
              <w:rPr>
                <w:sz w:val="28"/>
                <w:szCs w:val="28"/>
              </w:rPr>
              <w:t>дск</w:t>
            </w:r>
            <w:proofErr w:type="spellEnd"/>
            <w:r w:rsidR="00D117E3">
              <w:rPr>
                <w:sz w:val="28"/>
                <w:szCs w:val="28"/>
              </w:rPr>
              <w:t>)</w:t>
            </w:r>
          </w:p>
        </w:tc>
        <w:tc>
          <w:tcPr>
            <w:tcW w:w="2435" w:type="dxa"/>
          </w:tcPr>
          <w:p w14:paraId="57C17DAE" w14:textId="4BEAC60D" w:rsidR="002D0303" w:rsidRDefault="003757E7" w:rsidP="003757E7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3757E7">
              <w:rPr>
                <w:sz w:val="28"/>
                <w:szCs w:val="28"/>
                <w:lang w:val="en-US"/>
              </w:rPr>
              <w:t>[0.96295 0.</w:t>
            </w:r>
            <w:proofErr w:type="gramStart"/>
            <w:r w:rsidRPr="003757E7">
              <w:rPr>
                <w:sz w:val="28"/>
                <w:szCs w:val="28"/>
                <w:lang w:val="en-US"/>
              </w:rPr>
              <w:t>9308 ]</w:t>
            </w:r>
            <w:proofErr w:type="gramEnd"/>
          </w:p>
        </w:tc>
        <w:tc>
          <w:tcPr>
            <w:tcW w:w="2019" w:type="dxa"/>
          </w:tcPr>
          <w:p w14:paraId="34FF5022" w14:textId="13C167B9" w:rsidR="002D0303" w:rsidRDefault="003757E7" w:rsidP="003757E7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3757E7">
              <w:rPr>
                <w:sz w:val="28"/>
                <w:szCs w:val="28"/>
                <w:lang w:val="en-US"/>
              </w:rPr>
              <w:t>0.00261</w:t>
            </w:r>
          </w:p>
        </w:tc>
        <w:tc>
          <w:tcPr>
            <w:tcW w:w="2227" w:type="dxa"/>
          </w:tcPr>
          <w:p w14:paraId="41B1EC9D" w14:textId="36FFA878" w:rsidR="002D0303" w:rsidRDefault="003757E7" w:rsidP="003757E7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3757E7">
              <w:rPr>
                <w:sz w:val="28"/>
                <w:szCs w:val="28"/>
                <w:lang w:val="en-US"/>
              </w:rPr>
              <w:t>84</w:t>
            </w:r>
          </w:p>
        </w:tc>
      </w:tr>
    </w:tbl>
    <w:p w14:paraId="484CBB27" w14:textId="77777777" w:rsidR="005F2A45" w:rsidRDefault="005F2A45" w:rsidP="00EE18A3">
      <w:pPr>
        <w:pStyle w:val="a7"/>
        <w:spacing w:after="160"/>
        <w:jc w:val="both"/>
        <w:rPr>
          <w:sz w:val="28"/>
          <w:szCs w:val="28"/>
          <w:lang w:val="ru-RU"/>
        </w:rPr>
      </w:pPr>
    </w:p>
    <w:p w14:paraId="123A33D6" w14:textId="680EE47F" w:rsidR="00790D3A" w:rsidRPr="000750F5" w:rsidRDefault="00790D3A" w:rsidP="00144665">
      <w:pPr>
        <w:spacing w:after="160"/>
        <w:ind w:firstLine="709"/>
        <w:jc w:val="both"/>
        <w:rPr>
          <w:sz w:val="28"/>
          <w:szCs w:val="28"/>
        </w:rPr>
      </w:pPr>
      <w:r w:rsidRPr="000750F5">
        <w:rPr>
          <w:sz w:val="28"/>
          <w:szCs w:val="28"/>
        </w:rPr>
        <w:t>Як виявилося, оптимальний крок є більш стійким</w:t>
      </w:r>
      <w:r w:rsidR="00205BAC">
        <w:rPr>
          <w:sz w:val="28"/>
          <w:szCs w:val="28"/>
        </w:rPr>
        <w:t xml:space="preserve"> до зміни початкових параметрів</w:t>
      </w:r>
      <w:r w:rsidRPr="000750F5">
        <w:rPr>
          <w:sz w:val="28"/>
          <w:szCs w:val="28"/>
        </w:rPr>
        <w:t xml:space="preserve"> і робить як мінімум у два рази менше обчислень цільової функції, аніж константний крок</w:t>
      </w:r>
      <w:r w:rsidR="000750F5" w:rsidRPr="000750F5">
        <w:rPr>
          <w:sz w:val="28"/>
          <w:szCs w:val="28"/>
        </w:rPr>
        <w:t xml:space="preserve">. Це можна пояснити тим, що </w:t>
      </w:r>
      <w:r w:rsidR="00205BAC">
        <w:rPr>
          <w:sz w:val="28"/>
          <w:szCs w:val="28"/>
        </w:rPr>
        <w:t xml:space="preserve">фіксований </w:t>
      </w:r>
      <w:r w:rsidR="000750F5" w:rsidRPr="000750F5">
        <w:rPr>
          <w:sz w:val="28"/>
          <w:szCs w:val="28"/>
        </w:rPr>
        <w:t>крок не використовує жодної інформації про саму функцію, окрім факту зменшення функції</w:t>
      </w:r>
      <w:r w:rsidR="00205BAC">
        <w:rPr>
          <w:sz w:val="28"/>
          <w:szCs w:val="28"/>
        </w:rPr>
        <w:t xml:space="preserve"> у новій точці</w:t>
      </w:r>
      <w:r w:rsidR="000750F5" w:rsidRPr="000750F5">
        <w:rPr>
          <w:sz w:val="28"/>
          <w:szCs w:val="28"/>
        </w:rPr>
        <w:t xml:space="preserve">. Можливо, результати були би кращими, якби було використано отримання кроку </w:t>
      </w:r>
      <w:r w:rsidR="00010AE7">
        <w:rPr>
          <w:sz w:val="28"/>
          <w:szCs w:val="28"/>
        </w:rPr>
        <w:t xml:space="preserve">за допомогою </w:t>
      </w:r>
      <w:r w:rsidR="000750F5" w:rsidRPr="000750F5">
        <w:rPr>
          <w:sz w:val="28"/>
          <w:szCs w:val="28"/>
        </w:rPr>
        <w:t xml:space="preserve">інформацію про значення похідних чи функцій на минулих кроках (наприклад алгоритм </w:t>
      </w:r>
      <w:r w:rsidR="000750F5" w:rsidRPr="000750F5">
        <w:rPr>
          <w:sz w:val="28"/>
          <w:szCs w:val="28"/>
          <w:lang w:val="en-US"/>
        </w:rPr>
        <w:t>Adam</w:t>
      </w:r>
      <w:r w:rsidR="000750F5" w:rsidRPr="005A3062">
        <w:rPr>
          <w:sz w:val="28"/>
          <w:szCs w:val="28"/>
        </w:rPr>
        <w:t xml:space="preserve">, </w:t>
      </w:r>
      <w:r w:rsidR="000750F5" w:rsidRPr="000750F5">
        <w:rPr>
          <w:sz w:val="28"/>
          <w:szCs w:val="28"/>
        </w:rPr>
        <w:t>який використовує інформацію про значення функції на минулих кроках</w:t>
      </w:r>
      <w:r w:rsidR="005A3062">
        <w:rPr>
          <w:sz w:val="28"/>
          <w:szCs w:val="28"/>
        </w:rPr>
        <w:t xml:space="preserve"> і є популярним алгоритмом у нейронних мережах</w:t>
      </w:r>
      <w:r w:rsidR="000750F5" w:rsidRPr="000750F5">
        <w:rPr>
          <w:sz w:val="28"/>
          <w:szCs w:val="28"/>
        </w:rPr>
        <w:t>), але у цій роботі інші</w:t>
      </w:r>
      <w:r w:rsidR="005A3062">
        <w:rPr>
          <w:sz w:val="28"/>
          <w:szCs w:val="28"/>
        </w:rPr>
        <w:t xml:space="preserve"> (більш кращі</w:t>
      </w:r>
      <w:r w:rsidR="000750F5" w:rsidRPr="000750F5">
        <w:rPr>
          <w:sz w:val="28"/>
          <w:szCs w:val="28"/>
        </w:rPr>
        <w:t xml:space="preserve"> методи</w:t>
      </w:r>
      <w:r w:rsidR="005A3062">
        <w:rPr>
          <w:sz w:val="28"/>
          <w:szCs w:val="28"/>
        </w:rPr>
        <w:t>)</w:t>
      </w:r>
      <w:r w:rsidR="000750F5" w:rsidRPr="000750F5">
        <w:rPr>
          <w:sz w:val="28"/>
          <w:szCs w:val="28"/>
        </w:rPr>
        <w:t xml:space="preserve"> для отримання константної лямбди досліджуватися не будуть.</w:t>
      </w:r>
    </w:p>
    <w:p w14:paraId="3BB8190F" w14:textId="77777777" w:rsidR="00D533CC" w:rsidRPr="005A3062" w:rsidRDefault="00D533CC" w:rsidP="00601486">
      <w:pPr>
        <w:jc w:val="both"/>
        <w:rPr>
          <w:sz w:val="28"/>
          <w:szCs w:val="28"/>
        </w:rPr>
      </w:pPr>
    </w:p>
    <w:p w14:paraId="50F8827E" w14:textId="683E1915" w:rsidR="00D533CC" w:rsidRDefault="00E22DCF" w:rsidP="00601486">
      <w:pPr>
        <w:jc w:val="both"/>
        <w:rPr>
          <w:i/>
          <w:iCs/>
          <w:noProof/>
          <w:sz w:val="28"/>
          <w:szCs w:val="28"/>
        </w:rPr>
      </w:pPr>
      <w:r w:rsidRPr="00E22DCF">
        <w:rPr>
          <w:i/>
          <w:iCs/>
          <w:noProof/>
          <w:sz w:val="28"/>
          <w:szCs w:val="28"/>
        </w:rPr>
        <w:t xml:space="preserve">Вплив </w:t>
      </w:r>
      <w:r>
        <w:rPr>
          <w:i/>
          <w:iCs/>
          <w:noProof/>
          <w:sz w:val="28"/>
          <w:szCs w:val="28"/>
        </w:rPr>
        <w:t>в</w:t>
      </w:r>
      <w:r w:rsidRPr="00E22DCF">
        <w:rPr>
          <w:i/>
          <w:iCs/>
          <w:noProof/>
          <w:sz w:val="28"/>
          <w:szCs w:val="28"/>
        </w:rPr>
        <w:t xml:space="preserve">иду методу одновимірного пошуку </w:t>
      </w:r>
      <w:r w:rsidR="00D533CC">
        <w:rPr>
          <w:i/>
          <w:iCs/>
          <w:noProof/>
          <w:sz w:val="28"/>
          <w:szCs w:val="28"/>
        </w:rPr>
        <w:t>та т</w:t>
      </w:r>
      <w:r w:rsidR="00D533CC" w:rsidRPr="00D533CC">
        <w:rPr>
          <w:i/>
          <w:iCs/>
          <w:noProof/>
          <w:sz w:val="28"/>
          <w:szCs w:val="28"/>
        </w:rPr>
        <w:t>очності методу одновимірного пошуку</w:t>
      </w:r>
    </w:p>
    <w:p w14:paraId="39EE6EAD" w14:textId="77777777" w:rsidR="00282354" w:rsidRPr="00E21C0B" w:rsidRDefault="00282354" w:rsidP="00282354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0664D8B5" w14:textId="77777777" w:rsidR="00282354" w:rsidRPr="00282354" w:rsidRDefault="00282354" w:rsidP="00601486">
      <w:pPr>
        <w:jc w:val="both"/>
        <w:rPr>
          <w:i/>
          <w:iCs/>
          <w:noProof/>
          <w:sz w:val="28"/>
          <w:szCs w:val="28"/>
          <w:lang w:val="ru-RU"/>
        </w:rPr>
      </w:pPr>
    </w:p>
    <w:p w14:paraId="52BDD873" w14:textId="77777777" w:rsidR="009258A1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58259868" w14:textId="01FF9328" w:rsidR="009258A1" w:rsidRDefault="009258A1" w:rsidP="009258A1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 w:rsidR="00236F23" w:rsidRPr="00236F23">
        <w:rPr>
          <w:sz w:val="28"/>
          <w:szCs w:val="28"/>
        </w:rPr>
        <w:t>0.001</w:t>
      </w:r>
    </w:p>
    <w:p w14:paraId="61B38CE2" w14:textId="287D8221" w:rsidR="009258A1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Величина параметру в алгоритмі </w:t>
      </w:r>
      <w:proofErr w:type="spellStart"/>
      <w:r>
        <w:rPr>
          <w:sz w:val="28"/>
          <w:szCs w:val="28"/>
        </w:rPr>
        <w:t>Свена</w:t>
      </w:r>
      <w:proofErr w:type="spellEnd"/>
      <w:r w:rsidRPr="00DB338B">
        <w:rPr>
          <w:sz w:val="28"/>
          <w:szCs w:val="28"/>
          <w:lang w:val="ru-RU"/>
        </w:rPr>
        <w:t>: 0.01</w:t>
      </w:r>
    </w:p>
    <w:p w14:paraId="4030A3D3" w14:textId="77777777" w:rsidR="009258A1" w:rsidRPr="00E21C0B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еличина кроку у </w:t>
      </w:r>
      <w:proofErr w:type="spellStart"/>
      <w:r>
        <w:rPr>
          <w:sz w:val="28"/>
          <w:szCs w:val="28"/>
          <w:lang w:val="ru-RU"/>
        </w:rPr>
        <w:t>похідних</w:t>
      </w:r>
      <w:proofErr w:type="spellEnd"/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9</m:t>
            </m:r>
          </m:sup>
        </m:sSup>
      </m:oMath>
    </w:p>
    <w:p w14:paraId="2509BACF" w14:textId="71F5FC29" w:rsidR="009258A1" w:rsidRPr="007B6B98" w:rsidRDefault="009258A1" w:rsidP="009258A1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Дельта лямбда у </w:t>
      </w:r>
      <w:proofErr w:type="spellStart"/>
      <w:r>
        <w:rPr>
          <w:sz w:val="28"/>
          <w:szCs w:val="28"/>
          <w:lang w:val="ru-RU"/>
        </w:rPr>
        <w:t>Свені</w:t>
      </w:r>
      <w:proofErr w:type="spellEnd"/>
      <w:r w:rsidRPr="0051690D">
        <w:rPr>
          <w:sz w:val="28"/>
          <w:szCs w:val="28"/>
          <w:lang w:val="ru-RU"/>
        </w:rPr>
        <w:t xml:space="preserve">: 0.0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33BF737A" w14:textId="41EC4627" w:rsidR="009258A1" w:rsidRPr="00A71381" w:rsidRDefault="009258A1" w:rsidP="00D541EF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Результати</w:t>
      </w:r>
      <w:r>
        <w:rPr>
          <w:sz w:val="28"/>
          <w:szCs w:val="28"/>
          <w:lang w:val="en-US"/>
        </w:rPr>
        <w:t>:</w:t>
      </w:r>
    </w:p>
    <w:tbl>
      <w:tblPr>
        <w:tblStyle w:val="a8"/>
        <w:tblW w:w="0" w:type="auto"/>
        <w:tblInd w:w="-572" w:type="dxa"/>
        <w:tblLook w:val="04A0" w:firstRow="1" w:lastRow="0" w:firstColumn="1" w:lastColumn="0" w:noHBand="0" w:noVBand="1"/>
      </w:tblPr>
      <w:tblGrid>
        <w:gridCol w:w="2633"/>
        <w:gridCol w:w="1710"/>
        <w:gridCol w:w="2616"/>
        <w:gridCol w:w="1546"/>
        <w:gridCol w:w="1695"/>
      </w:tblGrid>
      <w:tr w:rsidR="000276D6" w:rsidRPr="00C11464" w14:paraId="20A770DA" w14:textId="77777777" w:rsidTr="003D34AE">
        <w:tc>
          <w:tcPr>
            <w:tcW w:w="2633" w:type="dxa"/>
          </w:tcPr>
          <w:p w14:paraId="1E536D80" w14:textId="70EBC39D" w:rsidR="000276D6" w:rsidRPr="00C11464" w:rsidRDefault="000276D6" w:rsidP="000276D6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Метод</w:t>
            </w:r>
            <w:r w:rsidR="00CC7F91" w:rsidRPr="00C11464">
              <w:rPr>
                <w:sz w:val="28"/>
                <w:szCs w:val="28"/>
              </w:rPr>
              <w:t xml:space="preserve"> МОП</w:t>
            </w:r>
          </w:p>
        </w:tc>
        <w:tc>
          <w:tcPr>
            <w:tcW w:w="1710" w:type="dxa"/>
          </w:tcPr>
          <w:p w14:paraId="019C7AC1" w14:textId="58123694" w:rsidR="000276D6" w:rsidRPr="00C11464" w:rsidRDefault="00CC7F91" w:rsidP="000276D6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Точність </w:t>
            </w:r>
            <w:r w:rsidR="00282354" w:rsidRPr="00C11464">
              <w:rPr>
                <w:sz w:val="28"/>
                <w:szCs w:val="28"/>
              </w:rPr>
              <w:t>МОП</w:t>
            </w:r>
          </w:p>
        </w:tc>
        <w:tc>
          <w:tcPr>
            <w:tcW w:w="2616" w:type="dxa"/>
          </w:tcPr>
          <w:p w14:paraId="6B1DFAE1" w14:textId="3E2E6C22" w:rsidR="000276D6" w:rsidRPr="00C11464" w:rsidRDefault="000276D6" w:rsidP="000276D6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546" w:type="dxa"/>
          </w:tcPr>
          <w:p w14:paraId="782E6F7D" w14:textId="15F71877" w:rsidR="000276D6" w:rsidRPr="00C11464" w:rsidRDefault="000276D6" w:rsidP="000276D6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695" w:type="dxa"/>
          </w:tcPr>
          <w:p w14:paraId="28780D6A" w14:textId="437244FA" w:rsidR="000276D6" w:rsidRPr="00C11464" w:rsidRDefault="000276D6" w:rsidP="000276D6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462A17" w:rsidRPr="00C11464" w14:paraId="75E8A48A" w14:textId="77777777" w:rsidTr="003D34AE">
        <w:tc>
          <w:tcPr>
            <w:tcW w:w="2633" w:type="dxa"/>
          </w:tcPr>
          <w:p w14:paraId="52A130C3" w14:textId="15CEF17B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0CD89351" w14:textId="7D751A6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  <w:lang w:val="en-US"/>
              </w:rPr>
              <w:t>1</w:t>
            </w:r>
          </w:p>
        </w:tc>
        <w:tc>
          <w:tcPr>
            <w:tcW w:w="2616" w:type="dxa"/>
          </w:tcPr>
          <w:p w14:paraId="6B98422C" w14:textId="2246567F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[-0.5701   0.33418]</w:t>
            </w:r>
          </w:p>
        </w:tc>
        <w:tc>
          <w:tcPr>
            <w:tcW w:w="1546" w:type="dxa"/>
          </w:tcPr>
          <w:p w14:paraId="4B2F7138" w14:textId="2897969F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2.47361623</w:t>
            </w:r>
          </w:p>
        </w:tc>
        <w:tc>
          <w:tcPr>
            <w:tcW w:w="1695" w:type="dxa"/>
          </w:tcPr>
          <w:p w14:paraId="76174616" w14:textId="4ADAEE6A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35</w:t>
            </w:r>
          </w:p>
        </w:tc>
      </w:tr>
      <w:tr w:rsidR="00462A17" w:rsidRPr="00C11464" w14:paraId="3DABBB41" w14:textId="77777777" w:rsidTr="003D34AE">
        <w:tc>
          <w:tcPr>
            <w:tcW w:w="2633" w:type="dxa"/>
          </w:tcPr>
          <w:p w14:paraId="456E9980" w14:textId="6D01481D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3F0396BF" w14:textId="7159B52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07BAEFA9" w14:textId="30AE197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-0.5701   0.33418]</w:t>
            </w:r>
          </w:p>
        </w:tc>
        <w:tc>
          <w:tcPr>
            <w:tcW w:w="1546" w:type="dxa"/>
          </w:tcPr>
          <w:p w14:paraId="2988EACE" w14:textId="1AAB52D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2.47361623</w:t>
            </w:r>
          </w:p>
        </w:tc>
        <w:tc>
          <w:tcPr>
            <w:tcW w:w="1695" w:type="dxa"/>
          </w:tcPr>
          <w:p w14:paraId="04A4B476" w14:textId="3412BABA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35</w:t>
            </w:r>
          </w:p>
        </w:tc>
      </w:tr>
      <w:tr w:rsidR="00462A17" w:rsidRPr="00C11464" w14:paraId="669D4926" w14:textId="77777777" w:rsidTr="003D34AE">
        <w:tc>
          <w:tcPr>
            <w:tcW w:w="2633" w:type="dxa"/>
          </w:tcPr>
          <w:p w14:paraId="003B82C9" w14:textId="65386B4E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06150827" w14:textId="48664103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6FE67D4F" w14:textId="63401553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4266   0.18053]</w:t>
            </w:r>
          </w:p>
        </w:tc>
        <w:tc>
          <w:tcPr>
            <w:tcW w:w="1546" w:type="dxa"/>
          </w:tcPr>
          <w:p w14:paraId="7862304D" w14:textId="49C3EF4E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32900201</w:t>
            </w:r>
          </w:p>
        </w:tc>
        <w:tc>
          <w:tcPr>
            <w:tcW w:w="1695" w:type="dxa"/>
          </w:tcPr>
          <w:p w14:paraId="69E3E38B" w14:textId="7E6423D5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829</w:t>
            </w:r>
          </w:p>
        </w:tc>
      </w:tr>
      <w:tr w:rsidR="00462A17" w:rsidRPr="00C11464" w14:paraId="4B22906F" w14:textId="77777777" w:rsidTr="003D34AE">
        <w:tc>
          <w:tcPr>
            <w:tcW w:w="2633" w:type="dxa"/>
          </w:tcPr>
          <w:p w14:paraId="1DEE577A" w14:textId="40798965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5B9EA8B4" w14:textId="3BAA771E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3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70BAE2DF" w14:textId="1DF28DF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77247  0.59617]</w:t>
            </w:r>
          </w:p>
        </w:tc>
        <w:tc>
          <w:tcPr>
            <w:tcW w:w="1546" w:type="dxa"/>
          </w:tcPr>
          <w:p w14:paraId="4C9E6AEA" w14:textId="7936AADD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05179839</w:t>
            </w:r>
          </w:p>
        </w:tc>
        <w:tc>
          <w:tcPr>
            <w:tcW w:w="1695" w:type="dxa"/>
          </w:tcPr>
          <w:p w14:paraId="74786E0B" w14:textId="6D6DF8A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2219</w:t>
            </w:r>
          </w:p>
        </w:tc>
      </w:tr>
      <w:tr w:rsidR="00462A17" w:rsidRPr="00C11464" w14:paraId="00AF66CB" w14:textId="77777777" w:rsidTr="003D34AE">
        <w:tc>
          <w:tcPr>
            <w:tcW w:w="2633" w:type="dxa"/>
          </w:tcPr>
          <w:p w14:paraId="080BD6A8" w14:textId="1198BD6A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4936A6D3" w14:textId="00A87AC8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50AAC48B" w14:textId="24458509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7698  0.95444]</w:t>
            </w:r>
          </w:p>
        </w:tc>
        <w:tc>
          <w:tcPr>
            <w:tcW w:w="1546" w:type="dxa"/>
          </w:tcPr>
          <w:p w14:paraId="4242E4CF" w14:textId="2FADF993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00053006</w:t>
            </w:r>
          </w:p>
        </w:tc>
        <w:tc>
          <w:tcPr>
            <w:tcW w:w="1695" w:type="dxa"/>
          </w:tcPr>
          <w:p w14:paraId="1B50AAA6" w14:textId="1EB6C5E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7898</w:t>
            </w:r>
          </w:p>
        </w:tc>
      </w:tr>
      <w:tr w:rsidR="00462A17" w:rsidRPr="00C11464" w14:paraId="6D82C3C7" w14:textId="77777777" w:rsidTr="003D34AE">
        <w:tc>
          <w:tcPr>
            <w:tcW w:w="2633" w:type="dxa"/>
          </w:tcPr>
          <w:p w14:paraId="7B0EC319" w14:textId="2BA73731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005F9E3B" w14:textId="3CD2E03F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6F45F28E" w14:textId="0E0037FE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9979  0.99958]</w:t>
            </w:r>
          </w:p>
        </w:tc>
        <w:tc>
          <w:tcPr>
            <w:tcW w:w="1546" w:type="dxa"/>
          </w:tcPr>
          <w:p w14:paraId="69772978" w14:textId="489B9C7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4e-08</w:t>
            </w:r>
          </w:p>
        </w:tc>
        <w:tc>
          <w:tcPr>
            <w:tcW w:w="1695" w:type="dxa"/>
          </w:tcPr>
          <w:p w14:paraId="1B7EE0CC" w14:textId="13FD32DC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14138</w:t>
            </w:r>
          </w:p>
        </w:tc>
      </w:tr>
      <w:tr w:rsidR="00462A17" w:rsidRPr="00C11464" w14:paraId="5B586982" w14:textId="77777777" w:rsidTr="003D34AE">
        <w:tc>
          <w:tcPr>
            <w:tcW w:w="2633" w:type="dxa"/>
          </w:tcPr>
          <w:p w14:paraId="4C9DA90C" w14:textId="48FD28AB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576AFFA9" w14:textId="533AC73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3EDEC91E" w14:textId="36DF4B93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9939  0.99878]</w:t>
            </w:r>
          </w:p>
        </w:tc>
        <w:tc>
          <w:tcPr>
            <w:tcW w:w="1546" w:type="dxa"/>
          </w:tcPr>
          <w:p w14:paraId="03D64BC2" w14:textId="4E26551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3.7e-07</w:t>
            </w:r>
          </w:p>
        </w:tc>
        <w:tc>
          <w:tcPr>
            <w:tcW w:w="1695" w:type="dxa"/>
          </w:tcPr>
          <w:p w14:paraId="4F250C5F" w14:textId="3218C137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270146</w:t>
            </w:r>
          </w:p>
        </w:tc>
      </w:tr>
      <w:tr w:rsidR="00462A17" w:rsidRPr="00C11464" w14:paraId="5990C0CF" w14:textId="77777777" w:rsidTr="003D34AE">
        <w:tc>
          <w:tcPr>
            <w:tcW w:w="2633" w:type="dxa"/>
          </w:tcPr>
          <w:p w14:paraId="69D487A0" w14:textId="330E081B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1963F871" w14:textId="2FB79015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2B3ECF6F" w14:textId="09CA3156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9994  0.99988]</w:t>
            </w:r>
          </w:p>
        </w:tc>
        <w:tc>
          <w:tcPr>
            <w:tcW w:w="1546" w:type="dxa"/>
          </w:tcPr>
          <w:p w14:paraId="23A89AA3" w14:textId="5DA61232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0</w:t>
            </w:r>
          </w:p>
        </w:tc>
        <w:tc>
          <w:tcPr>
            <w:tcW w:w="1695" w:type="dxa"/>
          </w:tcPr>
          <w:p w14:paraId="1641135E" w14:textId="2DFE300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463535</w:t>
            </w:r>
          </w:p>
        </w:tc>
      </w:tr>
      <w:tr w:rsidR="00462A17" w:rsidRPr="00C11464" w14:paraId="171B492F" w14:textId="77777777" w:rsidTr="003D34AE">
        <w:tc>
          <w:tcPr>
            <w:tcW w:w="2633" w:type="dxa"/>
          </w:tcPr>
          <w:p w14:paraId="21419FDD" w14:textId="3C59C16F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Золотий перетин</w:t>
            </w:r>
          </w:p>
        </w:tc>
        <w:tc>
          <w:tcPr>
            <w:tcW w:w="1710" w:type="dxa"/>
          </w:tcPr>
          <w:p w14:paraId="6D9EB2E1" w14:textId="63451DF7" w:rsidR="00462A17" w:rsidRPr="00C11464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616" w:type="dxa"/>
          </w:tcPr>
          <w:p w14:paraId="7C415A85" w14:textId="44719DD8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 xml:space="preserve"> [ 0.99998  0.99997]</w:t>
            </w:r>
          </w:p>
        </w:tc>
        <w:tc>
          <w:tcPr>
            <w:tcW w:w="1546" w:type="dxa"/>
          </w:tcPr>
          <w:p w14:paraId="723A9906" w14:textId="089661E0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B20966">
              <w:t>0.0</w:t>
            </w:r>
          </w:p>
        </w:tc>
        <w:tc>
          <w:tcPr>
            <w:tcW w:w="1695" w:type="dxa"/>
          </w:tcPr>
          <w:p w14:paraId="4D0D6CFF" w14:textId="19661034" w:rsidR="00462A17" w:rsidRPr="00C11464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2379ED">
              <w:t>600053</w:t>
            </w:r>
          </w:p>
        </w:tc>
      </w:tr>
    </w:tbl>
    <w:p w14:paraId="19B2ABB6" w14:textId="64AC1410" w:rsidR="000276D6" w:rsidRPr="00C11464" w:rsidRDefault="000276D6" w:rsidP="000276D6">
      <w:pPr>
        <w:jc w:val="center"/>
        <w:rPr>
          <w:sz w:val="28"/>
          <w:szCs w:val="28"/>
          <w:lang w:val="en-US"/>
        </w:rPr>
      </w:pPr>
    </w:p>
    <w:tbl>
      <w:tblPr>
        <w:tblStyle w:val="a8"/>
        <w:tblW w:w="0" w:type="auto"/>
        <w:tblInd w:w="-572" w:type="dxa"/>
        <w:tblLook w:val="04A0" w:firstRow="1" w:lastRow="0" w:firstColumn="1" w:lastColumn="0" w:noHBand="0" w:noVBand="1"/>
      </w:tblPr>
      <w:tblGrid>
        <w:gridCol w:w="2573"/>
        <w:gridCol w:w="1691"/>
        <w:gridCol w:w="2565"/>
        <w:gridCol w:w="1686"/>
        <w:gridCol w:w="1685"/>
      </w:tblGrid>
      <w:tr w:rsidR="006E1032" w:rsidRPr="00C11464" w14:paraId="78230B2C" w14:textId="77777777" w:rsidTr="00462A17">
        <w:tc>
          <w:tcPr>
            <w:tcW w:w="2573" w:type="dxa"/>
          </w:tcPr>
          <w:p w14:paraId="32B3272A" w14:textId="77777777" w:rsidR="006E1032" w:rsidRPr="00C11464" w:rsidRDefault="006E1032" w:rsidP="00D27E3C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>Метод МОП</w:t>
            </w:r>
          </w:p>
        </w:tc>
        <w:tc>
          <w:tcPr>
            <w:tcW w:w="1691" w:type="dxa"/>
          </w:tcPr>
          <w:p w14:paraId="1DF24768" w14:textId="64F691E8" w:rsidR="006E1032" w:rsidRPr="00C11464" w:rsidRDefault="006E1032" w:rsidP="00D27E3C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Точність </w:t>
            </w:r>
            <w:r w:rsidR="00282354" w:rsidRPr="00C11464">
              <w:rPr>
                <w:sz w:val="28"/>
                <w:szCs w:val="28"/>
              </w:rPr>
              <w:t>МОП</w:t>
            </w:r>
          </w:p>
        </w:tc>
        <w:tc>
          <w:tcPr>
            <w:tcW w:w="2565" w:type="dxa"/>
          </w:tcPr>
          <w:p w14:paraId="72AA2FC1" w14:textId="77777777" w:rsidR="006E1032" w:rsidRPr="00C11464" w:rsidRDefault="006E1032" w:rsidP="00D27E3C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686" w:type="dxa"/>
          </w:tcPr>
          <w:p w14:paraId="05F6EA31" w14:textId="77777777" w:rsidR="006E1032" w:rsidRPr="00C11464" w:rsidRDefault="006E1032" w:rsidP="00D27E3C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685" w:type="dxa"/>
          </w:tcPr>
          <w:p w14:paraId="6C82FCA4" w14:textId="77777777" w:rsidR="006E1032" w:rsidRPr="00C11464" w:rsidRDefault="006E1032" w:rsidP="00D27E3C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462A17" w:rsidRPr="00C11464" w14:paraId="269E5FE0" w14:textId="77777777" w:rsidTr="00462A17">
        <w:tc>
          <w:tcPr>
            <w:tcW w:w="2573" w:type="dxa"/>
          </w:tcPr>
          <w:p w14:paraId="737090E4" w14:textId="4D717A98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4073690C" w14:textId="77777777" w:rsidR="00462A17" w:rsidRPr="00837110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837110">
              <w:rPr>
                <w:sz w:val="28"/>
                <w:szCs w:val="28"/>
                <w:lang w:val="en-US"/>
              </w:rPr>
              <w:t>1</w:t>
            </w:r>
          </w:p>
        </w:tc>
        <w:tc>
          <w:tcPr>
            <w:tcW w:w="2565" w:type="dxa"/>
          </w:tcPr>
          <w:p w14:paraId="2691D2B1" w14:textId="6A07AB60" w:rsidR="00462A17" w:rsidRPr="00837110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837110">
              <w:rPr>
                <w:sz w:val="28"/>
                <w:szCs w:val="28"/>
              </w:rPr>
              <w:t>[-0.51361  0.26943]</w:t>
            </w:r>
          </w:p>
        </w:tc>
        <w:tc>
          <w:tcPr>
            <w:tcW w:w="1686" w:type="dxa"/>
          </w:tcPr>
          <w:p w14:paraId="434CA844" w14:textId="39BBF5B9" w:rsidR="00462A17" w:rsidRPr="00837110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837110">
              <w:rPr>
                <w:sz w:val="28"/>
                <w:szCs w:val="28"/>
              </w:rPr>
              <w:t>2.29419939</w:t>
            </w:r>
          </w:p>
        </w:tc>
        <w:tc>
          <w:tcPr>
            <w:tcW w:w="1685" w:type="dxa"/>
          </w:tcPr>
          <w:p w14:paraId="6EE01BFB" w14:textId="25980B1F" w:rsidR="00462A17" w:rsidRPr="00837110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837110">
              <w:rPr>
                <w:sz w:val="28"/>
                <w:szCs w:val="28"/>
              </w:rPr>
              <w:t>40</w:t>
            </w:r>
          </w:p>
        </w:tc>
      </w:tr>
      <w:tr w:rsidR="00462A17" w:rsidRPr="00C11464" w14:paraId="00881E04" w14:textId="77777777" w:rsidTr="00462A17">
        <w:tc>
          <w:tcPr>
            <w:tcW w:w="2573" w:type="dxa"/>
          </w:tcPr>
          <w:p w14:paraId="24D0D93C" w14:textId="5071553B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7B2AA9DC" w14:textId="77777777" w:rsidR="00462A17" w:rsidRPr="00837110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2EC35FAC" w14:textId="7FC5CFCB" w:rsidR="00462A17" w:rsidRPr="00837110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837110">
              <w:rPr>
                <w:sz w:val="28"/>
                <w:szCs w:val="28"/>
              </w:rPr>
              <w:t xml:space="preserve"> [-0.51361  0.26943]</w:t>
            </w:r>
          </w:p>
        </w:tc>
        <w:tc>
          <w:tcPr>
            <w:tcW w:w="1686" w:type="dxa"/>
          </w:tcPr>
          <w:p w14:paraId="183A21FA" w14:textId="6026D825" w:rsidR="00462A17" w:rsidRPr="00837110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837110">
              <w:rPr>
                <w:sz w:val="28"/>
                <w:szCs w:val="28"/>
              </w:rPr>
              <w:t>2.29419939</w:t>
            </w:r>
          </w:p>
        </w:tc>
        <w:tc>
          <w:tcPr>
            <w:tcW w:w="1685" w:type="dxa"/>
          </w:tcPr>
          <w:p w14:paraId="09363B28" w14:textId="023003D9" w:rsidR="00462A17" w:rsidRPr="00837110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837110">
              <w:rPr>
                <w:sz w:val="28"/>
                <w:szCs w:val="28"/>
              </w:rPr>
              <w:t>40</w:t>
            </w:r>
          </w:p>
        </w:tc>
      </w:tr>
      <w:tr w:rsidR="00462A17" w:rsidRPr="00C11464" w14:paraId="528E65E3" w14:textId="77777777" w:rsidTr="00462A17">
        <w:tc>
          <w:tcPr>
            <w:tcW w:w="2573" w:type="dxa"/>
          </w:tcPr>
          <w:p w14:paraId="00F42093" w14:textId="6ACD2FA9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309265D2" w14:textId="77777777" w:rsidR="00462A17" w:rsidRPr="00837110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7B58F406" w14:textId="36B41C34" w:rsidR="00462A17" w:rsidRPr="00837110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837110">
              <w:rPr>
                <w:sz w:val="28"/>
                <w:szCs w:val="28"/>
              </w:rPr>
              <w:t xml:space="preserve"> [ 0.67567  0.45514]</w:t>
            </w:r>
          </w:p>
        </w:tc>
        <w:tc>
          <w:tcPr>
            <w:tcW w:w="1686" w:type="dxa"/>
          </w:tcPr>
          <w:p w14:paraId="1E968DB8" w14:textId="01CCCD09" w:rsidR="00462A17" w:rsidRPr="00837110" w:rsidRDefault="00462A17" w:rsidP="007F5472">
            <w:pPr>
              <w:jc w:val="center"/>
              <w:rPr>
                <w:sz w:val="28"/>
                <w:szCs w:val="28"/>
                <w:lang w:val="en-US"/>
              </w:rPr>
            </w:pPr>
            <w:r w:rsidRPr="00837110">
              <w:rPr>
                <w:sz w:val="28"/>
                <w:szCs w:val="28"/>
              </w:rPr>
              <w:t>0.10538051</w:t>
            </w:r>
          </w:p>
        </w:tc>
        <w:tc>
          <w:tcPr>
            <w:tcW w:w="1685" w:type="dxa"/>
          </w:tcPr>
          <w:p w14:paraId="10C78D8F" w14:textId="154CB792" w:rsidR="00462A17" w:rsidRPr="00837110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837110">
              <w:rPr>
                <w:sz w:val="28"/>
                <w:szCs w:val="28"/>
              </w:rPr>
              <w:t>482</w:t>
            </w:r>
          </w:p>
        </w:tc>
      </w:tr>
      <w:tr w:rsidR="00462A17" w:rsidRPr="00C11464" w14:paraId="4B3A4499" w14:textId="77777777" w:rsidTr="00462A17">
        <w:tc>
          <w:tcPr>
            <w:tcW w:w="2573" w:type="dxa"/>
          </w:tcPr>
          <w:p w14:paraId="3BE7A57C" w14:textId="0B46A5EC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40C44EBA" w14:textId="77777777" w:rsidR="00462A17" w:rsidRPr="00837110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3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460D16C1" w14:textId="50E8952F" w:rsidR="00462A17" w:rsidRPr="00837110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837110">
              <w:rPr>
                <w:sz w:val="28"/>
                <w:szCs w:val="28"/>
              </w:rPr>
              <w:t xml:space="preserve"> [ 0.91256  0.83244]</w:t>
            </w:r>
          </w:p>
        </w:tc>
        <w:tc>
          <w:tcPr>
            <w:tcW w:w="1686" w:type="dxa"/>
          </w:tcPr>
          <w:p w14:paraId="7F2EB424" w14:textId="16797352" w:rsidR="00462A17" w:rsidRPr="00837110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837110">
              <w:rPr>
                <w:sz w:val="28"/>
                <w:szCs w:val="28"/>
              </w:rPr>
              <w:t>0.00765649</w:t>
            </w:r>
          </w:p>
        </w:tc>
        <w:tc>
          <w:tcPr>
            <w:tcW w:w="1685" w:type="dxa"/>
          </w:tcPr>
          <w:p w14:paraId="3DC1B49A" w14:textId="7E075042" w:rsidR="00462A17" w:rsidRPr="00837110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837110">
              <w:rPr>
                <w:sz w:val="28"/>
                <w:szCs w:val="28"/>
              </w:rPr>
              <w:t>3304</w:t>
            </w:r>
          </w:p>
        </w:tc>
      </w:tr>
      <w:tr w:rsidR="00462A17" w:rsidRPr="00C11464" w14:paraId="7224198F" w14:textId="77777777" w:rsidTr="00462A17">
        <w:tc>
          <w:tcPr>
            <w:tcW w:w="2573" w:type="dxa"/>
          </w:tcPr>
          <w:p w14:paraId="15667475" w14:textId="3D0BAFC3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168E5BF0" w14:textId="77777777" w:rsidR="00462A17" w:rsidRPr="00837110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6E69B8D6" w14:textId="4E6981F6" w:rsidR="00462A17" w:rsidRPr="00837110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837110">
              <w:rPr>
                <w:sz w:val="28"/>
                <w:szCs w:val="28"/>
              </w:rPr>
              <w:t xml:space="preserve"> [ 0.99458  0.98917]</w:t>
            </w:r>
          </w:p>
        </w:tc>
        <w:tc>
          <w:tcPr>
            <w:tcW w:w="1686" w:type="dxa"/>
          </w:tcPr>
          <w:p w14:paraId="68E4E1DA" w14:textId="46F23FBE" w:rsidR="00462A17" w:rsidRPr="00837110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837110">
              <w:rPr>
                <w:sz w:val="28"/>
                <w:szCs w:val="28"/>
              </w:rPr>
              <w:t>2.941e-05</w:t>
            </w:r>
          </w:p>
        </w:tc>
        <w:tc>
          <w:tcPr>
            <w:tcW w:w="1685" w:type="dxa"/>
          </w:tcPr>
          <w:p w14:paraId="2FB948A1" w14:textId="63326D36" w:rsidR="00462A17" w:rsidRPr="00837110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837110">
              <w:rPr>
                <w:sz w:val="28"/>
                <w:szCs w:val="28"/>
              </w:rPr>
              <w:t>4248</w:t>
            </w:r>
          </w:p>
        </w:tc>
      </w:tr>
      <w:tr w:rsidR="00462A17" w:rsidRPr="00C11464" w14:paraId="2A9A61D7" w14:textId="77777777" w:rsidTr="00462A17">
        <w:tc>
          <w:tcPr>
            <w:tcW w:w="2573" w:type="dxa"/>
          </w:tcPr>
          <w:p w14:paraId="6DF57151" w14:textId="5624C546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7C091FB1" w14:textId="77777777" w:rsidR="00462A17" w:rsidRPr="00837110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0511BF77" w14:textId="12F114F4" w:rsidR="00462A17" w:rsidRPr="00837110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837110">
              <w:rPr>
                <w:sz w:val="28"/>
                <w:szCs w:val="28"/>
              </w:rPr>
              <w:t xml:space="preserve"> [ 0.99914  0.99829]</w:t>
            </w:r>
          </w:p>
        </w:tc>
        <w:tc>
          <w:tcPr>
            <w:tcW w:w="1686" w:type="dxa"/>
          </w:tcPr>
          <w:p w14:paraId="14EAFCF1" w14:textId="2A2A046A" w:rsidR="00462A17" w:rsidRPr="00837110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837110">
              <w:rPr>
                <w:sz w:val="28"/>
                <w:szCs w:val="28"/>
              </w:rPr>
              <w:t>7.3e-07</w:t>
            </w:r>
          </w:p>
        </w:tc>
        <w:tc>
          <w:tcPr>
            <w:tcW w:w="1685" w:type="dxa"/>
          </w:tcPr>
          <w:p w14:paraId="15F672AF" w14:textId="7F39E908" w:rsidR="00462A17" w:rsidRPr="00837110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837110">
              <w:rPr>
                <w:sz w:val="28"/>
                <w:szCs w:val="28"/>
              </w:rPr>
              <w:t>21956</w:t>
            </w:r>
          </w:p>
        </w:tc>
      </w:tr>
      <w:tr w:rsidR="00462A17" w:rsidRPr="00C11464" w14:paraId="7EA2C8B8" w14:textId="77777777" w:rsidTr="00462A17">
        <w:tc>
          <w:tcPr>
            <w:tcW w:w="2573" w:type="dxa"/>
          </w:tcPr>
          <w:p w14:paraId="7FA84CC5" w14:textId="2B7B1FDF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76960F55" w14:textId="77777777" w:rsidR="00462A17" w:rsidRPr="00837110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75D73420" w14:textId="136F14D3" w:rsidR="00462A17" w:rsidRPr="00837110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837110">
              <w:rPr>
                <w:sz w:val="28"/>
                <w:szCs w:val="28"/>
              </w:rPr>
              <w:t xml:space="preserve"> [ 0.9609   0.92327]</w:t>
            </w:r>
          </w:p>
        </w:tc>
        <w:tc>
          <w:tcPr>
            <w:tcW w:w="1686" w:type="dxa"/>
          </w:tcPr>
          <w:p w14:paraId="5BF7A064" w14:textId="51E85496" w:rsidR="00462A17" w:rsidRPr="00837110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837110">
              <w:rPr>
                <w:sz w:val="28"/>
                <w:szCs w:val="28"/>
              </w:rPr>
              <w:t>0.00152913</w:t>
            </w:r>
          </w:p>
        </w:tc>
        <w:tc>
          <w:tcPr>
            <w:tcW w:w="1685" w:type="dxa"/>
          </w:tcPr>
          <w:p w14:paraId="45D10467" w14:textId="07CCB5F9" w:rsidR="00462A17" w:rsidRPr="00837110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837110">
              <w:rPr>
                <w:sz w:val="28"/>
                <w:szCs w:val="28"/>
              </w:rPr>
              <w:t>28523</w:t>
            </w:r>
          </w:p>
        </w:tc>
      </w:tr>
      <w:tr w:rsidR="00462A17" w:rsidRPr="00C11464" w14:paraId="44CEDE28" w14:textId="77777777" w:rsidTr="00462A17">
        <w:tc>
          <w:tcPr>
            <w:tcW w:w="2573" w:type="dxa"/>
          </w:tcPr>
          <w:p w14:paraId="45FB2ADD" w14:textId="0116053A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4FA8290A" w14:textId="77777777" w:rsidR="00462A17" w:rsidRPr="00837110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013B4CCA" w14:textId="3D976A11" w:rsidR="00462A17" w:rsidRPr="00837110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837110">
              <w:rPr>
                <w:sz w:val="28"/>
                <w:szCs w:val="28"/>
              </w:rPr>
              <w:t xml:space="preserve"> [ 0.99994  0.99988]</w:t>
            </w:r>
          </w:p>
        </w:tc>
        <w:tc>
          <w:tcPr>
            <w:tcW w:w="1686" w:type="dxa"/>
          </w:tcPr>
          <w:p w14:paraId="5AFD80ED" w14:textId="35457887" w:rsidR="00462A17" w:rsidRPr="00837110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837110">
              <w:rPr>
                <w:sz w:val="28"/>
                <w:szCs w:val="28"/>
              </w:rPr>
              <w:t>0.0</w:t>
            </w:r>
          </w:p>
        </w:tc>
        <w:tc>
          <w:tcPr>
            <w:tcW w:w="1685" w:type="dxa"/>
          </w:tcPr>
          <w:p w14:paraId="4A47EFFF" w14:textId="367C073D" w:rsidR="00462A17" w:rsidRPr="00837110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837110">
              <w:rPr>
                <w:sz w:val="28"/>
                <w:szCs w:val="28"/>
              </w:rPr>
              <w:t>166113</w:t>
            </w:r>
          </w:p>
        </w:tc>
      </w:tr>
      <w:tr w:rsidR="00462A17" w:rsidRPr="00C11464" w14:paraId="407B1432" w14:textId="77777777" w:rsidTr="00462A17">
        <w:tc>
          <w:tcPr>
            <w:tcW w:w="2573" w:type="dxa"/>
          </w:tcPr>
          <w:p w14:paraId="4F2D7A2C" w14:textId="77DF14D4" w:rsidR="00462A17" w:rsidRPr="00C11464" w:rsidRDefault="00462A17" w:rsidP="00462A17">
            <w:pPr>
              <w:jc w:val="center"/>
              <w:rPr>
                <w:sz w:val="28"/>
                <w:szCs w:val="28"/>
              </w:rPr>
            </w:pPr>
            <w:r w:rsidRPr="00C11464">
              <w:rPr>
                <w:sz w:val="28"/>
                <w:szCs w:val="28"/>
              </w:rPr>
              <w:t xml:space="preserve">ДСК Пауелла </w:t>
            </w:r>
          </w:p>
        </w:tc>
        <w:tc>
          <w:tcPr>
            <w:tcW w:w="1691" w:type="dxa"/>
          </w:tcPr>
          <w:p w14:paraId="1EB4DB6E" w14:textId="77777777" w:rsidR="00462A17" w:rsidRPr="00837110" w:rsidRDefault="00000000" w:rsidP="00462A1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565" w:type="dxa"/>
          </w:tcPr>
          <w:p w14:paraId="1B52BE97" w14:textId="73C29510" w:rsidR="00462A17" w:rsidRPr="00837110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837110">
              <w:rPr>
                <w:sz w:val="28"/>
                <w:szCs w:val="28"/>
              </w:rPr>
              <w:t xml:space="preserve"> [ 0.99999  0.99999]</w:t>
            </w:r>
          </w:p>
        </w:tc>
        <w:tc>
          <w:tcPr>
            <w:tcW w:w="1686" w:type="dxa"/>
          </w:tcPr>
          <w:p w14:paraId="5066601A" w14:textId="03D85114" w:rsidR="00462A17" w:rsidRPr="00837110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837110">
              <w:rPr>
                <w:sz w:val="28"/>
                <w:szCs w:val="28"/>
              </w:rPr>
              <w:t>0.0</w:t>
            </w:r>
          </w:p>
        </w:tc>
        <w:tc>
          <w:tcPr>
            <w:tcW w:w="1685" w:type="dxa"/>
          </w:tcPr>
          <w:p w14:paraId="02819699" w14:textId="4356C432" w:rsidR="00462A17" w:rsidRPr="00837110" w:rsidRDefault="00462A17" w:rsidP="00462A17">
            <w:pPr>
              <w:jc w:val="center"/>
              <w:rPr>
                <w:sz w:val="28"/>
                <w:szCs w:val="28"/>
                <w:lang w:val="en-US"/>
              </w:rPr>
            </w:pPr>
            <w:r w:rsidRPr="00837110">
              <w:rPr>
                <w:sz w:val="28"/>
                <w:szCs w:val="28"/>
              </w:rPr>
              <w:t>216985</w:t>
            </w:r>
          </w:p>
        </w:tc>
      </w:tr>
    </w:tbl>
    <w:p w14:paraId="0F753185" w14:textId="0B197CF4" w:rsidR="002130AF" w:rsidRDefault="007F5472" w:rsidP="00144665">
      <w:pPr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Що метод золотого перетину, що метод ДСК </w:t>
      </w:r>
      <w:r w:rsidRPr="00C11464">
        <w:rPr>
          <w:sz w:val="28"/>
          <w:szCs w:val="28"/>
        </w:rPr>
        <w:t>Пауелла</w:t>
      </w:r>
      <w:r>
        <w:rPr>
          <w:sz w:val="28"/>
          <w:szCs w:val="28"/>
        </w:rPr>
        <w:t xml:space="preserve">, хоч і дали майже повністю мінімізували цільову функцію, але виконували велику кількість кроків. При точності від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2</m:t>
            </m:r>
          </m:sup>
        </m:sSup>
      </m:oMath>
      <w:r>
        <w:rPr>
          <w:sz w:val="28"/>
          <w:szCs w:val="28"/>
        </w:rPr>
        <w:t xml:space="preserve"> до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3</m:t>
            </m:r>
          </m:sup>
        </m:sSup>
      </m:oMath>
      <w:r w:rsidR="00B91B8C">
        <w:rPr>
          <w:sz w:val="28"/>
          <w:szCs w:val="28"/>
        </w:rPr>
        <w:t xml:space="preserve"> ДСК Пауелла було у 1.5-2 рази гірше за метод золотого перерізу згідно кількості обчислень функції, але при більшій величині похибки методу найшвидшого спуску (окрім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5</m:t>
            </m:r>
          </m:sup>
        </m:sSup>
      </m:oMath>
      <w:r w:rsidR="00B91B8C">
        <w:rPr>
          <w:sz w:val="28"/>
          <w:szCs w:val="28"/>
        </w:rPr>
        <w:t>) ДСК Пауелла виконувало у 1.5-3 рази менше обчислень цільової функції при похибці</w:t>
      </w:r>
      <w:r w:rsidR="002130AF">
        <w:rPr>
          <w:sz w:val="28"/>
          <w:szCs w:val="28"/>
        </w:rPr>
        <w:t>.</w:t>
      </w:r>
    </w:p>
    <w:p w14:paraId="59F6258A" w14:textId="77777777" w:rsidR="002130AF" w:rsidRPr="00B91B8C" w:rsidRDefault="002130AF" w:rsidP="007F5472">
      <w:pPr>
        <w:jc w:val="both"/>
        <w:rPr>
          <w:sz w:val="28"/>
          <w:szCs w:val="28"/>
        </w:rPr>
      </w:pPr>
    </w:p>
    <w:p w14:paraId="776C3A3B" w14:textId="4E2FD450" w:rsidR="00731708" w:rsidRPr="00E30272" w:rsidRDefault="00C0516A" w:rsidP="00601486">
      <w:pPr>
        <w:jc w:val="both"/>
        <w:rPr>
          <w:sz w:val="28"/>
          <w:szCs w:val="28"/>
        </w:rPr>
      </w:pPr>
      <w:r w:rsidRPr="00C0516A">
        <w:rPr>
          <w:i/>
          <w:iCs/>
          <w:sz w:val="28"/>
          <w:szCs w:val="28"/>
        </w:rPr>
        <w:t xml:space="preserve">Значення параметру в алгоритмі </w:t>
      </w:r>
      <w:proofErr w:type="spellStart"/>
      <w:r w:rsidRPr="00C0516A">
        <w:rPr>
          <w:i/>
          <w:iCs/>
          <w:sz w:val="28"/>
          <w:szCs w:val="28"/>
        </w:rPr>
        <w:t>Свена</w:t>
      </w:r>
      <w:proofErr w:type="spellEnd"/>
    </w:p>
    <w:p w14:paraId="0F657D88" w14:textId="6377A2E0" w:rsidR="00E30272" w:rsidRPr="00144665" w:rsidRDefault="00E30272" w:rsidP="00144665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438D8048" w14:textId="77777777" w:rsidR="00E30272" w:rsidRDefault="00E30272" w:rsidP="00E30272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09579C07" w14:textId="77777777" w:rsidR="00B111DD" w:rsidRPr="00A9509C" w:rsidRDefault="00B111DD" w:rsidP="00B111DD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4007E136" w14:textId="7C035BF1" w:rsidR="00B111DD" w:rsidRPr="00B111DD" w:rsidRDefault="00B111DD" w:rsidP="00B111DD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267F14A3" w14:textId="0FA82108" w:rsidR="00E30272" w:rsidRDefault="00E30272" w:rsidP="00E30272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 w:rsidRPr="00236F23">
        <w:rPr>
          <w:sz w:val="28"/>
          <w:szCs w:val="28"/>
        </w:rPr>
        <w:t>0.001</w:t>
      </w:r>
    </w:p>
    <w:p w14:paraId="75194780" w14:textId="7CB8A949" w:rsidR="00E30272" w:rsidRDefault="00E30272" w:rsidP="00E30272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еличина кроку у </w:t>
      </w:r>
      <w:proofErr w:type="spellStart"/>
      <w:r>
        <w:rPr>
          <w:sz w:val="28"/>
          <w:szCs w:val="28"/>
          <w:lang w:val="ru-RU"/>
        </w:rPr>
        <w:t>похідних</w:t>
      </w:r>
      <w:proofErr w:type="spellEnd"/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15</m:t>
            </m:r>
          </m:sup>
        </m:sSup>
      </m:oMath>
    </w:p>
    <w:p w14:paraId="65D8EE03" w14:textId="4C1DECF0" w:rsidR="00E30272" w:rsidRPr="006E328C" w:rsidRDefault="003D1545" w:rsidP="006E328C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а похідної</w:t>
      </w:r>
      <w:r w:rsidRPr="00397E13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центральна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C151D1" w14:paraId="0D1284A7" w14:textId="77777777" w:rsidTr="0084074A">
        <w:tc>
          <w:tcPr>
            <w:tcW w:w="2407" w:type="dxa"/>
          </w:tcPr>
          <w:p w14:paraId="031C43FB" w14:textId="1DEEAFE3" w:rsidR="00C151D1" w:rsidRPr="0084074A" w:rsidRDefault="00C151D1" w:rsidP="00C151D1">
            <w:pPr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Параметр </w:t>
            </w:r>
            <w:proofErr w:type="spellStart"/>
            <w:r>
              <w:rPr>
                <w:sz w:val="28"/>
                <w:szCs w:val="28"/>
              </w:rPr>
              <w:t>Свена</w:t>
            </w:r>
            <w:proofErr w:type="spellEnd"/>
          </w:p>
        </w:tc>
        <w:tc>
          <w:tcPr>
            <w:tcW w:w="2407" w:type="dxa"/>
          </w:tcPr>
          <w:p w14:paraId="6E68AE7A" w14:textId="18E0E990" w:rsidR="00C151D1" w:rsidRDefault="00C151D1" w:rsidP="00C151D1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2407" w:type="dxa"/>
          </w:tcPr>
          <w:p w14:paraId="40FA644D" w14:textId="076D0B4A" w:rsidR="00C151D1" w:rsidRDefault="00C151D1" w:rsidP="00C151D1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2407" w:type="dxa"/>
          </w:tcPr>
          <w:p w14:paraId="60E6B09E" w14:textId="7D56BE6A" w:rsidR="00C151D1" w:rsidRDefault="00C151D1" w:rsidP="00C151D1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BE54CC" w14:paraId="22759359" w14:textId="77777777" w:rsidTr="0084074A">
        <w:tc>
          <w:tcPr>
            <w:tcW w:w="2407" w:type="dxa"/>
          </w:tcPr>
          <w:p w14:paraId="46BE9400" w14:textId="0C02909A" w:rsidR="00BE54CC" w:rsidRPr="00160E8F" w:rsidRDefault="00BE54CC" w:rsidP="00BE54CC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0</w:t>
            </w:r>
          </w:p>
        </w:tc>
        <w:tc>
          <w:tcPr>
            <w:tcW w:w="2407" w:type="dxa"/>
          </w:tcPr>
          <w:p w14:paraId="1840A1BD" w14:textId="49F1CC1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6943 0.93934]</w:t>
            </w:r>
          </w:p>
        </w:tc>
        <w:tc>
          <w:tcPr>
            <w:tcW w:w="2407" w:type="dxa"/>
          </w:tcPr>
          <w:p w14:paraId="02898C0E" w14:textId="2908E210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0096</w:t>
            </w:r>
          </w:p>
        </w:tc>
        <w:tc>
          <w:tcPr>
            <w:tcW w:w="2407" w:type="dxa"/>
          </w:tcPr>
          <w:p w14:paraId="71CEB7FF" w14:textId="202FBEE7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35</w:t>
            </w:r>
          </w:p>
        </w:tc>
      </w:tr>
      <w:tr w:rsidR="00BE54CC" w14:paraId="20ED90B5" w14:textId="77777777" w:rsidTr="0084074A">
        <w:tc>
          <w:tcPr>
            <w:tcW w:w="2407" w:type="dxa"/>
          </w:tcPr>
          <w:p w14:paraId="2A0F882D" w14:textId="13A2827E" w:rsidR="00BE54CC" w:rsidRPr="00160E8F" w:rsidRDefault="00BE54CC" w:rsidP="00BE54CC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</w:t>
            </w:r>
          </w:p>
        </w:tc>
        <w:tc>
          <w:tcPr>
            <w:tcW w:w="2407" w:type="dxa"/>
          </w:tcPr>
          <w:p w14:paraId="30E7E42A" w14:textId="32B1948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682  0.93747]</w:t>
            </w:r>
          </w:p>
        </w:tc>
        <w:tc>
          <w:tcPr>
            <w:tcW w:w="2407" w:type="dxa"/>
          </w:tcPr>
          <w:p w14:paraId="4B28F37A" w14:textId="15B8260B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0101</w:t>
            </w:r>
          </w:p>
        </w:tc>
        <w:tc>
          <w:tcPr>
            <w:tcW w:w="2407" w:type="dxa"/>
          </w:tcPr>
          <w:p w14:paraId="7D116F73" w14:textId="4C9AFB3F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95</w:t>
            </w:r>
          </w:p>
        </w:tc>
      </w:tr>
      <w:tr w:rsidR="00BE54CC" w14:paraId="2EFECCAD" w14:textId="77777777" w:rsidTr="0084074A">
        <w:tc>
          <w:tcPr>
            <w:tcW w:w="2407" w:type="dxa"/>
          </w:tcPr>
          <w:p w14:paraId="1A77B9AF" w14:textId="2C2F9316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160E8F">
              <w:rPr>
                <w:sz w:val="28"/>
                <w:szCs w:val="28"/>
                <w:lang w:val="en-US"/>
              </w:rPr>
              <w:t>0.1</w:t>
            </w:r>
          </w:p>
        </w:tc>
        <w:tc>
          <w:tcPr>
            <w:tcW w:w="2407" w:type="dxa"/>
          </w:tcPr>
          <w:p w14:paraId="7E1B3F32" w14:textId="59D866C1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6142 0.74089]</w:t>
            </w:r>
          </w:p>
        </w:tc>
        <w:tc>
          <w:tcPr>
            <w:tcW w:w="2407" w:type="dxa"/>
          </w:tcPr>
          <w:p w14:paraId="76544C15" w14:textId="6F179D2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1934</w:t>
            </w:r>
          </w:p>
        </w:tc>
        <w:tc>
          <w:tcPr>
            <w:tcW w:w="2407" w:type="dxa"/>
          </w:tcPr>
          <w:p w14:paraId="1AF7C9A0" w14:textId="157E1A4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433</w:t>
            </w:r>
          </w:p>
        </w:tc>
      </w:tr>
      <w:tr w:rsidR="00BE54CC" w14:paraId="4EAFBFDF" w14:textId="77777777" w:rsidTr="0084074A">
        <w:tc>
          <w:tcPr>
            <w:tcW w:w="2407" w:type="dxa"/>
          </w:tcPr>
          <w:p w14:paraId="6289EA82" w14:textId="382A7441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160E8F">
              <w:rPr>
                <w:sz w:val="28"/>
                <w:szCs w:val="28"/>
                <w:lang w:val="en-US"/>
              </w:rPr>
              <w:t>0.01</w:t>
            </w:r>
          </w:p>
        </w:tc>
        <w:tc>
          <w:tcPr>
            <w:tcW w:w="2407" w:type="dxa"/>
          </w:tcPr>
          <w:p w14:paraId="5FF66048" w14:textId="14EEC806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663  0.93346]</w:t>
            </w:r>
          </w:p>
        </w:tc>
        <w:tc>
          <w:tcPr>
            <w:tcW w:w="2407" w:type="dxa"/>
          </w:tcPr>
          <w:p w14:paraId="09D888F2" w14:textId="66ECAD7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0114</w:t>
            </w:r>
          </w:p>
        </w:tc>
        <w:tc>
          <w:tcPr>
            <w:tcW w:w="2407" w:type="dxa"/>
          </w:tcPr>
          <w:p w14:paraId="530A56C6" w14:textId="5D9E3CAC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591</w:t>
            </w:r>
          </w:p>
        </w:tc>
      </w:tr>
      <w:tr w:rsidR="00BE54CC" w14:paraId="4248A2C7" w14:textId="77777777" w:rsidTr="0084074A">
        <w:tc>
          <w:tcPr>
            <w:tcW w:w="2407" w:type="dxa"/>
          </w:tcPr>
          <w:p w14:paraId="7FFEE29C" w14:textId="4FBAC378" w:rsid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160E8F">
              <w:rPr>
                <w:sz w:val="28"/>
                <w:szCs w:val="28"/>
                <w:lang w:val="ru-RU"/>
              </w:rPr>
              <w:t>0.001</w:t>
            </w:r>
          </w:p>
        </w:tc>
        <w:tc>
          <w:tcPr>
            <w:tcW w:w="2407" w:type="dxa"/>
          </w:tcPr>
          <w:p w14:paraId="70486BBC" w14:textId="64712164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0349 0.64522]</w:t>
            </w:r>
          </w:p>
        </w:tc>
        <w:tc>
          <w:tcPr>
            <w:tcW w:w="2407" w:type="dxa"/>
          </w:tcPr>
          <w:p w14:paraId="255A0F3F" w14:textId="37EBECA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3863</w:t>
            </w:r>
          </w:p>
        </w:tc>
        <w:tc>
          <w:tcPr>
            <w:tcW w:w="2407" w:type="dxa"/>
          </w:tcPr>
          <w:p w14:paraId="0B07B8C9" w14:textId="4FC00BE7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019</w:t>
            </w:r>
          </w:p>
        </w:tc>
      </w:tr>
      <w:tr w:rsidR="00BE54CC" w14:paraId="7490F8FE" w14:textId="77777777" w:rsidTr="0084074A">
        <w:tc>
          <w:tcPr>
            <w:tcW w:w="2407" w:type="dxa"/>
          </w:tcPr>
          <w:p w14:paraId="77998920" w14:textId="4AE9B4F9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582E92D9" w14:textId="3CB3C9D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1851 0.6687</w:t>
            </w:r>
            <w:r>
              <w:rPr>
                <w:sz w:val="28"/>
                <w:szCs w:val="28"/>
                <w:lang w:val="en-US"/>
              </w:rPr>
              <w:t>0</w:t>
            </w:r>
            <w:r w:rsidRPr="00BE54CC">
              <w:rPr>
                <w:sz w:val="28"/>
                <w:szCs w:val="28"/>
              </w:rPr>
              <w:t>]</w:t>
            </w:r>
          </w:p>
        </w:tc>
        <w:tc>
          <w:tcPr>
            <w:tcW w:w="2407" w:type="dxa"/>
          </w:tcPr>
          <w:p w14:paraId="0DC48359" w14:textId="5042049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331</w:t>
            </w:r>
          </w:p>
        </w:tc>
        <w:tc>
          <w:tcPr>
            <w:tcW w:w="2407" w:type="dxa"/>
          </w:tcPr>
          <w:p w14:paraId="46EFB21E" w14:textId="24FC1F7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585</w:t>
            </w:r>
          </w:p>
        </w:tc>
      </w:tr>
      <w:tr w:rsidR="00BE54CC" w14:paraId="496CBA08" w14:textId="77777777" w:rsidTr="0084074A">
        <w:tc>
          <w:tcPr>
            <w:tcW w:w="2407" w:type="dxa"/>
          </w:tcPr>
          <w:p w14:paraId="78AD2F24" w14:textId="02D0A142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26F6767C" w14:textId="02389DA8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9936 0.63767]</w:t>
            </w:r>
          </w:p>
        </w:tc>
        <w:tc>
          <w:tcPr>
            <w:tcW w:w="2407" w:type="dxa"/>
          </w:tcPr>
          <w:p w14:paraId="582C3701" w14:textId="219294CC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4043</w:t>
            </w:r>
          </w:p>
        </w:tc>
        <w:tc>
          <w:tcPr>
            <w:tcW w:w="2407" w:type="dxa"/>
          </w:tcPr>
          <w:p w14:paraId="334717E7" w14:textId="74AA13B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3595</w:t>
            </w:r>
          </w:p>
        </w:tc>
      </w:tr>
      <w:tr w:rsidR="00BE54CC" w14:paraId="5E31B55F" w14:textId="77777777" w:rsidTr="0084074A">
        <w:tc>
          <w:tcPr>
            <w:tcW w:w="2407" w:type="dxa"/>
          </w:tcPr>
          <w:p w14:paraId="6B2998D3" w14:textId="18C70A91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35D8C147" w14:textId="44B2BB1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6143 0.7412 ]</w:t>
            </w:r>
          </w:p>
        </w:tc>
        <w:tc>
          <w:tcPr>
            <w:tcW w:w="2407" w:type="dxa"/>
          </w:tcPr>
          <w:p w14:paraId="577B868D" w14:textId="694AA4EF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1927</w:t>
            </w:r>
          </w:p>
        </w:tc>
        <w:tc>
          <w:tcPr>
            <w:tcW w:w="2407" w:type="dxa"/>
          </w:tcPr>
          <w:p w14:paraId="38E5AD2F" w14:textId="60DB699B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3552</w:t>
            </w:r>
          </w:p>
        </w:tc>
      </w:tr>
      <w:tr w:rsidR="00BE54CC" w14:paraId="5A62D34D" w14:textId="77777777" w:rsidTr="0084074A">
        <w:tc>
          <w:tcPr>
            <w:tcW w:w="2407" w:type="dxa"/>
          </w:tcPr>
          <w:p w14:paraId="3407DA6D" w14:textId="26ED08E3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2C534411" w14:textId="26FE74A5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9189 0.98379]</w:t>
            </w:r>
          </w:p>
        </w:tc>
        <w:tc>
          <w:tcPr>
            <w:tcW w:w="2407" w:type="dxa"/>
          </w:tcPr>
          <w:p w14:paraId="11670A0F" w14:textId="592EC0E0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7e-05</w:t>
            </w:r>
          </w:p>
        </w:tc>
        <w:tc>
          <w:tcPr>
            <w:tcW w:w="2407" w:type="dxa"/>
          </w:tcPr>
          <w:p w14:paraId="38F998AC" w14:textId="34883A9A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543</w:t>
            </w:r>
          </w:p>
        </w:tc>
      </w:tr>
      <w:tr w:rsidR="00BE54CC" w14:paraId="47BF5B25" w14:textId="77777777" w:rsidTr="0084074A">
        <w:tc>
          <w:tcPr>
            <w:tcW w:w="2407" w:type="dxa"/>
          </w:tcPr>
          <w:p w14:paraId="29F94740" w14:textId="6E7ABD63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5B2F2E73" w14:textId="10836BAB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8858 0.62151]</w:t>
            </w:r>
          </w:p>
        </w:tc>
        <w:tc>
          <w:tcPr>
            <w:tcW w:w="2407" w:type="dxa"/>
          </w:tcPr>
          <w:p w14:paraId="3C15E791" w14:textId="29AD1E9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4471</w:t>
            </w:r>
          </w:p>
        </w:tc>
        <w:tc>
          <w:tcPr>
            <w:tcW w:w="2407" w:type="dxa"/>
          </w:tcPr>
          <w:p w14:paraId="2F616DD5" w14:textId="652D682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386</w:t>
            </w:r>
          </w:p>
        </w:tc>
      </w:tr>
      <w:tr w:rsidR="00BE54CC" w14:paraId="4A648AFC" w14:textId="77777777" w:rsidTr="0084074A">
        <w:tc>
          <w:tcPr>
            <w:tcW w:w="2407" w:type="dxa"/>
          </w:tcPr>
          <w:p w14:paraId="1C51227E" w14:textId="75C05F65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9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6FA4F65D" w14:textId="7C02B891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7267 0.59568]</w:t>
            </w:r>
          </w:p>
        </w:tc>
        <w:tc>
          <w:tcPr>
            <w:tcW w:w="2407" w:type="dxa"/>
          </w:tcPr>
          <w:p w14:paraId="268C4FA3" w14:textId="4B94A48F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5186</w:t>
            </w:r>
          </w:p>
        </w:tc>
        <w:tc>
          <w:tcPr>
            <w:tcW w:w="2407" w:type="dxa"/>
          </w:tcPr>
          <w:p w14:paraId="6FD7F1CF" w14:textId="7066249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985</w:t>
            </w:r>
          </w:p>
        </w:tc>
      </w:tr>
      <w:tr w:rsidR="00BE54CC" w14:paraId="3083590C" w14:textId="77777777" w:rsidTr="0084074A">
        <w:tc>
          <w:tcPr>
            <w:tcW w:w="2407" w:type="dxa"/>
          </w:tcPr>
          <w:p w14:paraId="7C6697D5" w14:textId="70189D33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0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06DBB520" w14:textId="47232AE5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8787 0.78798]</w:t>
            </w:r>
          </w:p>
        </w:tc>
        <w:tc>
          <w:tcPr>
            <w:tcW w:w="2407" w:type="dxa"/>
          </w:tcPr>
          <w:p w14:paraId="35C05216" w14:textId="7E2B2377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1258</w:t>
            </w:r>
          </w:p>
        </w:tc>
        <w:tc>
          <w:tcPr>
            <w:tcW w:w="2407" w:type="dxa"/>
          </w:tcPr>
          <w:p w14:paraId="2E19D815" w14:textId="25D7A0C3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164</w:t>
            </w:r>
          </w:p>
        </w:tc>
      </w:tr>
      <w:tr w:rsidR="00BE54CC" w14:paraId="1651E21A" w14:textId="77777777" w:rsidTr="0084074A">
        <w:tc>
          <w:tcPr>
            <w:tcW w:w="2407" w:type="dxa"/>
          </w:tcPr>
          <w:p w14:paraId="1D371EC7" w14:textId="7B53A2F0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1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66A46D1E" w14:textId="2313B35D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94176 0.88671]</w:t>
            </w:r>
          </w:p>
        </w:tc>
        <w:tc>
          <w:tcPr>
            <w:tcW w:w="2407" w:type="dxa"/>
          </w:tcPr>
          <w:p w14:paraId="4CFAF3E9" w14:textId="0DB89AA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034</w:t>
            </w:r>
          </w:p>
        </w:tc>
        <w:tc>
          <w:tcPr>
            <w:tcW w:w="2407" w:type="dxa"/>
          </w:tcPr>
          <w:p w14:paraId="526C0D95" w14:textId="7CD34E0C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2360</w:t>
            </w:r>
          </w:p>
        </w:tc>
      </w:tr>
      <w:tr w:rsidR="00BE54CC" w14:paraId="3F68CB8D" w14:textId="77777777" w:rsidTr="0084074A">
        <w:tc>
          <w:tcPr>
            <w:tcW w:w="2407" w:type="dxa"/>
          </w:tcPr>
          <w:p w14:paraId="5E5BB22C" w14:textId="529EC34D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2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7ECF1AB2" w14:textId="0D775CC7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82962 0.68779]</w:t>
            </w:r>
          </w:p>
        </w:tc>
        <w:tc>
          <w:tcPr>
            <w:tcW w:w="2407" w:type="dxa"/>
          </w:tcPr>
          <w:p w14:paraId="6A402143" w14:textId="2F246B09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2905</w:t>
            </w:r>
          </w:p>
        </w:tc>
        <w:tc>
          <w:tcPr>
            <w:tcW w:w="2407" w:type="dxa"/>
          </w:tcPr>
          <w:p w14:paraId="3948F842" w14:textId="5593A822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5008</w:t>
            </w:r>
          </w:p>
        </w:tc>
      </w:tr>
      <w:tr w:rsidR="00BE54CC" w14:paraId="34C39550" w14:textId="77777777" w:rsidTr="0084074A">
        <w:tc>
          <w:tcPr>
            <w:tcW w:w="2407" w:type="dxa"/>
          </w:tcPr>
          <w:p w14:paraId="3255B651" w14:textId="2FB75364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3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1D400FF4" w14:textId="212E6B06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7881 0.60602]</w:t>
            </w:r>
          </w:p>
        </w:tc>
        <w:tc>
          <w:tcPr>
            <w:tcW w:w="2407" w:type="dxa"/>
          </w:tcPr>
          <w:p w14:paraId="3DB0C4E7" w14:textId="419FC4AE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4895</w:t>
            </w:r>
          </w:p>
        </w:tc>
        <w:tc>
          <w:tcPr>
            <w:tcW w:w="2407" w:type="dxa"/>
          </w:tcPr>
          <w:p w14:paraId="417EB3C6" w14:textId="2514ABA4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4336</w:t>
            </w:r>
          </w:p>
        </w:tc>
      </w:tr>
      <w:tr w:rsidR="00BE54CC" w14:paraId="4235BEB8" w14:textId="77777777" w:rsidTr="0084074A">
        <w:tc>
          <w:tcPr>
            <w:tcW w:w="2407" w:type="dxa"/>
          </w:tcPr>
          <w:p w14:paraId="4E43E47F" w14:textId="2706E4D1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4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1DA1AC16" w14:textId="1B79F3FD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8053 0.60765]</w:t>
            </w:r>
          </w:p>
        </w:tc>
        <w:tc>
          <w:tcPr>
            <w:tcW w:w="2407" w:type="dxa"/>
          </w:tcPr>
          <w:p w14:paraId="5E539A90" w14:textId="72D9A02C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4841</w:t>
            </w:r>
          </w:p>
        </w:tc>
        <w:tc>
          <w:tcPr>
            <w:tcW w:w="2407" w:type="dxa"/>
          </w:tcPr>
          <w:p w14:paraId="485D6698" w14:textId="77013D35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4042</w:t>
            </w:r>
          </w:p>
        </w:tc>
      </w:tr>
      <w:tr w:rsidR="00BE54CC" w14:paraId="7C4CA956" w14:textId="77777777" w:rsidTr="0084074A">
        <w:tc>
          <w:tcPr>
            <w:tcW w:w="2407" w:type="dxa"/>
          </w:tcPr>
          <w:p w14:paraId="22E26918" w14:textId="4E84F653" w:rsidR="00BE54CC" w:rsidRDefault="00000000" w:rsidP="00BE54CC">
            <w:pPr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5</m:t>
                    </m:r>
                  </m:sup>
                </m:sSup>
              </m:oMath>
            </m:oMathPara>
          </w:p>
        </w:tc>
        <w:tc>
          <w:tcPr>
            <w:tcW w:w="2407" w:type="dxa"/>
          </w:tcPr>
          <w:p w14:paraId="62E685CC" w14:textId="6C296B23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[0.76276 0.58028]</w:t>
            </w:r>
          </w:p>
        </w:tc>
        <w:tc>
          <w:tcPr>
            <w:tcW w:w="2407" w:type="dxa"/>
          </w:tcPr>
          <w:p w14:paraId="40A7D946" w14:textId="0F3178AD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0.05651</w:t>
            </w:r>
          </w:p>
        </w:tc>
        <w:tc>
          <w:tcPr>
            <w:tcW w:w="2407" w:type="dxa"/>
          </w:tcPr>
          <w:p w14:paraId="02471711" w14:textId="6B1FE536" w:rsidR="00BE54CC" w:rsidRPr="00BE54CC" w:rsidRDefault="00BE54CC" w:rsidP="00BE54CC">
            <w:pPr>
              <w:jc w:val="center"/>
              <w:rPr>
                <w:sz w:val="28"/>
                <w:szCs w:val="28"/>
                <w:lang w:val="ru-RU"/>
              </w:rPr>
            </w:pPr>
            <w:r w:rsidRPr="00BE54CC">
              <w:rPr>
                <w:sz w:val="28"/>
                <w:szCs w:val="28"/>
              </w:rPr>
              <w:t>9157</w:t>
            </w:r>
          </w:p>
        </w:tc>
      </w:tr>
    </w:tbl>
    <w:p w14:paraId="1E76DEA9" w14:textId="77777777" w:rsidR="00731708" w:rsidRDefault="00731708" w:rsidP="00601486">
      <w:pPr>
        <w:jc w:val="both"/>
        <w:rPr>
          <w:sz w:val="28"/>
          <w:szCs w:val="28"/>
          <w:lang w:val="ru-RU"/>
        </w:rPr>
      </w:pPr>
    </w:p>
    <w:p w14:paraId="34200DB6" w14:textId="1788F9C8" w:rsidR="00144665" w:rsidRPr="00BA1EFA" w:rsidRDefault="00144665" w:rsidP="00601486">
      <w:pPr>
        <w:jc w:val="both"/>
        <w:rPr>
          <w:sz w:val="28"/>
          <w:szCs w:val="28"/>
        </w:rPr>
      </w:pPr>
      <w:r w:rsidRPr="00C92A40">
        <w:rPr>
          <w:sz w:val="28"/>
          <w:szCs w:val="28"/>
        </w:rPr>
        <w:lastRenderedPageBreak/>
        <w:t xml:space="preserve">Закономірність </w:t>
      </w:r>
      <w:r w:rsidR="00761DA1" w:rsidRPr="00C92A40">
        <w:rPr>
          <w:sz w:val="28"/>
          <w:szCs w:val="28"/>
        </w:rPr>
        <w:t xml:space="preserve">між зменшенням параметру в алгоритмі </w:t>
      </w:r>
      <w:proofErr w:type="spellStart"/>
      <w:r w:rsidR="00761DA1" w:rsidRPr="00C92A40">
        <w:rPr>
          <w:sz w:val="28"/>
          <w:szCs w:val="28"/>
        </w:rPr>
        <w:t>Свена</w:t>
      </w:r>
      <w:proofErr w:type="spellEnd"/>
      <w:r w:rsidR="00761DA1" w:rsidRPr="00C92A40">
        <w:rPr>
          <w:sz w:val="28"/>
          <w:szCs w:val="28"/>
        </w:rPr>
        <w:t xml:space="preserve"> та кількістю обчислень цільової функції </w:t>
      </w:r>
      <w:r w:rsidR="00FB6552" w:rsidRPr="00C92A40">
        <w:rPr>
          <w:sz w:val="28"/>
          <w:szCs w:val="28"/>
        </w:rPr>
        <w:t xml:space="preserve">немає лінійної залежності. Найкраще себе показали значення 1 та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0</m:t>
            </m:r>
          </m:sup>
        </m:sSup>
      </m:oMath>
      <w:r w:rsidR="00FB6552" w:rsidRPr="00C92A40">
        <w:rPr>
          <w:sz w:val="28"/>
          <w:szCs w:val="28"/>
        </w:rPr>
        <w:t>. Що цікаво – при значенню 1 через дуже великий крок у Свені, сам алгоритм</w:t>
      </w:r>
      <w:r w:rsidR="009C3B63" w:rsidRPr="00C92A40">
        <w:rPr>
          <w:sz w:val="28"/>
          <w:szCs w:val="28"/>
        </w:rPr>
        <w:t xml:space="preserve"> дуже часто</w:t>
      </w:r>
      <w:r w:rsidR="00FB6552" w:rsidRPr="00C92A40">
        <w:rPr>
          <w:sz w:val="28"/>
          <w:szCs w:val="28"/>
        </w:rPr>
        <w:t xml:space="preserve"> повертав інтервал</w:t>
      </w:r>
      <w:r w:rsidR="00C92A40" w:rsidRPr="00C92A40">
        <w:rPr>
          <w:sz w:val="28"/>
          <w:szCs w:val="28"/>
        </w:rPr>
        <w:t xml:space="preserve"> [-1; 1], підраховуючи цільову функцію лише два рази (в обох точках функція зростала)</w:t>
      </w:r>
      <w:r w:rsidR="009C3B63" w:rsidRPr="00C92A40">
        <w:rPr>
          <w:sz w:val="28"/>
          <w:szCs w:val="28"/>
        </w:rPr>
        <w:t xml:space="preserve">. </w:t>
      </w:r>
      <w:r w:rsidR="00C92A40" w:rsidRPr="00837110">
        <w:rPr>
          <w:sz w:val="28"/>
          <w:szCs w:val="28"/>
        </w:rPr>
        <w:t xml:space="preserve">Значення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0</m:t>
            </m:r>
          </m:sup>
        </m:sSup>
      </m:oMath>
      <w:r w:rsidR="00C92A40">
        <w:rPr>
          <w:sz w:val="28"/>
          <w:szCs w:val="28"/>
        </w:rPr>
        <w:t xml:space="preserve"> у Свені заставляло видавати значення з більшою оптимізацією. Але швидкі тести показали, що збільшення загальної точності МНС дуже швидко нівелює ефект знач</w:t>
      </w:r>
      <w:proofErr w:type="spellStart"/>
      <w:r w:rsidR="00C92A40">
        <w:rPr>
          <w:sz w:val="28"/>
          <w:szCs w:val="28"/>
        </w:rPr>
        <w:t>ення</w:t>
      </w:r>
      <w:proofErr w:type="spellEnd"/>
      <w:r w:rsidR="00C92A40">
        <w:rPr>
          <w:sz w:val="28"/>
          <w:szCs w:val="28"/>
        </w:rPr>
        <w:t xml:space="preserve"> параметру </w:t>
      </w:r>
      <w:proofErr w:type="spellStart"/>
      <w:r w:rsidR="00C92A40">
        <w:rPr>
          <w:sz w:val="28"/>
          <w:szCs w:val="28"/>
        </w:rPr>
        <w:t>Свена</w:t>
      </w:r>
      <w:proofErr w:type="spellEnd"/>
      <w:r w:rsidR="00B91F4E" w:rsidRPr="00837110">
        <w:rPr>
          <w:sz w:val="28"/>
          <w:szCs w:val="28"/>
        </w:rPr>
        <w:t xml:space="preserve">. </w:t>
      </w:r>
      <w:r w:rsidR="00B91F4E">
        <w:rPr>
          <w:sz w:val="28"/>
          <w:szCs w:val="28"/>
        </w:rPr>
        <w:t xml:space="preserve">При </w:t>
      </w:r>
      <m:oMath>
        <m:r>
          <w:rPr>
            <w:rFonts w:ascii="Cambria Math" w:hAnsi="Cambria Math"/>
            <w:sz w:val="28"/>
            <w:szCs w:val="28"/>
          </w:rPr>
          <m:t>e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4</m:t>
            </m:r>
          </m:sup>
        </m:sSup>
      </m:oMath>
      <w:r w:rsidR="002733EC" w:rsidRPr="00BA1EFA">
        <w:rPr>
          <w:sz w:val="28"/>
          <w:szCs w:val="28"/>
          <w:lang w:val="ru-RU"/>
        </w:rPr>
        <w:t xml:space="preserve"> </w:t>
      </w:r>
      <w:r w:rsidR="002733EC">
        <w:rPr>
          <w:sz w:val="28"/>
          <w:szCs w:val="28"/>
        </w:rPr>
        <w:t xml:space="preserve">параметру у </w:t>
      </w:r>
      <w:proofErr w:type="spellStart"/>
      <w:r w:rsidR="002733EC">
        <w:rPr>
          <w:sz w:val="28"/>
          <w:szCs w:val="28"/>
        </w:rPr>
        <w:t>Свені</w:t>
      </w:r>
      <w:proofErr w:type="spellEnd"/>
      <w:r w:rsidR="002733EC">
        <w:rPr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0</m:t>
            </m:r>
          </m:sup>
        </m:sSup>
      </m:oMath>
      <w:r w:rsidR="002733EC">
        <w:rPr>
          <w:sz w:val="28"/>
          <w:szCs w:val="28"/>
        </w:rPr>
        <w:t xml:space="preserve"> функція виконує </w:t>
      </w:r>
      <w:r w:rsidR="002733EC" w:rsidRPr="002733EC">
        <w:rPr>
          <w:sz w:val="28"/>
          <w:szCs w:val="28"/>
        </w:rPr>
        <w:t>8030</w:t>
      </w:r>
      <w:r w:rsidR="002733EC">
        <w:rPr>
          <w:sz w:val="28"/>
          <w:szCs w:val="28"/>
        </w:rPr>
        <w:t xml:space="preserve"> обчислень функції</w:t>
      </w:r>
      <w:r w:rsidR="00BA1EFA" w:rsidRPr="00BA1EFA">
        <w:rPr>
          <w:sz w:val="28"/>
          <w:szCs w:val="28"/>
          <w:lang w:val="ru-RU"/>
        </w:rPr>
        <w:t xml:space="preserve">. </w:t>
      </w:r>
      <w:r w:rsidR="00BA1EFA">
        <w:rPr>
          <w:sz w:val="28"/>
          <w:szCs w:val="28"/>
        </w:rPr>
        <w:t xml:space="preserve">Але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0</m:t>
            </m:r>
          </m:sup>
        </m:sSup>
      </m:oMath>
      <w:r w:rsidR="00BA1EFA">
        <w:rPr>
          <w:sz w:val="28"/>
          <w:szCs w:val="28"/>
        </w:rPr>
        <w:t xml:space="preserve"> значення потрібно дослідити, варіюючи інші гіперпараметри</w:t>
      </w:r>
    </w:p>
    <w:p w14:paraId="2A224C38" w14:textId="77777777" w:rsidR="00144665" w:rsidRPr="0084074A" w:rsidRDefault="00144665" w:rsidP="00601486">
      <w:pPr>
        <w:jc w:val="both"/>
        <w:rPr>
          <w:sz w:val="28"/>
          <w:szCs w:val="28"/>
          <w:lang w:val="ru-RU"/>
        </w:rPr>
      </w:pPr>
    </w:p>
    <w:p w14:paraId="6D6749CF" w14:textId="5D11C928" w:rsidR="00731708" w:rsidRDefault="00861D39" w:rsidP="00601486">
      <w:pPr>
        <w:jc w:val="both"/>
        <w:rPr>
          <w:i/>
          <w:iCs/>
          <w:sz w:val="28"/>
          <w:szCs w:val="28"/>
          <w:lang w:val="ru-RU"/>
        </w:rPr>
      </w:pPr>
      <w:r w:rsidRPr="00861D39">
        <w:rPr>
          <w:i/>
          <w:iCs/>
          <w:sz w:val="28"/>
          <w:szCs w:val="28"/>
        </w:rPr>
        <w:t xml:space="preserve">Наявності модифікацій (методи </w:t>
      </w:r>
      <w:proofErr w:type="spellStart"/>
      <w:r w:rsidRPr="00861D39">
        <w:rPr>
          <w:i/>
          <w:iCs/>
          <w:sz w:val="28"/>
          <w:szCs w:val="28"/>
        </w:rPr>
        <w:t>Бута</w:t>
      </w:r>
      <w:proofErr w:type="spellEnd"/>
      <w:r w:rsidRPr="00861D39">
        <w:rPr>
          <w:i/>
          <w:iCs/>
          <w:sz w:val="28"/>
          <w:szCs w:val="28"/>
        </w:rPr>
        <w:t xml:space="preserve">, </w:t>
      </w:r>
      <w:proofErr w:type="spellStart"/>
      <w:r w:rsidRPr="00861D39">
        <w:rPr>
          <w:i/>
          <w:iCs/>
          <w:sz w:val="28"/>
          <w:szCs w:val="28"/>
        </w:rPr>
        <w:t>Люстерніка</w:t>
      </w:r>
      <w:proofErr w:type="spellEnd"/>
      <w:r w:rsidRPr="009B50A6">
        <w:rPr>
          <w:i/>
          <w:iCs/>
          <w:sz w:val="28"/>
          <w:szCs w:val="28"/>
          <w:lang w:val="ru-RU"/>
        </w:rPr>
        <w:t>)</w:t>
      </w:r>
    </w:p>
    <w:p w14:paraId="1550093A" w14:textId="65898C56" w:rsidR="003C2D26" w:rsidRPr="003C2D26" w:rsidRDefault="003C2D26" w:rsidP="003C2D26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3A7EC38C" w14:textId="77777777" w:rsidR="003C2D26" w:rsidRDefault="003C2D26" w:rsidP="003C2D26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2C20A4A8" w14:textId="5420C340" w:rsidR="003C2D26" w:rsidRPr="00837110" w:rsidRDefault="003C2D26" w:rsidP="003C2D26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 w:rsidR="003075E3">
        <w:rPr>
          <w:sz w:val="28"/>
          <w:szCs w:val="28"/>
        </w:rPr>
        <w:t xml:space="preserve">від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4</m:t>
            </m:r>
          </m:sup>
        </m:sSup>
      </m:oMath>
      <w:r w:rsidR="003075E3">
        <w:rPr>
          <w:sz w:val="28"/>
          <w:szCs w:val="28"/>
        </w:rPr>
        <w:t xml:space="preserve"> до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10</m:t>
            </m:r>
          </m:sup>
        </m:sSup>
      </m:oMath>
    </w:p>
    <w:p w14:paraId="7B598FDA" w14:textId="77777777" w:rsidR="003C2D26" w:rsidRDefault="003C2D26" w:rsidP="003C2D26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35F0A1B2" w14:textId="75F26D50" w:rsidR="003C2D26" w:rsidRPr="00EC0210" w:rsidRDefault="003C2D26" w:rsidP="003C2D26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</w:t>
      </w:r>
      <w:r w:rsidR="0039548D">
        <w:rPr>
          <w:sz w:val="28"/>
          <w:szCs w:val="28"/>
        </w:rPr>
        <w:t>0</w:t>
      </w:r>
      <w:r>
        <w:rPr>
          <w:sz w:val="28"/>
          <w:szCs w:val="28"/>
        </w:rPr>
        <w:t>1</w:t>
      </w:r>
    </w:p>
    <w:p w14:paraId="6B77FB1C" w14:textId="77777777" w:rsidR="003C2D26" w:rsidRDefault="003C2D26" w:rsidP="003C2D26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Величина параметру в алгоритмі </w:t>
      </w:r>
      <w:proofErr w:type="spellStart"/>
      <w:r>
        <w:rPr>
          <w:sz w:val="28"/>
          <w:szCs w:val="28"/>
        </w:rPr>
        <w:t>Свена</w:t>
      </w:r>
      <w:proofErr w:type="spellEnd"/>
      <w:r w:rsidRPr="00DB338B">
        <w:rPr>
          <w:sz w:val="28"/>
          <w:szCs w:val="28"/>
          <w:lang w:val="ru-RU"/>
        </w:rPr>
        <w:t>: 1</w:t>
      </w:r>
    </w:p>
    <w:p w14:paraId="74E94C04" w14:textId="77777777" w:rsidR="003C2D26" w:rsidRDefault="003C2D26" w:rsidP="003C2D26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еличина кроку у </w:t>
      </w:r>
      <w:proofErr w:type="spellStart"/>
      <w:r>
        <w:rPr>
          <w:sz w:val="28"/>
          <w:szCs w:val="28"/>
          <w:lang w:val="ru-RU"/>
        </w:rPr>
        <w:t>похідних</w:t>
      </w:r>
      <w:proofErr w:type="spellEnd"/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7</m:t>
            </m:r>
          </m:sup>
        </m:sSup>
      </m:oMath>
    </w:p>
    <w:p w14:paraId="3516368E" w14:textId="77777777" w:rsidR="003C2D26" w:rsidRPr="00EC0210" w:rsidRDefault="003C2D26" w:rsidP="003C2D26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а похідних</w:t>
      </w:r>
      <w:r w:rsidRPr="003C2D26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Центральна</w:t>
      </w:r>
    </w:p>
    <w:p w14:paraId="3037BE3A" w14:textId="77777777" w:rsidR="003C2D26" w:rsidRPr="003C2D26" w:rsidRDefault="003C2D26" w:rsidP="003C2D26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Дельта лямбда у </w:t>
      </w:r>
      <w:proofErr w:type="spellStart"/>
      <w:r>
        <w:rPr>
          <w:sz w:val="28"/>
          <w:szCs w:val="28"/>
          <w:lang w:val="ru-RU"/>
        </w:rPr>
        <w:t>Свені</w:t>
      </w:r>
      <w:proofErr w:type="spellEnd"/>
      <w:r w:rsidRPr="0051690D">
        <w:rPr>
          <w:sz w:val="28"/>
          <w:szCs w:val="28"/>
          <w:lang w:val="ru-RU"/>
        </w:rPr>
        <w:t xml:space="preserve">: </w:t>
      </w:r>
      <w:r w:rsidRPr="001A304C">
        <w:rPr>
          <w:sz w:val="28"/>
          <w:szCs w:val="28"/>
          <w:lang w:val="ru-RU"/>
        </w:rPr>
        <w:t>1</w:t>
      </w:r>
      <w:r w:rsidRPr="0051690D">
        <w:rPr>
          <w:sz w:val="28"/>
          <w:szCs w:val="28"/>
          <w:lang w:val="ru-RU"/>
        </w:rPr>
        <w:t xml:space="preserve">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7B4137EB" w14:textId="77777777" w:rsidR="003C2D26" w:rsidRPr="003C2D26" w:rsidRDefault="003C2D26" w:rsidP="00601486">
      <w:pPr>
        <w:jc w:val="both"/>
        <w:rPr>
          <w:sz w:val="28"/>
          <w:szCs w:val="28"/>
          <w:lang w:val="ru-RU"/>
        </w:rPr>
      </w:pPr>
    </w:p>
    <w:p w14:paraId="0D318376" w14:textId="49E2270B" w:rsidR="009B50A6" w:rsidRDefault="00D71DF0" w:rsidP="00601486">
      <w:pPr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Без модифікації</w:t>
      </w:r>
      <w:r w:rsidR="002D76FD">
        <w:rPr>
          <w:sz w:val="28"/>
          <w:szCs w:val="28"/>
        </w:rPr>
        <w:t xml:space="preserve"> (оптимальний крок)</w:t>
      </w:r>
      <w:r>
        <w:rPr>
          <w:sz w:val="28"/>
          <w:szCs w:val="28"/>
          <w:lang w:val="en-US"/>
        </w:rPr>
        <w:t>: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385"/>
        <w:gridCol w:w="2385"/>
        <w:gridCol w:w="2880"/>
        <w:gridCol w:w="1978"/>
      </w:tblGrid>
      <w:tr w:rsidR="008212A1" w14:paraId="7F45B7C5" w14:textId="77777777" w:rsidTr="006D4AC7">
        <w:tc>
          <w:tcPr>
            <w:tcW w:w="2385" w:type="dxa"/>
          </w:tcPr>
          <w:p w14:paraId="7770F2FE" w14:textId="0B932CF1" w:rsidR="008212A1" w:rsidRPr="00D0214B" w:rsidRDefault="00D0214B" w:rsidP="00D0214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еличина похибки</w:t>
            </w:r>
          </w:p>
        </w:tc>
        <w:tc>
          <w:tcPr>
            <w:tcW w:w="2385" w:type="dxa"/>
          </w:tcPr>
          <w:p w14:paraId="4326E20D" w14:textId="2ACC99BE" w:rsidR="008212A1" w:rsidRPr="008212A1" w:rsidRDefault="008212A1" w:rsidP="008212A1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2880" w:type="dxa"/>
          </w:tcPr>
          <w:p w14:paraId="45BAD63A" w14:textId="0632DC67" w:rsidR="008212A1" w:rsidRDefault="008212A1" w:rsidP="008212A1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978" w:type="dxa"/>
          </w:tcPr>
          <w:p w14:paraId="2BB9502E" w14:textId="683E0EBE" w:rsidR="008212A1" w:rsidRDefault="008212A1" w:rsidP="008212A1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6D4AC7" w14:paraId="5B1AFF08" w14:textId="77777777" w:rsidTr="006D4AC7">
        <w:tc>
          <w:tcPr>
            <w:tcW w:w="2385" w:type="dxa"/>
          </w:tcPr>
          <w:p w14:paraId="2CF02C68" w14:textId="4245BF83" w:rsidR="006D4AC7" w:rsidRDefault="00000000" w:rsidP="006D4AC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14E44E8D" w14:textId="37FE1697" w:rsidR="006D4AC7" w:rsidRPr="004008F0" w:rsidRDefault="006D4AC7" w:rsidP="006D4AC7">
            <w:pPr>
              <w:jc w:val="center"/>
            </w:pPr>
            <w:r w:rsidRPr="00370FE0">
              <w:t>[0.944811 0.892425]</w:t>
            </w:r>
          </w:p>
        </w:tc>
        <w:tc>
          <w:tcPr>
            <w:tcW w:w="2880" w:type="dxa"/>
          </w:tcPr>
          <w:p w14:paraId="15A6369D" w14:textId="2523D12D" w:rsidR="006D4AC7" w:rsidRPr="006D4AC7" w:rsidRDefault="006D4AC7" w:rsidP="006D4AC7">
            <w:pPr>
              <w:jc w:val="center"/>
            </w:pPr>
            <w:r w:rsidRPr="006D4AC7">
              <w:t>0.0030517290534505083</w:t>
            </w:r>
          </w:p>
        </w:tc>
        <w:tc>
          <w:tcPr>
            <w:tcW w:w="1978" w:type="dxa"/>
          </w:tcPr>
          <w:p w14:paraId="2489F223" w14:textId="258A52D5" w:rsidR="006D4AC7" w:rsidRPr="00EC2512" w:rsidRDefault="006D4AC7" w:rsidP="006D4AC7">
            <w:pPr>
              <w:jc w:val="center"/>
            </w:pPr>
            <w:r w:rsidRPr="00BF3EA2">
              <w:t>59</w:t>
            </w:r>
          </w:p>
        </w:tc>
      </w:tr>
      <w:tr w:rsidR="006D4AC7" w14:paraId="29E800B7" w14:textId="77777777" w:rsidTr="006D4AC7">
        <w:tc>
          <w:tcPr>
            <w:tcW w:w="2385" w:type="dxa"/>
          </w:tcPr>
          <w:p w14:paraId="1E036AF6" w14:textId="4D1214BD" w:rsidR="006D4AC7" w:rsidRDefault="00000000" w:rsidP="006D4AC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042B1565" w14:textId="29B57FE4" w:rsidR="006D4AC7" w:rsidRPr="004008F0" w:rsidRDefault="006D4AC7" w:rsidP="006D4AC7">
            <w:pPr>
              <w:jc w:val="center"/>
            </w:pPr>
            <w:r w:rsidRPr="00370FE0">
              <w:t>[0.944811 0.892425]</w:t>
            </w:r>
          </w:p>
        </w:tc>
        <w:tc>
          <w:tcPr>
            <w:tcW w:w="2880" w:type="dxa"/>
          </w:tcPr>
          <w:p w14:paraId="03E075BF" w14:textId="6A1C69D6" w:rsidR="006D4AC7" w:rsidRPr="006D4AC7" w:rsidRDefault="006D4AC7" w:rsidP="006D4AC7">
            <w:pPr>
              <w:jc w:val="center"/>
            </w:pPr>
            <w:r w:rsidRPr="006D4AC7">
              <w:t>0.0030517290534505083</w:t>
            </w:r>
          </w:p>
        </w:tc>
        <w:tc>
          <w:tcPr>
            <w:tcW w:w="1978" w:type="dxa"/>
          </w:tcPr>
          <w:p w14:paraId="5511E0C0" w14:textId="46987152" w:rsidR="006D4AC7" w:rsidRPr="00EC2512" w:rsidRDefault="006D4AC7" w:rsidP="006D4AC7">
            <w:pPr>
              <w:jc w:val="center"/>
            </w:pPr>
            <w:r w:rsidRPr="00BF3EA2">
              <w:t>59</w:t>
            </w:r>
          </w:p>
        </w:tc>
      </w:tr>
      <w:tr w:rsidR="006D4AC7" w14:paraId="24F7DF7F" w14:textId="77777777" w:rsidTr="006D4AC7">
        <w:tc>
          <w:tcPr>
            <w:tcW w:w="2385" w:type="dxa"/>
          </w:tcPr>
          <w:p w14:paraId="49E94AD7" w14:textId="60614FD7" w:rsidR="006D4AC7" w:rsidRDefault="00000000" w:rsidP="006D4AC7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3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15E8E82F" w14:textId="32F809EC" w:rsidR="006D4AC7" w:rsidRPr="004008F0" w:rsidRDefault="006D4AC7" w:rsidP="006D4AC7">
            <w:pPr>
              <w:jc w:val="center"/>
            </w:pPr>
            <w:r w:rsidRPr="00370FE0">
              <w:t>[0.944811 0.892425]</w:t>
            </w:r>
          </w:p>
        </w:tc>
        <w:tc>
          <w:tcPr>
            <w:tcW w:w="2880" w:type="dxa"/>
          </w:tcPr>
          <w:p w14:paraId="232010E4" w14:textId="5F152350" w:rsidR="006D4AC7" w:rsidRPr="006D4AC7" w:rsidRDefault="006D4AC7" w:rsidP="006D4AC7">
            <w:pPr>
              <w:jc w:val="center"/>
            </w:pPr>
            <w:r w:rsidRPr="006D4AC7">
              <w:t>0.0030517290534505083</w:t>
            </w:r>
          </w:p>
        </w:tc>
        <w:tc>
          <w:tcPr>
            <w:tcW w:w="1978" w:type="dxa"/>
          </w:tcPr>
          <w:p w14:paraId="2034CF0D" w14:textId="61403C9D" w:rsidR="006D4AC7" w:rsidRPr="00EC2512" w:rsidRDefault="006D4AC7" w:rsidP="006D4AC7">
            <w:pPr>
              <w:jc w:val="center"/>
            </w:pPr>
            <w:r w:rsidRPr="00BF3EA2">
              <w:t>59</w:t>
            </w:r>
          </w:p>
        </w:tc>
      </w:tr>
      <w:tr w:rsidR="004C16BB" w14:paraId="32AAE663" w14:textId="77777777" w:rsidTr="006D4AC7">
        <w:tc>
          <w:tcPr>
            <w:tcW w:w="2385" w:type="dxa"/>
          </w:tcPr>
          <w:p w14:paraId="30A7F036" w14:textId="23753691" w:rsidR="004C16BB" w:rsidRDefault="00000000" w:rsidP="004C16B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35B713F8" w14:textId="289EAE0B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4008F0">
              <w:t>[0.9549   0.911692]</w:t>
            </w:r>
          </w:p>
        </w:tc>
        <w:tc>
          <w:tcPr>
            <w:tcW w:w="2880" w:type="dxa"/>
          </w:tcPr>
          <w:p w14:paraId="4B85EE74" w14:textId="2BC91312" w:rsidR="004C16BB" w:rsidRPr="006D4AC7" w:rsidRDefault="004C16BB" w:rsidP="004C16BB">
            <w:pPr>
              <w:jc w:val="center"/>
              <w:rPr>
                <w:lang w:val="en-US"/>
              </w:rPr>
            </w:pPr>
            <w:r w:rsidRPr="006D4AC7">
              <w:t>0.0020360036153700685</w:t>
            </w:r>
          </w:p>
        </w:tc>
        <w:tc>
          <w:tcPr>
            <w:tcW w:w="1978" w:type="dxa"/>
          </w:tcPr>
          <w:p w14:paraId="6C19BE6A" w14:textId="1BA4ED9E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EC2512">
              <w:t>2992</w:t>
            </w:r>
          </w:p>
        </w:tc>
      </w:tr>
      <w:tr w:rsidR="004C16BB" w14:paraId="2CD21733" w14:textId="77777777" w:rsidTr="006D4AC7">
        <w:tc>
          <w:tcPr>
            <w:tcW w:w="2385" w:type="dxa"/>
          </w:tcPr>
          <w:p w14:paraId="518A5271" w14:textId="62BB100C" w:rsidR="004C16BB" w:rsidRDefault="00000000" w:rsidP="004C16B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42898BEC" w14:textId="6A87AE3A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4008F0">
              <w:t>[0.997625 0.995244]</w:t>
            </w:r>
          </w:p>
        </w:tc>
        <w:tc>
          <w:tcPr>
            <w:tcW w:w="2880" w:type="dxa"/>
          </w:tcPr>
          <w:p w14:paraId="31C9B287" w14:textId="5BED6EF5" w:rsidR="004C16BB" w:rsidRPr="006D4AC7" w:rsidRDefault="004C16BB" w:rsidP="004C16BB">
            <w:pPr>
              <w:jc w:val="center"/>
              <w:rPr>
                <w:lang w:val="en-US"/>
              </w:rPr>
            </w:pPr>
            <w:r w:rsidRPr="006D4AC7">
              <w:t>5.654671001116072e-06</w:t>
            </w:r>
          </w:p>
        </w:tc>
        <w:tc>
          <w:tcPr>
            <w:tcW w:w="1978" w:type="dxa"/>
          </w:tcPr>
          <w:p w14:paraId="21D2BE0F" w14:textId="213C863D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EC2512">
              <w:t>11150</w:t>
            </w:r>
          </w:p>
        </w:tc>
      </w:tr>
      <w:tr w:rsidR="004C16BB" w14:paraId="65CCF365" w14:textId="77777777" w:rsidTr="006D4AC7">
        <w:tc>
          <w:tcPr>
            <w:tcW w:w="2385" w:type="dxa"/>
          </w:tcPr>
          <w:p w14:paraId="615543CC" w14:textId="3D637F1E" w:rsidR="004C16BB" w:rsidRDefault="00000000" w:rsidP="004C16B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1F16CF2A" w14:textId="7233E18A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4008F0">
              <w:t>[1.000018 1.000036]</w:t>
            </w:r>
          </w:p>
        </w:tc>
        <w:tc>
          <w:tcPr>
            <w:tcW w:w="2880" w:type="dxa"/>
          </w:tcPr>
          <w:p w14:paraId="491640DE" w14:textId="3EC6898A" w:rsidR="004C16BB" w:rsidRPr="006D4AC7" w:rsidRDefault="004C16BB" w:rsidP="004C16BB">
            <w:pPr>
              <w:jc w:val="center"/>
              <w:rPr>
                <w:lang w:val="en-US"/>
              </w:rPr>
            </w:pPr>
            <w:r w:rsidRPr="006D4AC7">
              <w:t>3.187467096938542e-10</w:t>
            </w:r>
          </w:p>
        </w:tc>
        <w:tc>
          <w:tcPr>
            <w:tcW w:w="1978" w:type="dxa"/>
          </w:tcPr>
          <w:p w14:paraId="75C370D8" w14:textId="29F6A2B6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EC2512">
              <w:t>71341</w:t>
            </w:r>
          </w:p>
        </w:tc>
      </w:tr>
      <w:tr w:rsidR="004C16BB" w14:paraId="57BFA8C3" w14:textId="77777777" w:rsidTr="006D4AC7">
        <w:tc>
          <w:tcPr>
            <w:tcW w:w="2385" w:type="dxa"/>
          </w:tcPr>
          <w:p w14:paraId="7825E5B5" w14:textId="2D1064D0" w:rsidR="004C16BB" w:rsidRDefault="00000000" w:rsidP="004C16B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60EA535A" w14:textId="4B605408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4008F0">
              <w:t>[1.000017 1.000035]</w:t>
            </w:r>
          </w:p>
        </w:tc>
        <w:tc>
          <w:tcPr>
            <w:tcW w:w="2880" w:type="dxa"/>
          </w:tcPr>
          <w:p w14:paraId="188C949D" w14:textId="6197597C" w:rsidR="004C16BB" w:rsidRPr="006D4AC7" w:rsidRDefault="004C16BB" w:rsidP="004C16BB">
            <w:pPr>
              <w:jc w:val="center"/>
              <w:rPr>
                <w:lang w:val="en-US"/>
              </w:rPr>
            </w:pPr>
            <w:r w:rsidRPr="006D4AC7">
              <w:t>2.9935832718279436e-10</w:t>
            </w:r>
          </w:p>
        </w:tc>
        <w:tc>
          <w:tcPr>
            <w:tcW w:w="1978" w:type="dxa"/>
          </w:tcPr>
          <w:p w14:paraId="642E1A9B" w14:textId="75CCDDB5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EC2512">
              <w:t>71446</w:t>
            </w:r>
          </w:p>
        </w:tc>
      </w:tr>
      <w:tr w:rsidR="004C16BB" w14:paraId="1532434E" w14:textId="77777777" w:rsidTr="006D4AC7">
        <w:tc>
          <w:tcPr>
            <w:tcW w:w="2385" w:type="dxa"/>
          </w:tcPr>
          <w:p w14:paraId="2AD916CC" w14:textId="68F83AE7" w:rsidR="004C16BB" w:rsidRDefault="00000000" w:rsidP="004C16B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654C6347" w14:textId="49849C22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4008F0">
              <w:t>[0.999996 0.999992]</w:t>
            </w:r>
          </w:p>
        </w:tc>
        <w:tc>
          <w:tcPr>
            <w:tcW w:w="2880" w:type="dxa"/>
          </w:tcPr>
          <w:p w14:paraId="3E898C76" w14:textId="0650C889" w:rsidR="004C16BB" w:rsidRPr="006D4AC7" w:rsidRDefault="004C16BB" w:rsidP="004C16BB">
            <w:pPr>
              <w:jc w:val="center"/>
              <w:rPr>
                <w:lang w:val="en-US"/>
              </w:rPr>
            </w:pPr>
            <w:r w:rsidRPr="006D4AC7">
              <w:t>1.653632936741718e-11</w:t>
            </w:r>
          </w:p>
        </w:tc>
        <w:tc>
          <w:tcPr>
            <w:tcW w:w="1978" w:type="dxa"/>
          </w:tcPr>
          <w:p w14:paraId="3DDE5366" w14:textId="4F624E6E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EC2512">
              <w:t>186229</w:t>
            </w:r>
          </w:p>
        </w:tc>
      </w:tr>
      <w:tr w:rsidR="004C16BB" w14:paraId="398F140E" w14:textId="77777777" w:rsidTr="006D4AC7">
        <w:tc>
          <w:tcPr>
            <w:tcW w:w="2385" w:type="dxa"/>
          </w:tcPr>
          <w:p w14:paraId="0219046E" w14:textId="15F8AABA" w:rsidR="004C16BB" w:rsidRDefault="00000000" w:rsidP="004C16B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9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14CB9D25" w14:textId="7F66AD66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4008F0">
              <w:t>[1. 1.]</w:t>
            </w:r>
          </w:p>
        </w:tc>
        <w:tc>
          <w:tcPr>
            <w:tcW w:w="2880" w:type="dxa"/>
          </w:tcPr>
          <w:p w14:paraId="62585C39" w14:textId="6429E51E" w:rsidR="004C16BB" w:rsidRPr="006D4AC7" w:rsidRDefault="004C16BB" w:rsidP="004C16BB">
            <w:pPr>
              <w:jc w:val="center"/>
              <w:rPr>
                <w:lang w:val="en-US"/>
              </w:rPr>
            </w:pPr>
            <w:r w:rsidRPr="006D4AC7">
              <w:t>4.845172548228179e-15</w:t>
            </w:r>
          </w:p>
        </w:tc>
        <w:tc>
          <w:tcPr>
            <w:tcW w:w="1978" w:type="dxa"/>
          </w:tcPr>
          <w:p w14:paraId="72D6E7FF" w14:textId="0967BE89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EC2512">
              <w:t>352854</w:t>
            </w:r>
          </w:p>
        </w:tc>
      </w:tr>
      <w:tr w:rsidR="004C16BB" w14:paraId="4BF870FA" w14:textId="77777777" w:rsidTr="006D4AC7">
        <w:tc>
          <w:tcPr>
            <w:tcW w:w="2385" w:type="dxa"/>
          </w:tcPr>
          <w:p w14:paraId="57FAEDA1" w14:textId="7FBA703E" w:rsidR="004C16BB" w:rsidRDefault="00000000" w:rsidP="004C16B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0</m:t>
                    </m:r>
                  </m:sup>
                </m:sSup>
              </m:oMath>
            </m:oMathPara>
          </w:p>
        </w:tc>
        <w:tc>
          <w:tcPr>
            <w:tcW w:w="2385" w:type="dxa"/>
          </w:tcPr>
          <w:p w14:paraId="507B2CBA" w14:textId="21171539" w:rsidR="004C16BB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4008F0">
              <w:t>[1. 1.]</w:t>
            </w:r>
          </w:p>
        </w:tc>
        <w:tc>
          <w:tcPr>
            <w:tcW w:w="2880" w:type="dxa"/>
          </w:tcPr>
          <w:p w14:paraId="206FC359" w14:textId="36479654" w:rsidR="004C16BB" w:rsidRPr="006D4AC7" w:rsidRDefault="004C16BB" w:rsidP="004C16BB">
            <w:pPr>
              <w:jc w:val="center"/>
              <w:rPr>
                <w:lang w:val="en-US"/>
              </w:rPr>
            </w:pPr>
            <w:r w:rsidRPr="006D4AC7">
              <w:t>3.454693824482231e-17</w:t>
            </w:r>
          </w:p>
        </w:tc>
        <w:tc>
          <w:tcPr>
            <w:tcW w:w="1978" w:type="dxa"/>
          </w:tcPr>
          <w:p w14:paraId="7AA5F6C2" w14:textId="6C0548D0" w:rsidR="004C16BB" w:rsidRPr="004D7AAC" w:rsidRDefault="004C16BB" w:rsidP="004C16BB">
            <w:pPr>
              <w:jc w:val="center"/>
              <w:rPr>
                <w:sz w:val="28"/>
                <w:szCs w:val="28"/>
                <w:lang w:val="en-US"/>
              </w:rPr>
            </w:pPr>
            <w:r w:rsidRPr="00EC2512">
              <w:t>354345</w:t>
            </w:r>
          </w:p>
        </w:tc>
      </w:tr>
    </w:tbl>
    <w:p w14:paraId="4F05CD39" w14:textId="77777777" w:rsidR="00D71DF0" w:rsidRPr="00D71DF0" w:rsidRDefault="00D71DF0" w:rsidP="00601486">
      <w:pPr>
        <w:jc w:val="both"/>
        <w:rPr>
          <w:sz w:val="28"/>
          <w:szCs w:val="28"/>
          <w:lang w:val="en-US"/>
        </w:rPr>
      </w:pPr>
    </w:p>
    <w:p w14:paraId="2119D1B2" w14:textId="3294C2CF" w:rsidR="00731708" w:rsidRDefault="00E40F55" w:rsidP="00601486">
      <w:pPr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 xml:space="preserve">Метод </w:t>
      </w:r>
      <w:proofErr w:type="spellStart"/>
      <w:r>
        <w:rPr>
          <w:sz w:val="28"/>
          <w:szCs w:val="28"/>
        </w:rPr>
        <w:t>Бута</w:t>
      </w:r>
      <w:proofErr w:type="spellEnd"/>
      <w:r>
        <w:rPr>
          <w:sz w:val="28"/>
          <w:szCs w:val="28"/>
          <w:lang w:val="en-US"/>
        </w:rPr>
        <w:t xml:space="preserve"> </w:t>
      </w:r>
      <m:oMath>
        <m:r>
          <w:rPr>
            <w:rFonts w:ascii="Cambria Math" w:hAnsi="Cambria Math"/>
            <w:sz w:val="28"/>
            <w:szCs w:val="28"/>
            <w:lang w:val="en-US"/>
          </w:rPr>
          <m:t>σ=0.9</m:t>
        </m:r>
      </m:oMath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315"/>
        <w:gridCol w:w="2316"/>
        <w:gridCol w:w="3019"/>
        <w:gridCol w:w="1978"/>
      </w:tblGrid>
      <w:tr w:rsidR="005C50E5" w14:paraId="19BCC2BC" w14:textId="77777777" w:rsidTr="00197572">
        <w:tc>
          <w:tcPr>
            <w:tcW w:w="2315" w:type="dxa"/>
          </w:tcPr>
          <w:p w14:paraId="25C78830" w14:textId="77777777" w:rsidR="005C50E5" w:rsidRPr="00D0214B" w:rsidRDefault="005C50E5" w:rsidP="00BD2A7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еличина похибки</w:t>
            </w:r>
          </w:p>
        </w:tc>
        <w:tc>
          <w:tcPr>
            <w:tcW w:w="2316" w:type="dxa"/>
          </w:tcPr>
          <w:p w14:paraId="72C04F62" w14:textId="77777777" w:rsidR="005C50E5" w:rsidRPr="008212A1" w:rsidRDefault="005C50E5" w:rsidP="00BD2A7B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3019" w:type="dxa"/>
          </w:tcPr>
          <w:p w14:paraId="56B25A69" w14:textId="77777777" w:rsidR="005C50E5" w:rsidRDefault="005C50E5" w:rsidP="00BD2A7B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978" w:type="dxa"/>
          </w:tcPr>
          <w:p w14:paraId="13435912" w14:textId="77777777" w:rsidR="005C50E5" w:rsidRDefault="005C50E5" w:rsidP="00BD2A7B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8B7F6B" w14:paraId="71C5E672" w14:textId="77777777" w:rsidTr="00197572">
        <w:tc>
          <w:tcPr>
            <w:tcW w:w="2315" w:type="dxa"/>
          </w:tcPr>
          <w:p w14:paraId="0FEA7F75" w14:textId="7CD82878" w:rsidR="008B7F6B" w:rsidRDefault="00000000" w:rsidP="008B7F6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32286DBE" w14:textId="411B4CF5" w:rsidR="008B7F6B" w:rsidRPr="00B42C6D" w:rsidRDefault="008B7F6B" w:rsidP="008B7F6B">
            <w:pPr>
              <w:jc w:val="center"/>
            </w:pPr>
            <w:r w:rsidRPr="00C97AD5">
              <w:t>[0.848868 0.722703]</w:t>
            </w:r>
          </w:p>
        </w:tc>
        <w:tc>
          <w:tcPr>
            <w:tcW w:w="3019" w:type="dxa"/>
          </w:tcPr>
          <w:p w14:paraId="5406DB61" w14:textId="2974EDCD" w:rsidR="008B7F6B" w:rsidRPr="007E1440" w:rsidRDefault="008B7F6B" w:rsidP="008B7F6B">
            <w:pPr>
              <w:jc w:val="center"/>
            </w:pPr>
            <w:r w:rsidRPr="00D047D7">
              <w:t>0.023292838671245996</w:t>
            </w:r>
          </w:p>
        </w:tc>
        <w:tc>
          <w:tcPr>
            <w:tcW w:w="1978" w:type="dxa"/>
          </w:tcPr>
          <w:p w14:paraId="261AEB69" w14:textId="2C254446" w:rsidR="008B7F6B" w:rsidRPr="0022354C" w:rsidRDefault="008B7F6B" w:rsidP="008B7F6B">
            <w:pPr>
              <w:jc w:val="center"/>
            </w:pPr>
            <w:r w:rsidRPr="00243EC5">
              <w:t>73</w:t>
            </w:r>
          </w:p>
        </w:tc>
      </w:tr>
      <w:tr w:rsidR="008B7F6B" w14:paraId="478F1963" w14:textId="77777777" w:rsidTr="00197572">
        <w:tc>
          <w:tcPr>
            <w:tcW w:w="2315" w:type="dxa"/>
          </w:tcPr>
          <w:p w14:paraId="337A2A39" w14:textId="0B958346" w:rsidR="008B7F6B" w:rsidRDefault="00000000" w:rsidP="008B7F6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70B2AB6A" w14:textId="4F641970" w:rsidR="008B7F6B" w:rsidRPr="00B42C6D" w:rsidRDefault="008B7F6B" w:rsidP="008B7F6B">
            <w:pPr>
              <w:jc w:val="center"/>
            </w:pPr>
            <w:r w:rsidRPr="00C97AD5">
              <w:t>[0.850066 0.722198]</w:t>
            </w:r>
          </w:p>
        </w:tc>
        <w:tc>
          <w:tcPr>
            <w:tcW w:w="3019" w:type="dxa"/>
          </w:tcPr>
          <w:p w14:paraId="1166F221" w14:textId="05D38FF7" w:rsidR="008B7F6B" w:rsidRPr="007E1440" w:rsidRDefault="008B7F6B" w:rsidP="008B7F6B">
            <w:pPr>
              <w:jc w:val="center"/>
            </w:pPr>
            <w:r w:rsidRPr="00D047D7">
              <w:t>0.022497284225225064</w:t>
            </w:r>
          </w:p>
        </w:tc>
        <w:tc>
          <w:tcPr>
            <w:tcW w:w="1978" w:type="dxa"/>
          </w:tcPr>
          <w:p w14:paraId="35638FC4" w14:textId="2CB8E9B4" w:rsidR="008B7F6B" w:rsidRPr="0022354C" w:rsidRDefault="008B7F6B" w:rsidP="008B7F6B">
            <w:pPr>
              <w:jc w:val="center"/>
            </w:pPr>
            <w:r w:rsidRPr="00243EC5">
              <w:t>104</w:t>
            </w:r>
          </w:p>
        </w:tc>
      </w:tr>
      <w:tr w:rsidR="008B7F6B" w14:paraId="4E8517AB" w14:textId="77777777" w:rsidTr="00197572">
        <w:tc>
          <w:tcPr>
            <w:tcW w:w="2315" w:type="dxa"/>
          </w:tcPr>
          <w:p w14:paraId="42BFF10C" w14:textId="01D9DBB1" w:rsidR="008B7F6B" w:rsidRDefault="00000000" w:rsidP="008B7F6B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3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588F3A9D" w14:textId="4E30ADA3" w:rsidR="008B7F6B" w:rsidRPr="00B42C6D" w:rsidRDefault="008B7F6B" w:rsidP="008B7F6B">
            <w:pPr>
              <w:jc w:val="center"/>
            </w:pPr>
            <w:r w:rsidRPr="00C97AD5">
              <w:t>[0.850712 0.722537]</w:t>
            </w:r>
          </w:p>
        </w:tc>
        <w:tc>
          <w:tcPr>
            <w:tcW w:w="3019" w:type="dxa"/>
          </w:tcPr>
          <w:p w14:paraId="09C89066" w14:textId="2046BCF1" w:rsidR="008B7F6B" w:rsidRPr="007E1440" w:rsidRDefault="008B7F6B" w:rsidP="008B7F6B">
            <w:pPr>
              <w:jc w:val="center"/>
            </w:pPr>
            <w:r w:rsidRPr="00D047D7">
              <w:t>0.022424769012345636</w:t>
            </w:r>
          </w:p>
        </w:tc>
        <w:tc>
          <w:tcPr>
            <w:tcW w:w="1978" w:type="dxa"/>
          </w:tcPr>
          <w:p w14:paraId="6E585A17" w14:textId="4CEA61AD" w:rsidR="008B7F6B" w:rsidRPr="0022354C" w:rsidRDefault="008B7F6B" w:rsidP="008B7F6B">
            <w:pPr>
              <w:jc w:val="center"/>
            </w:pPr>
            <w:r w:rsidRPr="00243EC5">
              <w:t>139</w:t>
            </w:r>
          </w:p>
        </w:tc>
      </w:tr>
      <w:tr w:rsidR="005F059E" w14:paraId="0C48F339" w14:textId="77777777" w:rsidTr="00197572">
        <w:tc>
          <w:tcPr>
            <w:tcW w:w="2315" w:type="dxa"/>
          </w:tcPr>
          <w:p w14:paraId="79876CCD" w14:textId="77777777" w:rsidR="005F059E" w:rsidRDefault="00000000" w:rsidP="005F059E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5B65F1C0" w14:textId="5699C13E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B42C6D">
              <w:t>[0.960754 0.922862]</w:t>
            </w:r>
          </w:p>
        </w:tc>
        <w:tc>
          <w:tcPr>
            <w:tcW w:w="3019" w:type="dxa"/>
          </w:tcPr>
          <w:p w14:paraId="70F8478F" w14:textId="1E2E8FA9" w:rsidR="005F059E" w:rsidRPr="004C16BB" w:rsidRDefault="005F059E" w:rsidP="005F059E">
            <w:pPr>
              <w:jc w:val="center"/>
              <w:rPr>
                <w:sz w:val="20"/>
                <w:szCs w:val="20"/>
                <w:lang w:val="en-US"/>
              </w:rPr>
            </w:pPr>
            <w:r w:rsidRPr="007E1440">
              <w:t>0.0015437126434409516</w:t>
            </w:r>
          </w:p>
        </w:tc>
        <w:tc>
          <w:tcPr>
            <w:tcW w:w="1978" w:type="dxa"/>
          </w:tcPr>
          <w:p w14:paraId="7FDE3FF7" w14:textId="55DBC1A4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22354C">
              <w:t>2653</w:t>
            </w:r>
          </w:p>
        </w:tc>
      </w:tr>
      <w:tr w:rsidR="005F059E" w14:paraId="5406F84A" w14:textId="77777777" w:rsidTr="00197572">
        <w:tc>
          <w:tcPr>
            <w:tcW w:w="2315" w:type="dxa"/>
          </w:tcPr>
          <w:p w14:paraId="65A79B5C" w14:textId="77777777" w:rsidR="005F059E" w:rsidRDefault="00000000" w:rsidP="005F059E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6A000777" w14:textId="3C600235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B42C6D">
              <w:t>[0.993329 0.986682]</w:t>
            </w:r>
          </w:p>
        </w:tc>
        <w:tc>
          <w:tcPr>
            <w:tcW w:w="3019" w:type="dxa"/>
          </w:tcPr>
          <w:p w14:paraId="1E2B416A" w14:textId="613463F9" w:rsidR="005F059E" w:rsidRPr="004C16BB" w:rsidRDefault="005F059E" w:rsidP="005F059E">
            <w:pPr>
              <w:jc w:val="center"/>
              <w:rPr>
                <w:sz w:val="20"/>
                <w:szCs w:val="20"/>
                <w:lang w:val="en-US"/>
              </w:rPr>
            </w:pPr>
            <w:r w:rsidRPr="007E1440">
              <w:t>4.454622335755933e-05</w:t>
            </w:r>
          </w:p>
        </w:tc>
        <w:tc>
          <w:tcPr>
            <w:tcW w:w="1978" w:type="dxa"/>
          </w:tcPr>
          <w:p w14:paraId="7C794989" w14:textId="2AB1AAA4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22354C">
              <w:t>25126</w:t>
            </w:r>
          </w:p>
        </w:tc>
      </w:tr>
      <w:tr w:rsidR="005F059E" w14:paraId="580888B7" w14:textId="77777777" w:rsidTr="00197572">
        <w:tc>
          <w:tcPr>
            <w:tcW w:w="2315" w:type="dxa"/>
          </w:tcPr>
          <w:p w14:paraId="2A7021E6" w14:textId="77777777" w:rsidR="005F059E" w:rsidRDefault="00000000" w:rsidP="005F059E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2AD1476D" w14:textId="4F341489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B42C6D">
              <w:t>[1.000229 1.000458]</w:t>
            </w:r>
          </w:p>
        </w:tc>
        <w:tc>
          <w:tcPr>
            <w:tcW w:w="3019" w:type="dxa"/>
          </w:tcPr>
          <w:p w14:paraId="39ADF664" w14:textId="4E3B8A73" w:rsidR="005F059E" w:rsidRPr="004C16BB" w:rsidRDefault="005F059E" w:rsidP="005F059E">
            <w:pPr>
              <w:jc w:val="center"/>
              <w:rPr>
                <w:sz w:val="20"/>
                <w:szCs w:val="20"/>
                <w:lang w:val="en-US"/>
              </w:rPr>
            </w:pPr>
            <w:r w:rsidRPr="007E1440">
              <w:t>5.238276656513157e-08</w:t>
            </w:r>
          </w:p>
        </w:tc>
        <w:tc>
          <w:tcPr>
            <w:tcW w:w="1978" w:type="dxa"/>
          </w:tcPr>
          <w:p w14:paraId="61D23357" w14:textId="0A266198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22354C">
              <w:t>36056</w:t>
            </w:r>
          </w:p>
        </w:tc>
      </w:tr>
      <w:tr w:rsidR="005F059E" w14:paraId="182FCEC0" w14:textId="77777777" w:rsidTr="00197572">
        <w:tc>
          <w:tcPr>
            <w:tcW w:w="2315" w:type="dxa"/>
          </w:tcPr>
          <w:p w14:paraId="5A71B4D6" w14:textId="77777777" w:rsidR="005F059E" w:rsidRDefault="00000000" w:rsidP="005F059E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57336635" w14:textId="7B042FD0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B42C6D">
              <w:t>[0.999976 0.999952]</w:t>
            </w:r>
          </w:p>
        </w:tc>
        <w:tc>
          <w:tcPr>
            <w:tcW w:w="3019" w:type="dxa"/>
          </w:tcPr>
          <w:p w14:paraId="69E4F1BE" w14:textId="4341C089" w:rsidR="005F059E" w:rsidRPr="004C16BB" w:rsidRDefault="005F059E" w:rsidP="005F059E">
            <w:pPr>
              <w:jc w:val="center"/>
              <w:rPr>
                <w:sz w:val="20"/>
                <w:szCs w:val="20"/>
                <w:lang w:val="en-US"/>
              </w:rPr>
            </w:pPr>
            <w:r w:rsidRPr="007E1440">
              <w:t>5.8495937052521e-10</w:t>
            </w:r>
          </w:p>
        </w:tc>
        <w:tc>
          <w:tcPr>
            <w:tcW w:w="1978" w:type="dxa"/>
          </w:tcPr>
          <w:p w14:paraId="0F1AF4D8" w14:textId="65D51121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22354C">
              <w:t>127090</w:t>
            </w:r>
          </w:p>
        </w:tc>
      </w:tr>
      <w:tr w:rsidR="005F059E" w14:paraId="03D9A014" w14:textId="77777777" w:rsidTr="00197572">
        <w:tc>
          <w:tcPr>
            <w:tcW w:w="2315" w:type="dxa"/>
          </w:tcPr>
          <w:p w14:paraId="7D1B4BC7" w14:textId="77777777" w:rsidR="005F059E" w:rsidRDefault="00000000" w:rsidP="005F059E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1B36FBB2" w14:textId="453DA644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B42C6D">
              <w:t>[0.999995 0.99999 ]</w:t>
            </w:r>
          </w:p>
        </w:tc>
        <w:tc>
          <w:tcPr>
            <w:tcW w:w="3019" w:type="dxa"/>
          </w:tcPr>
          <w:p w14:paraId="27628C72" w14:textId="061B178D" w:rsidR="005F059E" w:rsidRPr="004C16BB" w:rsidRDefault="005F059E" w:rsidP="005F059E">
            <w:pPr>
              <w:jc w:val="center"/>
              <w:rPr>
                <w:sz w:val="20"/>
                <w:szCs w:val="20"/>
                <w:lang w:val="en-US"/>
              </w:rPr>
            </w:pPr>
            <w:r w:rsidRPr="007E1440">
              <w:t>2.3596883061668478e-11</w:t>
            </w:r>
          </w:p>
        </w:tc>
        <w:tc>
          <w:tcPr>
            <w:tcW w:w="1978" w:type="dxa"/>
          </w:tcPr>
          <w:p w14:paraId="0AB2AE69" w14:textId="09F7FC83" w:rsidR="005F059E" w:rsidRDefault="005F059E" w:rsidP="005F059E">
            <w:pPr>
              <w:jc w:val="center"/>
              <w:rPr>
                <w:sz w:val="28"/>
                <w:szCs w:val="28"/>
                <w:lang w:val="en-US"/>
              </w:rPr>
            </w:pPr>
            <w:r w:rsidRPr="0022354C">
              <w:t>128483</w:t>
            </w:r>
          </w:p>
        </w:tc>
      </w:tr>
    </w:tbl>
    <w:p w14:paraId="520FEC8B" w14:textId="77777777" w:rsidR="00E40F55" w:rsidRDefault="00E40F55" w:rsidP="00601486">
      <w:pPr>
        <w:jc w:val="both"/>
        <w:rPr>
          <w:sz w:val="28"/>
          <w:szCs w:val="28"/>
          <w:lang w:val="en-US"/>
        </w:rPr>
      </w:pPr>
    </w:p>
    <w:p w14:paraId="5BC5B56E" w14:textId="45EC11CE" w:rsidR="00CC2DE6" w:rsidRPr="002D76FD" w:rsidRDefault="002D76FD" w:rsidP="00601486">
      <w:pPr>
        <w:jc w:val="both"/>
        <w:rPr>
          <w:sz w:val="28"/>
          <w:szCs w:val="28"/>
        </w:rPr>
      </w:pPr>
      <w:r>
        <w:rPr>
          <w:sz w:val="28"/>
          <w:szCs w:val="28"/>
        </w:rPr>
        <w:t>Без модифікації (сталий крок)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315"/>
        <w:gridCol w:w="2316"/>
        <w:gridCol w:w="3019"/>
        <w:gridCol w:w="1978"/>
      </w:tblGrid>
      <w:tr w:rsidR="008B7F6B" w14:paraId="69AD7BAF" w14:textId="77777777" w:rsidTr="00BD2A7B">
        <w:tc>
          <w:tcPr>
            <w:tcW w:w="2315" w:type="dxa"/>
          </w:tcPr>
          <w:p w14:paraId="4F2B7A1E" w14:textId="77777777" w:rsidR="008B7F6B" w:rsidRPr="00D0214B" w:rsidRDefault="008B7F6B" w:rsidP="00BD2A7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еличина похибки</w:t>
            </w:r>
          </w:p>
        </w:tc>
        <w:tc>
          <w:tcPr>
            <w:tcW w:w="2316" w:type="dxa"/>
          </w:tcPr>
          <w:p w14:paraId="51F89FCC" w14:textId="77777777" w:rsidR="008B7F6B" w:rsidRPr="008212A1" w:rsidRDefault="008B7F6B" w:rsidP="00BD2A7B">
            <w:pPr>
              <w:jc w:val="center"/>
              <w:rPr>
                <w:sz w:val="28"/>
                <w:szCs w:val="28"/>
                <w:lang w:val="ru-RU"/>
              </w:rPr>
            </w:pPr>
            <w:r w:rsidRPr="00C11464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3019" w:type="dxa"/>
          </w:tcPr>
          <w:p w14:paraId="4A173937" w14:textId="77777777" w:rsidR="008B7F6B" w:rsidRDefault="008B7F6B" w:rsidP="00BD2A7B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1978" w:type="dxa"/>
          </w:tcPr>
          <w:p w14:paraId="77FAC03A" w14:textId="77777777" w:rsidR="008B7F6B" w:rsidRDefault="008B7F6B" w:rsidP="00BD2A7B">
            <w:pPr>
              <w:jc w:val="center"/>
              <w:rPr>
                <w:sz w:val="28"/>
                <w:szCs w:val="28"/>
                <w:lang w:val="en-US"/>
              </w:rPr>
            </w:pPr>
            <w:r w:rsidRPr="00C11464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1A5115" w:rsidRPr="0022354C" w14:paraId="32793D8B" w14:textId="77777777" w:rsidTr="00BD2A7B">
        <w:tc>
          <w:tcPr>
            <w:tcW w:w="2315" w:type="dxa"/>
          </w:tcPr>
          <w:p w14:paraId="3F6EEA47" w14:textId="78876EE0" w:rsidR="001A5115" w:rsidRDefault="00000000" w:rsidP="001A5115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1D1E6961" w14:textId="12798155" w:rsidR="001A5115" w:rsidRPr="00B42C6D" w:rsidRDefault="001A5115" w:rsidP="001A5115">
            <w:pPr>
              <w:jc w:val="center"/>
            </w:pPr>
            <w:r w:rsidRPr="0099632A">
              <w:t>[1.000966 1.003067]</w:t>
            </w:r>
          </w:p>
        </w:tc>
        <w:tc>
          <w:tcPr>
            <w:tcW w:w="3019" w:type="dxa"/>
          </w:tcPr>
          <w:p w14:paraId="32BD81EF" w14:textId="1E1FD95C" w:rsidR="001A5115" w:rsidRPr="007E1440" w:rsidRDefault="001A5115" w:rsidP="001A5115">
            <w:pPr>
              <w:jc w:val="center"/>
            </w:pPr>
            <w:r w:rsidRPr="00D40DFF">
              <w:t>0.000129444104671098</w:t>
            </w:r>
          </w:p>
        </w:tc>
        <w:tc>
          <w:tcPr>
            <w:tcW w:w="1978" w:type="dxa"/>
          </w:tcPr>
          <w:p w14:paraId="2B2E838B" w14:textId="53195422" w:rsidR="001A5115" w:rsidRPr="0022354C" w:rsidRDefault="001A5115" w:rsidP="001A5115">
            <w:pPr>
              <w:jc w:val="center"/>
            </w:pPr>
            <w:r w:rsidRPr="00CF1A2E">
              <w:t>36</w:t>
            </w:r>
          </w:p>
        </w:tc>
      </w:tr>
      <w:tr w:rsidR="001A5115" w:rsidRPr="0022354C" w14:paraId="21BB893F" w14:textId="77777777" w:rsidTr="00BD2A7B">
        <w:tc>
          <w:tcPr>
            <w:tcW w:w="2315" w:type="dxa"/>
          </w:tcPr>
          <w:p w14:paraId="703AD35C" w14:textId="7EB56D6D" w:rsidR="001A5115" w:rsidRDefault="00000000" w:rsidP="001A5115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1BCB76C5" w14:textId="5A6349C2" w:rsidR="001A5115" w:rsidRPr="00B42C6D" w:rsidRDefault="001A5115" w:rsidP="001A5115">
            <w:pPr>
              <w:jc w:val="center"/>
            </w:pPr>
            <w:r w:rsidRPr="0099632A">
              <w:t>[1.000966 1.003067]</w:t>
            </w:r>
          </w:p>
        </w:tc>
        <w:tc>
          <w:tcPr>
            <w:tcW w:w="3019" w:type="dxa"/>
          </w:tcPr>
          <w:p w14:paraId="67983144" w14:textId="46E252F2" w:rsidR="001A5115" w:rsidRPr="007E1440" w:rsidRDefault="001A5115" w:rsidP="001A5115">
            <w:pPr>
              <w:jc w:val="center"/>
            </w:pPr>
            <w:r w:rsidRPr="00D40DFF">
              <w:t>0.000129444104671098</w:t>
            </w:r>
          </w:p>
        </w:tc>
        <w:tc>
          <w:tcPr>
            <w:tcW w:w="1978" w:type="dxa"/>
          </w:tcPr>
          <w:p w14:paraId="54A6E567" w14:textId="0DBD887A" w:rsidR="001A5115" w:rsidRPr="0022354C" w:rsidRDefault="001A5115" w:rsidP="001A5115">
            <w:pPr>
              <w:jc w:val="center"/>
            </w:pPr>
            <w:r w:rsidRPr="00CF1A2E">
              <w:t>36</w:t>
            </w:r>
          </w:p>
        </w:tc>
      </w:tr>
      <w:tr w:rsidR="001A5115" w:rsidRPr="0022354C" w14:paraId="3074E165" w14:textId="77777777" w:rsidTr="00BD2A7B">
        <w:tc>
          <w:tcPr>
            <w:tcW w:w="2315" w:type="dxa"/>
          </w:tcPr>
          <w:p w14:paraId="328CEDC9" w14:textId="1133D7BA" w:rsidR="001A5115" w:rsidRDefault="00000000" w:rsidP="001A5115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3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638AFED3" w14:textId="2E1173F1" w:rsidR="001A5115" w:rsidRPr="00B42C6D" w:rsidRDefault="001A5115" w:rsidP="001A5115">
            <w:pPr>
              <w:jc w:val="center"/>
            </w:pPr>
            <w:r w:rsidRPr="0099632A">
              <w:t>[1.000966 1.003067]</w:t>
            </w:r>
          </w:p>
        </w:tc>
        <w:tc>
          <w:tcPr>
            <w:tcW w:w="3019" w:type="dxa"/>
          </w:tcPr>
          <w:p w14:paraId="665ED771" w14:textId="7394F46A" w:rsidR="001A5115" w:rsidRPr="007E1440" w:rsidRDefault="001A5115" w:rsidP="001A5115">
            <w:pPr>
              <w:jc w:val="center"/>
            </w:pPr>
            <w:r w:rsidRPr="00D40DFF">
              <w:t>0.000129444104671098</w:t>
            </w:r>
          </w:p>
        </w:tc>
        <w:tc>
          <w:tcPr>
            <w:tcW w:w="1978" w:type="dxa"/>
          </w:tcPr>
          <w:p w14:paraId="5F7BEE61" w14:textId="3B2967EB" w:rsidR="001A5115" w:rsidRPr="0022354C" w:rsidRDefault="001A5115" w:rsidP="001A5115">
            <w:pPr>
              <w:jc w:val="center"/>
            </w:pPr>
            <w:r w:rsidRPr="00CF1A2E">
              <w:t>36</w:t>
            </w:r>
          </w:p>
        </w:tc>
      </w:tr>
      <w:tr w:rsidR="001A5115" w14:paraId="0CE29F23" w14:textId="77777777" w:rsidTr="00BD2A7B">
        <w:tc>
          <w:tcPr>
            <w:tcW w:w="2315" w:type="dxa"/>
          </w:tcPr>
          <w:p w14:paraId="0EF7B796" w14:textId="0CE7A80E" w:rsidR="001A5115" w:rsidRDefault="00000000" w:rsidP="001A5115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504AAB71" w14:textId="6E999D92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w:r w:rsidRPr="0099632A">
              <w:t>[1.001442 1.002824]</w:t>
            </w:r>
          </w:p>
        </w:tc>
        <w:tc>
          <w:tcPr>
            <w:tcW w:w="3019" w:type="dxa"/>
          </w:tcPr>
          <w:p w14:paraId="5B9FDF7F" w14:textId="347172EE" w:rsidR="001A5115" w:rsidRPr="004C16BB" w:rsidRDefault="001A5115" w:rsidP="001A5115">
            <w:pPr>
              <w:jc w:val="center"/>
              <w:rPr>
                <w:sz w:val="20"/>
                <w:szCs w:val="20"/>
                <w:lang w:val="en-US"/>
              </w:rPr>
            </w:pPr>
            <w:r w:rsidRPr="00D40DFF">
              <w:t>2.4594578419536843e-06</w:t>
            </w:r>
          </w:p>
        </w:tc>
        <w:tc>
          <w:tcPr>
            <w:tcW w:w="1978" w:type="dxa"/>
          </w:tcPr>
          <w:p w14:paraId="1F4DF5FD" w14:textId="3E8473AB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w:r w:rsidRPr="00CF1A2E">
              <w:t>55</w:t>
            </w:r>
          </w:p>
        </w:tc>
      </w:tr>
      <w:tr w:rsidR="001A5115" w14:paraId="440851C3" w14:textId="77777777" w:rsidTr="00BD2A7B">
        <w:tc>
          <w:tcPr>
            <w:tcW w:w="2315" w:type="dxa"/>
          </w:tcPr>
          <w:p w14:paraId="6CFFCC57" w14:textId="2E26DE61" w:rsidR="001A5115" w:rsidRDefault="00000000" w:rsidP="001A5115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2C4F2283" w14:textId="163ECCA6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w:r w:rsidRPr="0099632A">
              <w:t>[1.001415 1.002834]</w:t>
            </w:r>
          </w:p>
        </w:tc>
        <w:tc>
          <w:tcPr>
            <w:tcW w:w="3019" w:type="dxa"/>
          </w:tcPr>
          <w:p w14:paraId="72EBCDA2" w14:textId="7F52E801" w:rsidR="001A5115" w:rsidRPr="004C16BB" w:rsidRDefault="001A5115" w:rsidP="001A5115">
            <w:pPr>
              <w:jc w:val="center"/>
              <w:rPr>
                <w:sz w:val="20"/>
                <w:szCs w:val="20"/>
                <w:lang w:val="en-US"/>
              </w:rPr>
            </w:pPr>
            <w:r w:rsidRPr="00D40DFF">
              <w:t>2.0023628766815063e-06</w:t>
            </w:r>
          </w:p>
        </w:tc>
        <w:tc>
          <w:tcPr>
            <w:tcW w:w="1978" w:type="dxa"/>
          </w:tcPr>
          <w:p w14:paraId="5B3CBC15" w14:textId="7A564407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w:r w:rsidRPr="00CF1A2E">
              <w:t>68</w:t>
            </w:r>
          </w:p>
        </w:tc>
      </w:tr>
      <w:tr w:rsidR="001A5115" w14:paraId="7593E73D" w14:textId="77777777" w:rsidTr="00BD2A7B">
        <w:tc>
          <w:tcPr>
            <w:tcW w:w="2315" w:type="dxa"/>
          </w:tcPr>
          <w:p w14:paraId="0E358168" w14:textId="242DF90B" w:rsidR="001A5115" w:rsidRDefault="00000000" w:rsidP="001A5115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6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35B224E9" w14:textId="023DB148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w:r w:rsidRPr="0099632A">
              <w:t>[1.000002 1.000005]</w:t>
            </w:r>
          </w:p>
        </w:tc>
        <w:tc>
          <w:tcPr>
            <w:tcW w:w="3019" w:type="dxa"/>
          </w:tcPr>
          <w:p w14:paraId="0E3EC5FB" w14:textId="2A9B5C82" w:rsidR="001A5115" w:rsidRPr="004C16BB" w:rsidRDefault="001A5115" w:rsidP="001A5115">
            <w:pPr>
              <w:jc w:val="center"/>
              <w:rPr>
                <w:sz w:val="20"/>
                <w:szCs w:val="20"/>
                <w:lang w:val="en-US"/>
              </w:rPr>
            </w:pPr>
            <w:r w:rsidRPr="00D40DFF">
              <w:t>5.8375053802681465e-12</w:t>
            </w:r>
          </w:p>
        </w:tc>
        <w:tc>
          <w:tcPr>
            <w:tcW w:w="1978" w:type="dxa"/>
          </w:tcPr>
          <w:p w14:paraId="193DDEAA" w14:textId="5A7CC9BC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w:r w:rsidRPr="00CF1A2E">
              <w:t>37763</w:t>
            </w:r>
          </w:p>
        </w:tc>
      </w:tr>
      <w:tr w:rsidR="001A5115" w14:paraId="1B12ABDA" w14:textId="77777777" w:rsidTr="00BD2A7B">
        <w:tc>
          <w:tcPr>
            <w:tcW w:w="2315" w:type="dxa"/>
          </w:tcPr>
          <w:p w14:paraId="461AF3F0" w14:textId="12B7F19E" w:rsidR="001A5115" w:rsidRDefault="00000000" w:rsidP="001A5115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7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130D23DE" w14:textId="13C6DABF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w:r w:rsidRPr="0099632A">
              <w:t>[1.000002 1.000005]</w:t>
            </w:r>
          </w:p>
        </w:tc>
        <w:tc>
          <w:tcPr>
            <w:tcW w:w="3019" w:type="dxa"/>
          </w:tcPr>
          <w:p w14:paraId="7A25C1C7" w14:textId="2538C1AB" w:rsidR="001A5115" w:rsidRPr="004C16BB" w:rsidRDefault="001A5115" w:rsidP="001A5115">
            <w:pPr>
              <w:jc w:val="center"/>
              <w:rPr>
                <w:sz w:val="20"/>
                <w:szCs w:val="20"/>
                <w:lang w:val="en-US"/>
              </w:rPr>
            </w:pPr>
            <w:r w:rsidRPr="00D40DFF">
              <w:t>5.8375053802681465e-12</w:t>
            </w:r>
          </w:p>
        </w:tc>
        <w:tc>
          <w:tcPr>
            <w:tcW w:w="1978" w:type="dxa"/>
          </w:tcPr>
          <w:p w14:paraId="1587F019" w14:textId="0054219E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w:r w:rsidRPr="00CF1A2E">
              <w:t>37763</w:t>
            </w:r>
          </w:p>
        </w:tc>
      </w:tr>
      <w:tr w:rsidR="001A5115" w14:paraId="7AB7DFC9" w14:textId="77777777" w:rsidTr="00BD2A7B">
        <w:tc>
          <w:tcPr>
            <w:tcW w:w="2315" w:type="dxa"/>
          </w:tcPr>
          <w:p w14:paraId="36578996" w14:textId="35BCECFA" w:rsidR="001A5115" w:rsidRDefault="00000000" w:rsidP="001A5115">
            <w:pPr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8</m:t>
                    </m:r>
                  </m:sup>
                </m:sSup>
              </m:oMath>
            </m:oMathPara>
          </w:p>
        </w:tc>
        <w:tc>
          <w:tcPr>
            <w:tcW w:w="2316" w:type="dxa"/>
          </w:tcPr>
          <w:p w14:paraId="57460C98" w14:textId="4EC27EB8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w:r w:rsidRPr="0099632A">
              <w:t>[1.000002 1.000005]</w:t>
            </w:r>
          </w:p>
        </w:tc>
        <w:tc>
          <w:tcPr>
            <w:tcW w:w="3019" w:type="dxa"/>
          </w:tcPr>
          <w:p w14:paraId="355DF98A" w14:textId="0D6A79D1" w:rsidR="001A5115" w:rsidRPr="004C16BB" w:rsidRDefault="001A5115" w:rsidP="001A5115">
            <w:pPr>
              <w:jc w:val="center"/>
              <w:rPr>
                <w:sz w:val="20"/>
                <w:szCs w:val="20"/>
                <w:lang w:val="en-US"/>
              </w:rPr>
            </w:pPr>
            <w:r w:rsidRPr="00D40DFF">
              <w:t>5.8375053802681465e-12</w:t>
            </w:r>
          </w:p>
        </w:tc>
        <w:tc>
          <w:tcPr>
            <w:tcW w:w="1978" w:type="dxa"/>
          </w:tcPr>
          <w:p w14:paraId="713AE032" w14:textId="369A6897" w:rsidR="001A5115" w:rsidRDefault="001A5115" w:rsidP="001A5115">
            <w:pPr>
              <w:jc w:val="center"/>
              <w:rPr>
                <w:sz w:val="28"/>
                <w:szCs w:val="28"/>
                <w:lang w:val="en-US"/>
              </w:rPr>
            </w:pPr>
            <w:r w:rsidRPr="00CF1A2E">
              <w:t>37763</w:t>
            </w:r>
          </w:p>
        </w:tc>
      </w:tr>
    </w:tbl>
    <w:p w14:paraId="50C9DADB" w14:textId="77777777" w:rsidR="00731708" w:rsidRPr="008B7F6B" w:rsidRDefault="00731708" w:rsidP="00601486">
      <w:pPr>
        <w:jc w:val="both"/>
        <w:rPr>
          <w:sz w:val="28"/>
          <w:szCs w:val="28"/>
        </w:rPr>
      </w:pPr>
    </w:p>
    <w:p w14:paraId="5CD3E01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0EAC402" w14:textId="195BC3AC" w:rsidR="00731708" w:rsidRDefault="0023626B" w:rsidP="00601486">
      <w:pPr>
        <w:jc w:val="both"/>
        <w:rPr>
          <w:sz w:val="28"/>
          <w:szCs w:val="28"/>
        </w:rPr>
      </w:pPr>
      <w:r>
        <w:rPr>
          <w:sz w:val="28"/>
          <w:szCs w:val="28"/>
          <w:lang w:val="ru-RU"/>
        </w:rPr>
        <w:t xml:space="preserve">Метод </w:t>
      </w:r>
      <w:proofErr w:type="spellStart"/>
      <w:r>
        <w:rPr>
          <w:sz w:val="28"/>
          <w:szCs w:val="28"/>
          <w:lang w:val="ru-RU"/>
        </w:rPr>
        <w:t>Люстерн</w:t>
      </w:r>
      <w:r>
        <w:rPr>
          <w:sz w:val="28"/>
          <w:szCs w:val="28"/>
        </w:rPr>
        <w:t>іка</w:t>
      </w:r>
      <w:proofErr w:type="spellEnd"/>
    </w:p>
    <w:p w14:paraId="395F04A7" w14:textId="5C53A313" w:rsidR="00CE5F20" w:rsidRPr="00CE5F20" w:rsidRDefault="00CE5F20" w:rsidP="00601486">
      <w:pPr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/</w:t>
      </w:r>
      <w:r>
        <w:rPr>
          <w:sz w:val="28"/>
          <w:szCs w:val="28"/>
        </w:rPr>
        <w:t>ДОРОБИТИ</w:t>
      </w:r>
      <w:r>
        <w:rPr>
          <w:sz w:val="28"/>
          <w:szCs w:val="28"/>
          <w:lang w:val="en-US"/>
        </w:rPr>
        <w:t>/</w:t>
      </w:r>
    </w:p>
    <w:p w14:paraId="0E74C63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4F9406E" w14:textId="77777777" w:rsidR="00731708" w:rsidRPr="008F4A70" w:rsidRDefault="00731708" w:rsidP="00601486">
      <w:pPr>
        <w:jc w:val="both"/>
        <w:rPr>
          <w:i/>
          <w:iCs/>
          <w:sz w:val="28"/>
          <w:szCs w:val="28"/>
          <w:lang w:val="en-US"/>
        </w:rPr>
      </w:pPr>
    </w:p>
    <w:p w14:paraId="5FF3B6A3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00382EE" w14:textId="77777777" w:rsidR="00731708" w:rsidRPr="00441D74" w:rsidRDefault="00731708" w:rsidP="00601486">
      <w:pPr>
        <w:jc w:val="both"/>
        <w:rPr>
          <w:sz w:val="28"/>
          <w:szCs w:val="28"/>
        </w:rPr>
      </w:pPr>
    </w:p>
    <w:p w14:paraId="53624BC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9081C79" w14:textId="77777777" w:rsidR="00731708" w:rsidRPr="00441D74" w:rsidRDefault="00731708" w:rsidP="00601486">
      <w:pPr>
        <w:jc w:val="both"/>
        <w:rPr>
          <w:sz w:val="28"/>
          <w:szCs w:val="28"/>
        </w:rPr>
      </w:pPr>
    </w:p>
    <w:p w14:paraId="109CD523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C5BF44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5D96FC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0598EEFA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C5960A9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2D6EA4A" w14:textId="4602D348" w:rsidR="00C50BCD" w:rsidRPr="008F4A70" w:rsidRDefault="00C50BCD" w:rsidP="00C50BCD">
      <w:pPr>
        <w:pStyle w:val="2"/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ru-RU"/>
        </w:rPr>
      </w:pPr>
      <w:proofErr w:type="spellStart"/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ru-RU"/>
        </w:rPr>
        <w:lastRenderedPageBreak/>
        <w:t>У</w:t>
      </w:r>
      <w:r w:rsidRPr="008F4A70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ru-RU"/>
        </w:rPr>
        <w:t>мовна</w:t>
      </w:r>
      <w:proofErr w:type="spellEnd"/>
      <w:r w:rsidRPr="008F4A70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ru-RU"/>
        </w:rPr>
        <w:t xml:space="preserve"> </w:t>
      </w:r>
      <w:proofErr w:type="spellStart"/>
      <w:r w:rsidRPr="008F4A70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ru-RU"/>
        </w:rPr>
        <w:t>оптимізація</w:t>
      </w:r>
      <w:proofErr w:type="spellEnd"/>
    </w:p>
    <w:p w14:paraId="33382B3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DAD2B98" w14:textId="77777777" w:rsidR="00731708" w:rsidRPr="00A005FF" w:rsidRDefault="00731708" w:rsidP="00601486">
      <w:pPr>
        <w:jc w:val="both"/>
        <w:rPr>
          <w:sz w:val="28"/>
          <w:szCs w:val="28"/>
        </w:rPr>
      </w:pPr>
    </w:p>
    <w:p w14:paraId="60B5567B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55CB9B7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DF215FD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B87BDC8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31AB6A3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BDD87ED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3768B486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17F2144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7075BC6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34164D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1161E65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FEBE266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89B4B3E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6BCA35ED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21387A8F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5588061F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18C56182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46655405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35DDD681" w14:textId="77777777" w:rsidR="00731708" w:rsidRDefault="00731708" w:rsidP="00601486">
      <w:pPr>
        <w:jc w:val="both"/>
        <w:rPr>
          <w:i/>
          <w:iCs/>
          <w:sz w:val="28"/>
          <w:szCs w:val="28"/>
        </w:rPr>
      </w:pPr>
    </w:p>
    <w:p w14:paraId="771FBAD9" w14:textId="77777777" w:rsidR="00731708" w:rsidRPr="005E6248" w:rsidRDefault="00731708" w:rsidP="00601486">
      <w:pPr>
        <w:jc w:val="both"/>
        <w:rPr>
          <w:i/>
          <w:iCs/>
          <w:sz w:val="28"/>
          <w:szCs w:val="28"/>
        </w:rPr>
      </w:pPr>
    </w:p>
    <w:p w14:paraId="576B50B4" w14:textId="29DF3358" w:rsidR="00FD4031" w:rsidRPr="001E460A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bookmarkStart w:id="5" w:name="_Toc136334578"/>
      <w:r w:rsidRPr="00100A28">
        <w:rPr>
          <w:rFonts w:ascii="Times New Roman" w:hAnsi="Times New Roman" w:cs="Times New Roman"/>
          <w:b/>
          <w:bCs/>
          <w:color w:val="000000" w:themeColor="text1"/>
        </w:rPr>
        <w:t>Список використаної літератури</w:t>
      </w:r>
      <w:bookmarkEnd w:id="5"/>
    </w:p>
    <w:p w14:paraId="53B68130" w14:textId="1B428CD6" w:rsidR="005A198F" w:rsidRPr="008A2C99" w:rsidRDefault="00CA3439" w:rsidP="008A2C99">
      <w:pPr>
        <w:pStyle w:val="a7"/>
        <w:numPr>
          <w:ilvl w:val="0"/>
          <w:numId w:val="6"/>
        </w:numPr>
        <w:jc w:val="both"/>
        <w:rPr>
          <w:sz w:val="28"/>
          <w:szCs w:val="28"/>
          <w:lang w:val="en-US"/>
        </w:rPr>
      </w:pPr>
      <w:proofErr w:type="spellStart"/>
      <w:r w:rsidRPr="008A2C99">
        <w:rPr>
          <w:sz w:val="28"/>
          <w:szCs w:val="28"/>
          <w:lang w:val="en-US"/>
        </w:rPr>
        <w:t>Himmelblau</w:t>
      </w:r>
      <w:proofErr w:type="spellEnd"/>
      <w:r w:rsidRPr="008A2C99">
        <w:rPr>
          <w:sz w:val="28"/>
          <w:szCs w:val="28"/>
          <w:lang w:val="en-US"/>
        </w:rPr>
        <w:t xml:space="preserve"> D. M. Applied nonlinear programming. New </w:t>
      </w:r>
      <w:proofErr w:type="gramStart"/>
      <w:r w:rsidRPr="008A2C99">
        <w:rPr>
          <w:sz w:val="28"/>
          <w:szCs w:val="28"/>
          <w:lang w:val="en-US"/>
        </w:rPr>
        <w:t>York :</w:t>
      </w:r>
      <w:proofErr w:type="gramEnd"/>
      <w:r w:rsidRPr="008A2C99">
        <w:rPr>
          <w:sz w:val="28"/>
          <w:szCs w:val="28"/>
          <w:lang w:val="en-US"/>
        </w:rPr>
        <w:t xml:space="preserve"> McGraw-Hill, 1972. 498 p.</w:t>
      </w:r>
      <w:r w:rsidR="004818DB" w:rsidRPr="008A2C99">
        <w:rPr>
          <w:sz w:val="28"/>
          <w:szCs w:val="28"/>
          <w:lang w:val="en-US"/>
        </w:rPr>
        <w:t xml:space="preserve"> (page 72-83)</w:t>
      </w:r>
    </w:p>
    <w:p w14:paraId="07BE79EB" w14:textId="64FB7263" w:rsidR="00CA3439" w:rsidRPr="008A2C99" w:rsidRDefault="00274850" w:rsidP="008A2C99">
      <w:pPr>
        <w:pStyle w:val="a7"/>
        <w:numPr>
          <w:ilvl w:val="0"/>
          <w:numId w:val="6"/>
        </w:numPr>
        <w:jc w:val="both"/>
        <w:rPr>
          <w:sz w:val="28"/>
          <w:szCs w:val="28"/>
          <w:lang w:val="en-US"/>
        </w:rPr>
      </w:pPr>
      <w:r w:rsidRPr="008A2C99">
        <w:rPr>
          <w:sz w:val="28"/>
          <w:szCs w:val="28"/>
          <w:lang w:val="en-US"/>
        </w:rPr>
        <w:t>C M. J. Steepest Descent. OSTI.GOV | U.S. Department of Energy Office of Scientific and Technical Information. URL: https://www.osti.gov/servlets/purl/983240 (date of access: 29.05.2023).</w:t>
      </w:r>
    </w:p>
    <w:p w14:paraId="0C9990B1" w14:textId="1C56BAE9" w:rsidR="00274850" w:rsidRPr="008A2C99" w:rsidRDefault="0091325F" w:rsidP="008A2C99">
      <w:pPr>
        <w:pStyle w:val="a7"/>
        <w:numPr>
          <w:ilvl w:val="0"/>
          <w:numId w:val="6"/>
        </w:numPr>
        <w:jc w:val="both"/>
        <w:rPr>
          <w:sz w:val="28"/>
          <w:szCs w:val="28"/>
          <w:lang w:val="ru-RU"/>
        </w:rPr>
      </w:pPr>
      <w:r w:rsidRPr="008A2C99">
        <w:rPr>
          <w:sz w:val="28"/>
          <w:szCs w:val="28"/>
          <w:lang w:val="en-US"/>
        </w:rPr>
        <w:t>The Method of Steepest Ascent (Descent). Department of Mathematical Sciences | Montana State University. URL</w:t>
      </w:r>
      <w:r w:rsidRPr="008A2C99">
        <w:rPr>
          <w:sz w:val="28"/>
          <w:szCs w:val="28"/>
          <w:lang w:val="ru-RU"/>
        </w:rPr>
        <w:t xml:space="preserve">: </w:t>
      </w:r>
      <w:r w:rsidRPr="008A2C99">
        <w:rPr>
          <w:sz w:val="28"/>
          <w:szCs w:val="28"/>
          <w:lang w:val="en-US"/>
        </w:rPr>
        <w:t>https</w:t>
      </w:r>
      <w:r w:rsidRPr="008A2C99">
        <w:rPr>
          <w:sz w:val="28"/>
          <w:szCs w:val="28"/>
          <w:lang w:val="ru-RU"/>
        </w:rPr>
        <w:t>://</w:t>
      </w:r>
      <w:r w:rsidRPr="008A2C99">
        <w:rPr>
          <w:sz w:val="28"/>
          <w:szCs w:val="28"/>
          <w:lang w:val="en-US"/>
        </w:rPr>
        <w:t>math</w:t>
      </w:r>
      <w:r w:rsidRPr="008A2C99">
        <w:rPr>
          <w:sz w:val="28"/>
          <w:szCs w:val="28"/>
          <w:lang w:val="ru-RU"/>
        </w:rPr>
        <w:t>.</w:t>
      </w:r>
      <w:proofErr w:type="spellStart"/>
      <w:r w:rsidRPr="008A2C99">
        <w:rPr>
          <w:sz w:val="28"/>
          <w:szCs w:val="28"/>
          <w:lang w:val="en-US"/>
        </w:rPr>
        <w:t>montana</w:t>
      </w:r>
      <w:proofErr w:type="spellEnd"/>
      <w:r w:rsidRPr="008A2C99">
        <w:rPr>
          <w:sz w:val="28"/>
          <w:szCs w:val="28"/>
          <w:lang w:val="ru-RU"/>
        </w:rPr>
        <w:t>.</w:t>
      </w:r>
      <w:proofErr w:type="spellStart"/>
      <w:r w:rsidRPr="008A2C99">
        <w:rPr>
          <w:sz w:val="28"/>
          <w:szCs w:val="28"/>
          <w:lang w:val="en-US"/>
        </w:rPr>
        <w:t>edu</w:t>
      </w:r>
      <w:proofErr w:type="spellEnd"/>
      <w:r w:rsidRPr="008A2C99">
        <w:rPr>
          <w:sz w:val="28"/>
          <w:szCs w:val="28"/>
          <w:lang w:val="ru-RU"/>
        </w:rPr>
        <w:t>/</w:t>
      </w:r>
      <w:proofErr w:type="spellStart"/>
      <w:r w:rsidRPr="008A2C99">
        <w:rPr>
          <w:sz w:val="28"/>
          <w:szCs w:val="28"/>
          <w:lang w:val="en-US"/>
        </w:rPr>
        <w:t>jobo</w:t>
      </w:r>
      <w:proofErr w:type="spellEnd"/>
      <w:r w:rsidRPr="008A2C99">
        <w:rPr>
          <w:sz w:val="28"/>
          <w:szCs w:val="28"/>
          <w:lang w:val="ru-RU"/>
        </w:rPr>
        <w:t>/</w:t>
      </w:r>
      <w:proofErr w:type="spellStart"/>
      <w:r w:rsidRPr="008A2C99">
        <w:rPr>
          <w:sz w:val="28"/>
          <w:szCs w:val="28"/>
          <w:lang w:val="en-US"/>
        </w:rPr>
        <w:t>st</w:t>
      </w:r>
      <w:proofErr w:type="spellEnd"/>
      <w:r w:rsidRPr="008A2C99">
        <w:rPr>
          <w:sz w:val="28"/>
          <w:szCs w:val="28"/>
          <w:lang w:val="ru-RU"/>
        </w:rPr>
        <w:t>578/</w:t>
      </w:r>
      <w:r w:rsidRPr="008A2C99">
        <w:rPr>
          <w:sz w:val="28"/>
          <w:szCs w:val="28"/>
          <w:lang w:val="en-US"/>
        </w:rPr>
        <w:t>sec</w:t>
      </w:r>
      <w:r w:rsidRPr="008A2C99">
        <w:rPr>
          <w:sz w:val="28"/>
          <w:szCs w:val="28"/>
          <w:lang w:val="ru-RU"/>
        </w:rPr>
        <w:t>6.</w:t>
      </w:r>
      <w:r w:rsidRPr="008A2C99">
        <w:rPr>
          <w:sz w:val="28"/>
          <w:szCs w:val="28"/>
          <w:lang w:val="en-US"/>
        </w:rPr>
        <w:t>pdf</w:t>
      </w:r>
      <w:r w:rsidRPr="008A2C99">
        <w:rPr>
          <w:sz w:val="28"/>
          <w:szCs w:val="28"/>
          <w:lang w:val="ru-RU"/>
        </w:rPr>
        <w:t xml:space="preserve"> (дата </w:t>
      </w:r>
      <w:proofErr w:type="spellStart"/>
      <w:r w:rsidRPr="008A2C99">
        <w:rPr>
          <w:sz w:val="28"/>
          <w:szCs w:val="28"/>
          <w:lang w:val="ru-RU"/>
        </w:rPr>
        <w:t>звернення</w:t>
      </w:r>
      <w:proofErr w:type="spellEnd"/>
      <w:r w:rsidRPr="008A2C99">
        <w:rPr>
          <w:sz w:val="28"/>
          <w:szCs w:val="28"/>
          <w:lang w:val="ru-RU"/>
        </w:rPr>
        <w:t>: 29.05.2023).</w:t>
      </w:r>
    </w:p>
    <w:sectPr w:rsidR="00274850" w:rsidRPr="008A2C99" w:rsidSect="00ED77FE">
      <w:headerReference w:type="default" r:id="rId9"/>
      <w:headerReference w:type="first" r:id="rId10"/>
      <w:pgSz w:w="11906" w:h="16838"/>
      <w:pgMar w:top="1134" w:right="567" w:bottom="1134" w:left="1701" w:header="709" w:footer="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845FD" w14:textId="77777777" w:rsidR="00B66E51" w:rsidRDefault="00B66E51">
      <w:r>
        <w:separator/>
      </w:r>
    </w:p>
  </w:endnote>
  <w:endnote w:type="continuationSeparator" w:id="0">
    <w:p w14:paraId="1B94E914" w14:textId="77777777" w:rsidR="00B66E51" w:rsidRDefault="00B66E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1FB796" w14:textId="77777777" w:rsidR="00B66E51" w:rsidRDefault="00B66E51">
      <w:r>
        <w:separator/>
      </w:r>
    </w:p>
  </w:footnote>
  <w:footnote w:type="continuationSeparator" w:id="0">
    <w:p w14:paraId="349BD142" w14:textId="77777777" w:rsidR="00B66E51" w:rsidRDefault="00B66E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5212736"/>
      <w:docPartObj>
        <w:docPartGallery w:val="Page Numbers (Top of Page)"/>
        <w:docPartUnique/>
      </w:docPartObj>
    </w:sdtPr>
    <w:sdtContent>
      <w:p w14:paraId="4B03F07E" w14:textId="77777777" w:rsidR="00D5320D" w:rsidRDefault="00000000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712DE936" w14:textId="77777777" w:rsidR="00D5320D" w:rsidRDefault="00000000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B37CB" w14:textId="77777777" w:rsidR="00D5320D" w:rsidRDefault="00000000">
    <w:pPr>
      <w:pStyle w:val="a3"/>
      <w:jc w:val="right"/>
    </w:pPr>
  </w:p>
  <w:p w14:paraId="110836EC" w14:textId="77777777" w:rsidR="00D5320D" w:rsidRDefault="00000000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6B02"/>
    <w:multiLevelType w:val="hybridMultilevel"/>
    <w:tmpl w:val="E0CCB4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C77144"/>
    <w:multiLevelType w:val="hybridMultilevel"/>
    <w:tmpl w:val="6FF0D4EA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C72BB2"/>
    <w:multiLevelType w:val="hybridMultilevel"/>
    <w:tmpl w:val="E0CCB4D4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A8B2C0B"/>
    <w:multiLevelType w:val="hybridMultilevel"/>
    <w:tmpl w:val="2AD6973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A14033"/>
    <w:multiLevelType w:val="hybridMultilevel"/>
    <w:tmpl w:val="897CE8B2"/>
    <w:lvl w:ilvl="0" w:tplc="540E2D7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12543620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93450281">
    <w:abstractNumId w:val="4"/>
  </w:num>
  <w:num w:numId="3" w16cid:durableId="292755922">
    <w:abstractNumId w:val="0"/>
  </w:num>
  <w:num w:numId="4" w16cid:durableId="104540782">
    <w:abstractNumId w:val="2"/>
  </w:num>
  <w:num w:numId="5" w16cid:durableId="987824187">
    <w:abstractNumId w:val="3"/>
  </w:num>
  <w:num w:numId="6" w16cid:durableId="3758553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Mjc3MrY0NbUwtjBX0lEKTi0uzszPAykwMqgFAAy1fAotAAAA"/>
  </w:docVars>
  <w:rsids>
    <w:rsidRoot w:val="0086237A"/>
    <w:rsid w:val="00010AE7"/>
    <w:rsid w:val="00015098"/>
    <w:rsid w:val="00026067"/>
    <w:rsid w:val="000276D6"/>
    <w:rsid w:val="00043330"/>
    <w:rsid w:val="0006388B"/>
    <w:rsid w:val="000750F5"/>
    <w:rsid w:val="00092F41"/>
    <w:rsid w:val="00094977"/>
    <w:rsid w:val="000B0E4F"/>
    <w:rsid w:val="000B0FBB"/>
    <w:rsid w:val="000C38EE"/>
    <w:rsid w:val="000D07CC"/>
    <w:rsid w:val="000E454B"/>
    <w:rsid w:val="00106E33"/>
    <w:rsid w:val="00144665"/>
    <w:rsid w:val="00146B92"/>
    <w:rsid w:val="001534B4"/>
    <w:rsid w:val="00160E8F"/>
    <w:rsid w:val="00161996"/>
    <w:rsid w:val="0016366D"/>
    <w:rsid w:val="00172573"/>
    <w:rsid w:val="001731A3"/>
    <w:rsid w:val="00173BDE"/>
    <w:rsid w:val="001756EA"/>
    <w:rsid w:val="00183F9E"/>
    <w:rsid w:val="001863BD"/>
    <w:rsid w:val="00197572"/>
    <w:rsid w:val="001A304C"/>
    <w:rsid w:val="001A4DF9"/>
    <w:rsid w:val="001A5115"/>
    <w:rsid w:val="001A5E6B"/>
    <w:rsid w:val="001C25C6"/>
    <w:rsid w:val="001F2795"/>
    <w:rsid w:val="0020167C"/>
    <w:rsid w:val="00205BAC"/>
    <w:rsid w:val="002130AF"/>
    <w:rsid w:val="0023626B"/>
    <w:rsid w:val="00236F23"/>
    <w:rsid w:val="0024083F"/>
    <w:rsid w:val="00242CDB"/>
    <w:rsid w:val="002733EC"/>
    <w:rsid w:val="00274850"/>
    <w:rsid w:val="00282354"/>
    <w:rsid w:val="002A0A3E"/>
    <w:rsid w:val="002A2E31"/>
    <w:rsid w:val="002B3962"/>
    <w:rsid w:val="002D0303"/>
    <w:rsid w:val="002D5257"/>
    <w:rsid w:val="002D76FD"/>
    <w:rsid w:val="002E0A3A"/>
    <w:rsid w:val="002E3DCD"/>
    <w:rsid w:val="002F3730"/>
    <w:rsid w:val="00303596"/>
    <w:rsid w:val="003075E3"/>
    <w:rsid w:val="00333EEC"/>
    <w:rsid w:val="0033658E"/>
    <w:rsid w:val="00337AA2"/>
    <w:rsid w:val="003403BB"/>
    <w:rsid w:val="0036021E"/>
    <w:rsid w:val="003757E7"/>
    <w:rsid w:val="0039548D"/>
    <w:rsid w:val="00397E13"/>
    <w:rsid w:val="003A38D8"/>
    <w:rsid w:val="003C2D26"/>
    <w:rsid w:val="003D1545"/>
    <w:rsid w:val="003D34AE"/>
    <w:rsid w:val="0040799A"/>
    <w:rsid w:val="004124CA"/>
    <w:rsid w:val="00415806"/>
    <w:rsid w:val="00435DA4"/>
    <w:rsid w:val="00441D74"/>
    <w:rsid w:val="00443460"/>
    <w:rsid w:val="004612BB"/>
    <w:rsid w:val="00462071"/>
    <w:rsid w:val="00462A17"/>
    <w:rsid w:val="004818DB"/>
    <w:rsid w:val="0049368E"/>
    <w:rsid w:val="00495A3F"/>
    <w:rsid w:val="004A2617"/>
    <w:rsid w:val="004A60BE"/>
    <w:rsid w:val="004A6311"/>
    <w:rsid w:val="004C16BB"/>
    <w:rsid w:val="004C7B61"/>
    <w:rsid w:val="004D0C8B"/>
    <w:rsid w:val="004D0E64"/>
    <w:rsid w:val="004D7AAC"/>
    <w:rsid w:val="004E1073"/>
    <w:rsid w:val="00507FDE"/>
    <w:rsid w:val="0051690D"/>
    <w:rsid w:val="00521B4F"/>
    <w:rsid w:val="00530CB7"/>
    <w:rsid w:val="005318CD"/>
    <w:rsid w:val="00541B3B"/>
    <w:rsid w:val="00552E8C"/>
    <w:rsid w:val="00563A24"/>
    <w:rsid w:val="005A198F"/>
    <w:rsid w:val="005A3062"/>
    <w:rsid w:val="005B781C"/>
    <w:rsid w:val="005C50E5"/>
    <w:rsid w:val="005D3D6A"/>
    <w:rsid w:val="005E439D"/>
    <w:rsid w:val="005E6248"/>
    <w:rsid w:val="005F059E"/>
    <w:rsid w:val="005F2A45"/>
    <w:rsid w:val="00601486"/>
    <w:rsid w:val="00631C53"/>
    <w:rsid w:val="0063311D"/>
    <w:rsid w:val="00646690"/>
    <w:rsid w:val="00656F77"/>
    <w:rsid w:val="00665752"/>
    <w:rsid w:val="006B1C50"/>
    <w:rsid w:val="006D4AC7"/>
    <w:rsid w:val="006D51EE"/>
    <w:rsid w:val="006E1032"/>
    <w:rsid w:val="006E328C"/>
    <w:rsid w:val="00714DFD"/>
    <w:rsid w:val="00722292"/>
    <w:rsid w:val="00731708"/>
    <w:rsid w:val="00747D07"/>
    <w:rsid w:val="00753963"/>
    <w:rsid w:val="00756A6F"/>
    <w:rsid w:val="00761DA1"/>
    <w:rsid w:val="00781A9B"/>
    <w:rsid w:val="00790D3A"/>
    <w:rsid w:val="007A37CE"/>
    <w:rsid w:val="007A645A"/>
    <w:rsid w:val="007B6B98"/>
    <w:rsid w:val="007D56BD"/>
    <w:rsid w:val="007F5472"/>
    <w:rsid w:val="007F5B54"/>
    <w:rsid w:val="0080328E"/>
    <w:rsid w:val="008158FD"/>
    <w:rsid w:val="008212A1"/>
    <w:rsid w:val="008244F2"/>
    <w:rsid w:val="008340D0"/>
    <w:rsid w:val="00837110"/>
    <w:rsid w:val="0084074A"/>
    <w:rsid w:val="00857032"/>
    <w:rsid w:val="00861D39"/>
    <w:rsid w:val="00862100"/>
    <w:rsid w:val="0086237A"/>
    <w:rsid w:val="00863C70"/>
    <w:rsid w:val="00870ADF"/>
    <w:rsid w:val="008819E3"/>
    <w:rsid w:val="008846BB"/>
    <w:rsid w:val="008A2C99"/>
    <w:rsid w:val="008A2D8A"/>
    <w:rsid w:val="008B7F6B"/>
    <w:rsid w:val="008F2FD6"/>
    <w:rsid w:val="008F42BE"/>
    <w:rsid w:val="008F4A70"/>
    <w:rsid w:val="009065EA"/>
    <w:rsid w:val="0091325F"/>
    <w:rsid w:val="009258A1"/>
    <w:rsid w:val="00941253"/>
    <w:rsid w:val="0094159C"/>
    <w:rsid w:val="00941756"/>
    <w:rsid w:val="009500DE"/>
    <w:rsid w:val="00954586"/>
    <w:rsid w:val="009847C9"/>
    <w:rsid w:val="009914BA"/>
    <w:rsid w:val="00992FAC"/>
    <w:rsid w:val="009A59A3"/>
    <w:rsid w:val="009B4400"/>
    <w:rsid w:val="009B50A6"/>
    <w:rsid w:val="009C3B63"/>
    <w:rsid w:val="009D5B51"/>
    <w:rsid w:val="009E3B51"/>
    <w:rsid w:val="009E7F2A"/>
    <w:rsid w:val="009F4BCE"/>
    <w:rsid w:val="00A005FF"/>
    <w:rsid w:val="00A0116F"/>
    <w:rsid w:val="00A35CE0"/>
    <w:rsid w:val="00A36626"/>
    <w:rsid w:val="00A40C5A"/>
    <w:rsid w:val="00A67CC2"/>
    <w:rsid w:val="00A71381"/>
    <w:rsid w:val="00A72A1F"/>
    <w:rsid w:val="00A864C7"/>
    <w:rsid w:val="00A945DB"/>
    <w:rsid w:val="00A9509C"/>
    <w:rsid w:val="00AB5999"/>
    <w:rsid w:val="00AC36B7"/>
    <w:rsid w:val="00AE4A87"/>
    <w:rsid w:val="00AF04A4"/>
    <w:rsid w:val="00B111DD"/>
    <w:rsid w:val="00B211D4"/>
    <w:rsid w:val="00B320E6"/>
    <w:rsid w:val="00B52BA4"/>
    <w:rsid w:val="00B5748E"/>
    <w:rsid w:val="00B66E51"/>
    <w:rsid w:val="00B76E15"/>
    <w:rsid w:val="00B82BCF"/>
    <w:rsid w:val="00B83B33"/>
    <w:rsid w:val="00B91B8C"/>
    <w:rsid w:val="00B91F4E"/>
    <w:rsid w:val="00BA1EFA"/>
    <w:rsid w:val="00BA5DD7"/>
    <w:rsid w:val="00BB26D6"/>
    <w:rsid w:val="00BE54CC"/>
    <w:rsid w:val="00C02A31"/>
    <w:rsid w:val="00C0516A"/>
    <w:rsid w:val="00C05504"/>
    <w:rsid w:val="00C11464"/>
    <w:rsid w:val="00C12E53"/>
    <w:rsid w:val="00C151D1"/>
    <w:rsid w:val="00C46D72"/>
    <w:rsid w:val="00C50BCD"/>
    <w:rsid w:val="00C50DDE"/>
    <w:rsid w:val="00C604F8"/>
    <w:rsid w:val="00C76442"/>
    <w:rsid w:val="00C91CCA"/>
    <w:rsid w:val="00C92A40"/>
    <w:rsid w:val="00C966A1"/>
    <w:rsid w:val="00CA3439"/>
    <w:rsid w:val="00CB1F29"/>
    <w:rsid w:val="00CC22F1"/>
    <w:rsid w:val="00CC2DE6"/>
    <w:rsid w:val="00CC7F91"/>
    <w:rsid w:val="00CD040F"/>
    <w:rsid w:val="00CE5F20"/>
    <w:rsid w:val="00CF6FCA"/>
    <w:rsid w:val="00D0214B"/>
    <w:rsid w:val="00D0337D"/>
    <w:rsid w:val="00D117E3"/>
    <w:rsid w:val="00D234EF"/>
    <w:rsid w:val="00D52202"/>
    <w:rsid w:val="00D533CC"/>
    <w:rsid w:val="00D541EF"/>
    <w:rsid w:val="00D70439"/>
    <w:rsid w:val="00D71DF0"/>
    <w:rsid w:val="00D83520"/>
    <w:rsid w:val="00D9059C"/>
    <w:rsid w:val="00D93FFC"/>
    <w:rsid w:val="00DA6645"/>
    <w:rsid w:val="00DB2B10"/>
    <w:rsid w:val="00DB338B"/>
    <w:rsid w:val="00DD34B1"/>
    <w:rsid w:val="00DE193B"/>
    <w:rsid w:val="00DF3F47"/>
    <w:rsid w:val="00E05400"/>
    <w:rsid w:val="00E21C0B"/>
    <w:rsid w:val="00E22DCF"/>
    <w:rsid w:val="00E30272"/>
    <w:rsid w:val="00E40F55"/>
    <w:rsid w:val="00E4233E"/>
    <w:rsid w:val="00E42A84"/>
    <w:rsid w:val="00E625A9"/>
    <w:rsid w:val="00E770C8"/>
    <w:rsid w:val="00E80023"/>
    <w:rsid w:val="00E82133"/>
    <w:rsid w:val="00E8389D"/>
    <w:rsid w:val="00E86BAD"/>
    <w:rsid w:val="00EB2AA9"/>
    <w:rsid w:val="00EC0210"/>
    <w:rsid w:val="00ED512E"/>
    <w:rsid w:val="00ED6FAD"/>
    <w:rsid w:val="00EE062C"/>
    <w:rsid w:val="00EE18A3"/>
    <w:rsid w:val="00EF05EC"/>
    <w:rsid w:val="00F21A61"/>
    <w:rsid w:val="00F27E9D"/>
    <w:rsid w:val="00F41DBD"/>
    <w:rsid w:val="00F44811"/>
    <w:rsid w:val="00F5281D"/>
    <w:rsid w:val="00F57080"/>
    <w:rsid w:val="00F60FB3"/>
    <w:rsid w:val="00F7430E"/>
    <w:rsid w:val="00FA554D"/>
    <w:rsid w:val="00FB6552"/>
    <w:rsid w:val="00FB6CBE"/>
    <w:rsid w:val="00FC5A77"/>
    <w:rsid w:val="00FD4031"/>
    <w:rsid w:val="00FD7E9E"/>
    <w:rsid w:val="00FF3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B4C148"/>
  <w15:chartTrackingRefBased/>
  <w15:docId w15:val="{2DCB68D7-7615-4ACA-8146-0F32926BA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uk-U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368E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uk-UA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FD403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8F4A7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D4031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uk-UA"/>
      <w14:ligatures w14:val="none"/>
    </w:rPr>
  </w:style>
  <w:style w:type="paragraph" w:customStyle="1" w:styleId="Default">
    <w:name w:val="Default"/>
    <w:rsid w:val="00FD403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kern w:val="0"/>
      <w:sz w:val="24"/>
      <w:szCs w:val="24"/>
      <w:lang w:eastAsia="uk-UA"/>
      <w14:ligatures w14:val="none"/>
    </w:rPr>
  </w:style>
  <w:style w:type="paragraph" w:styleId="a3">
    <w:name w:val="header"/>
    <w:basedOn w:val="a"/>
    <w:link w:val="a4"/>
    <w:uiPriority w:val="99"/>
    <w:unhideWhenUsed/>
    <w:rsid w:val="00FD4031"/>
    <w:pPr>
      <w:tabs>
        <w:tab w:val="center" w:pos="4819"/>
        <w:tab w:val="right" w:pos="9639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FD4031"/>
    <w:rPr>
      <w:rFonts w:ascii="Times New Roman" w:eastAsia="Times New Roman" w:hAnsi="Times New Roman" w:cs="Times New Roman"/>
      <w:kern w:val="0"/>
      <w:sz w:val="24"/>
      <w:szCs w:val="24"/>
      <w:lang w:eastAsia="uk-UA"/>
      <w14:ligatures w14:val="none"/>
    </w:rPr>
  </w:style>
  <w:style w:type="paragraph" w:styleId="a5">
    <w:name w:val="TOC Heading"/>
    <w:basedOn w:val="1"/>
    <w:next w:val="a"/>
    <w:uiPriority w:val="39"/>
    <w:unhideWhenUsed/>
    <w:qFormat/>
    <w:rsid w:val="00FD4031"/>
    <w:pPr>
      <w:spacing w:line="259" w:lineRule="auto"/>
      <w:outlineLvl w:val="9"/>
    </w:pPr>
  </w:style>
  <w:style w:type="paragraph" w:styleId="11">
    <w:name w:val="toc 1"/>
    <w:basedOn w:val="a"/>
    <w:next w:val="a"/>
    <w:autoRedefine/>
    <w:uiPriority w:val="39"/>
    <w:unhideWhenUsed/>
    <w:rsid w:val="00FD4031"/>
    <w:pPr>
      <w:spacing w:after="100"/>
    </w:pPr>
  </w:style>
  <w:style w:type="character" w:styleId="a6">
    <w:name w:val="Hyperlink"/>
    <w:basedOn w:val="a0"/>
    <w:uiPriority w:val="99"/>
    <w:unhideWhenUsed/>
    <w:rsid w:val="00FD4031"/>
    <w:rPr>
      <w:color w:val="0563C1" w:themeColor="hyperlink"/>
      <w:u w:val="single"/>
    </w:rPr>
  </w:style>
  <w:style w:type="paragraph" w:styleId="a7">
    <w:name w:val="List Paragraph"/>
    <w:basedOn w:val="a"/>
    <w:uiPriority w:val="34"/>
    <w:qFormat/>
    <w:rsid w:val="00FD4031"/>
    <w:pPr>
      <w:ind w:left="720"/>
      <w:contextualSpacing/>
    </w:pPr>
  </w:style>
  <w:style w:type="table" w:styleId="a8">
    <w:name w:val="Table Grid"/>
    <w:basedOn w:val="a1"/>
    <w:uiPriority w:val="39"/>
    <w:rsid w:val="00CC2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laceholder Text"/>
    <w:basedOn w:val="a0"/>
    <w:uiPriority w:val="99"/>
    <w:semiHidden/>
    <w:rsid w:val="00507FDE"/>
    <w:rPr>
      <w:color w:val="808080"/>
    </w:rPr>
  </w:style>
  <w:style w:type="character" w:customStyle="1" w:styleId="20">
    <w:name w:val="Заголовок 2 Знак"/>
    <w:basedOn w:val="a0"/>
    <w:link w:val="2"/>
    <w:uiPriority w:val="9"/>
    <w:rsid w:val="008F4A70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eastAsia="uk-UA"/>
      <w14:ligatures w14:val="none"/>
    </w:rPr>
  </w:style>
  <w:style w:type="paragraph" w:styleId="21">
    <w:name w:val="toc 2"/>
    <w:basedOn w:val="a"/>
    <w:next w:val="a"/>
    <w:autoRedefine/>
    <w:uiPriority w:val="39"/>
    <w:unhideWhenUsed/>
    <w:rsid w:val="00552E8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6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6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66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0</TotalTime>
  <Pages>14</Pages>
  <Words>10372</Words>
  <Characters>5913</Characters>
  <Application>Microsoft Office Word</Application>
  <DocSecurity>0</DocSecurity>
  <Lines>49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гдан Передерей</dc:creator>
  <cp:keywords/>
  <dc:description/>
  <cp:lastModifiedBy>Богдан Передерей</cp:lastModifiedBy>
  <cp:revision>244</cp:revision>
  <dcterms:created xsi:type="dcterms:W3CDTF">2023-05-01T15:14:00Z</dcterms:created>
  <dcterms:modified xsi:type="dcterms:W3CDTF">2023-05-30T07:24:00Z</dcterms:modified>
</cp:coreProperties>
</file>